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DA63A" w14:textId="77777777" w:rsidR="00BC623B" w:rsidRPr="00965D14" w:rsidRDefault="00BC623B" w:rsidP="00BC623B">
      <w:pPr>
        <w:jc w:val="center"/>
        <w:rPr>
          <w:rFonts w:asciiTheme="minorHAnsi" w:hAnsiTheme="minorHAnsi" w:cstheme="minorHAnsi"/>
          <w:b/>
          <w:sz w:val="28"/>
          <w:szCs w:val="28"/>
        </w:rPr>
      </w:pPr>
      <w:r w:rsidRPr="00965D14">
        <w:rPr>
          <w:rFonts w:asciiTheme="minorHAnsi" w:hAnsiTheme="minorHAnsi" w:cstheme="minorHAnsi"/>
          <w:b/>
          <w:sz w:val="28"/>
          <w:szCs w:val="28"/>
        </w:rPr>
        <w:t>Emma Luk</w:t>
      </w:r>
    </w:p>
    <w:p w14:paraId="5AEEC640" w14:textId="0D80D492" w:rsidR="00BC623B" w:rsidRPr="00312C28" w:rsidRDefault="00BC623B" w:rsidP="00BC623B">
      <w:pPr>
        <w:jc w:val="center"/>
        <w:rPr>
          <w:rFonts w:ascii="Arial" w:hAnsi="Arial" w:cs="Arial"/>
          <w:noProof/>
          <w:sz w:val="22"/>
          <w:szCs w:val="22"/>
          <w:lang w:eastAsia="en-GB"/>
        </w:rPr>
      </w:pPr>
      <w:r w:rsidRPr="003F4FDE">
        <w:rPr>
          <w:rFonts w:asciiTheme="minorHAnsi" w:hAnsiTheme="minorHAnsi" w:cstheme="minorHAnsi"/>
          <w:sz w:val="20"/>
          <w:szCs w:val="20"/>
        </w:rPr>
        <w:t xml:space="preserve">Address: </w:t>
      </w:r>
      <w:r w:rsidRPr="00441BB6">
        <w:rPr>
          <w:rFonts w:asciiTheme="minorHAnsi" w:hAnsiTheme="minorHAnsi" w:cstheme="minorHAnsi"/>
          <w:sz w:val="20"/>
          <w:szCs w:val="20"/>
        </w:rPr>
        <w:t>Guildford</w:t>
      </w:r>
      <w:r>
        <w:rPr>
          <w:rFonts w:asciiTheme="minorHAnsi" w:hAnsiTheme="minorHAnsi" w:cstheme="minorHAnsi"/>
          <w:sz w:val="20"/>
          <w:szCs w:val="20"/>
        </w:rPr>
        <w:t>,</w:t>
      </w:r>
      <w:r>
        <w:rPr>
          <w:rFonts w:asciiTheme="minorHAnsi" w:hAnsiTheme="minorHAnsi" w:cstheme="minorHAnsi"/>
          <w:b/>
          <w:sz w:val="20"/>
          <w:szCs w:val="20"/>
        </w:rPr>
        <w:t xml:space="preserve"> </w:t>
      </w:r>
      <w:r w:rsidRPr="009E1629">
        <w:rPr>
          <w:rFonts w:asciiTheme="minorHAnsi" w:hAnsiTheme="minorHAnsi" w:cstheme="minorHAnsi"/>
          <w:sz w:val="20"/>
          <w:szCs w:val="20"/>
        </w:rPr>
        <w:t xml:space="preserve">Mobile: </w:t>
      </w:r>
      <w:r>
        <w:rPr>
          <w:rFonts w:asciiTheme="minorHAnsi" w:hAnsiTheme="minorHAnsi" w:cstheme="minorHAnsi"/>
          <w:sz w:val="20"/>
          <w:szCs w:val="20"/>
        </w:rPr>
        <w:t xml:space="preserve">+44 </w:t>
      </w:r>
      <w:r w:rsidRPr="009E1629">
        <w:rPr>
          <w:rFonts w:asciiTheme="minorHAnsi" w:hAnsiTheme="minorHAnsi" w:cstheme="minorHAnsi"/>
          <w:sz w:val="20"/>
          <w:szCs w:val="20"/>
        </w:rPr>
        <w:t xml:space="preserve">7974 522 805 Email: </w:t>
      </w:r>
      <w:hyperlink r:id="rId8" w:history="1">
        <w:r w:rsidRPr="009E1629">
          <w:rPr>
            <w:rStyle w:val="Hyperlink"/>
            <w:rFonts w:asciiTheme="minorHAnsi" w:hAnsiTheme="minorHAnsi" w:cstheme="minorHAnsi"/>
            <w:sz w:val="20"/>
            <w:szCs w:val="20"/>
          </w:rPr>
          <w:t>emma_luk2@hotmail.com</w:t>
        </w:r>
      </w:hyperlink>
      <w:r w:rsidRPr="009E1629">
        <w:rPr>
          <w:rStyle w:val="Hyperlink"/>
          <w:rFonts w:asciiTheme="minorHAnsi" w:hAnsiTheme="minorHAnsi" w:cstheme="minorHAnsi"/>
          <w:sz w:val="20"/>
          <w:szCs w:val="20"/>
          <w:u w:val="none"/>
        </w:rPr>
        <w:t xml:space="preserve">   </w:t>
      </w:r>
      <w:hyperlink r:id="rId9" w:history="1">
        <w:r w:rsidRPr="009E1629">
          <w:rPr>
            <w:rStyle w:val="Hyperlink"/>
            <w:rFonts w:asciiTheme="minorHAnsi" w:hAnsiTheme="minorHAnsi" w:cstheme="minorHAnsi"/>
            <w:sz w:val="20"/>
            <w:szCs w:val="20"/>
          </w:rPr>
          <w:t>LinkedIn</w:t>
        </w:r>
      </w:hyperlink>
      <w:r w:rsidRPr="009E1629">
        <w:rPr>
          <w:rStyle w:val="Hyperlink"/>
          <w:rFonts w:asciiTheme="minorHAnsi" w:hAnsiTheme="minorHAnsi" w:cstheme="minorHAnsi"/>
          <w:color w:val="auto"/>
          <w:sz w:val="20"/>
          <w:szCs w:val="20"/>
          <w:u w:val="none"/>
        </w:rPr>
        <w:t xml:space="preserve">    </w:t>
      </w:r>
      <w:hyperlink r:id="rId10" w:history="1">
        <w:r w:rsidRPr="009E1629">
          <w:rPr>
            <w:rStyle w:val="Hyperlink"/>
            <w:rFonts w:asciiTheme="minorHAnsi" w:hAnsiTheme="minorHAnsi" w:cstheme="minorHAnsi"/>
            <w:sz w:val="20"/>
            <w:szCs w:val="20"/>
          </w:rPr>
          <w:t>Data Science Projects</w:t>
        </w:r>
      </w:hyperlink>
      <w:r w:rsidRPr="00312C28">
        <w:rPr>
          <w:rFonts w:ascii="Arial" w:hAnsi="Arial" w:cs="Arial"/>
          <w:noProof/>
          <w:sz w:val="22"/>
          <w:szCs w:val="22"/>
          <w:lang w:eastAsia="en-GB"/>
        </w:rPr>
        <w:tab/>
      </w:r>
    </w:p>
    <w:p w14:paraId="15387485" w14:textId="77777777" w:rsidR="00BC623B" w:rsidRPr="00F635A4" w:rsidRDefault="00BC623B" w:rsidP="00BC623B">
      <w:pPr>
        <w:rPr>
          <w:rFonts w:ascii="Arial" w:hAnsi="Arial" w:cs="Arial"/>
          <w:sz w:val="22"/>
          <w:szCs w:val="22"/>
        </w:rPr>
      </w:pPr>
      <w:r w:rsidRPr="00F635A4">
        <w:rPr>
          <w:rFonts w:ascii="Arial" w:hAnsi="Arial" w:cs="Arial"/>
          <w:noProof/>
          <w:sz w:val="22"/>
          <w:szCs w:val="22"/>
          <w:lang w:eastAsia="en-GB"/>
        </w:rPr>
        <mc:AlternateContent>
          <mc:Choice Requires="wps">
            <w:drawing>
              <wp:anchor distT="0" distB="0" distL="114300" distR="114300" simplePos="0" relativeHeight="251680768" behindDoc="0" locked="0" layoutInCell="1" allowOverlap="1" wp14:anchorId="45FBCD27" wp14:editId="67FA2696">
                <wp:simplePos x="0" y="0"/>
                <wp:positionH relativeFrom="column">
                  <wp:posOffset>-38099</wp:posOffset>
                </wp:positionH>
                <wp:positionV relativeFrom="paragraph">
                  <wp:posOffset>109219</wp:posOffset>
                </wp:positionV>
                <wp:extent cx="6812280" cy="45719"/>
                <wp:effectExtent l="0" t="0" r="26670" b="31115"/>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12280"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14822A" id="_x0000_t32" coordsize="21600,21600" o:spt="32" o:oned="t" path="m,l21600,21600e" filled="f">
                <v:path arrowok="t" fillok="f" o:connecttype="none"/>
                <o:lock v:ext="edit" shapetype="t"/>
              </v:shapetype>
              <v:shape id="AutoShape 9" o:spid="_x0000_s1026" type="#_x0000_t32" style="position:absolute;margin-left:-3pt;margin-top:8.6pt;width:536.4pt;height:3.6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" strokeweight="1.5pt"/>
            </w:pict>
          </mc:Fallback>
        </mc:AlternateContent>
      </w:r>
    </w:p>
    <w:p w14:paraId="31DAE20B" w14:textId="77777777" w:rsidR="00BC623B" w:rsidRPr="003F4FDE" w:rsidRDefault="00BC623B" w:rsidP="00BC623B">
      <w:pPr>
        <w:rPr>
          <w:rFonts w:ascii="Arial" w:hAnsi="Arial" w:cs="Arial"/>
          <w:b/>
          <w:sz w:val="6"/>
          <w:szCs w:val="6"/>
          <w:u w:val="single"/>
        </w:rPr>
      </w:pPr>
    </w:p>
    <w:p w14:paraId="351E7DAA" w14:textId="7BFF84E6" w:rsidR="00BC623B" w:rsidRDefault="00A92A6B" w:rsidP="00BC623B">
      <w:pPr>
        <w:rPr>
          <w:rFonts w:asciiTheme="minorHAnsi" w:hAnsiTheme="minorHAnsi" w:cstheme="minorHAnsi"/>
          <w:b/>
          <w:sz w:val="21"/>
          <w:szCs w:val="21"/>
          <w:u w:val="single"/>
        </w:rPr>
      </w:pPr>
      <w:r w:rsidRPr="00A92A6B">
        <w:rPr>
          <w:rFonts w:asciiTheme="minorHAnsi" w:hAnsiTheme="minorHAnsi" w:cstheme="minorHAnsi"/>
          <w:b/>
          <w:sz w:val="21"/>
          <w:szCs w:val="21"/>
          <w:u w:val="single"/>
        </w:rPr>
        <w:t>Professional Profile</w:t>
      </w:r>
      <w:r w:rsidR="00BC623B" w:rsidRPr="009D74E6">
        <w:rPr>
          <w:rFonts w:asciiTheme="minorHAnsi" w:hAnsiTheme="minorHAnsi" w:cstheme="minorHAnsi"/>
          <w:b/>
          <w:sz w:val="21"/>
          <w:szCs w:val="21"/>
          <w:u w:val="single"/>
        </w:rPr>
        <w:t>:</w:t>
      </w:r>
    </w:p>
    <w:p w14:paraId="6DC7A90A" w14:textId="77777777" w:rsidR="00BC623B" w:rsidRPr="00AC13B1" w:rsidRDefault="00BC623B" w:rsidP="00BC623B">
      <w:pPr>
        <w:rPr>
          <w:rFonts w:asciiTheme="minorHAnsi" w:hAnsiTheme="minorHAnsi" w:cstheme="minorHAnsi"/>
          <w:b/>
          <w:sz w:val="10"/>
          <w:szCs w:val="10"/>
          <w:u w:val="single"/>
        </w:rPr>
      </w:pPr>
    </w:p>
    <w:p w14:paraId="1C936E89" w14:textId="0F86B058" w:rsidR="00A92A6B" w:rsidRDefault="00A92A6B" w:rsidP="00BC623B">
      <w:pPr>
        <w:pStyle w:val="ListParagraph"/>
        <w:numPr>
          <w:ilvl w:val="0"/>
          <w:numId w:val="23"/>
        </w:numPr>
        <w:rPr>
          <w:rFonts w:asciiTheme="minorHAnsi" w:hAnsiTheme="minorHAnsi" w:cstheme="minorHAnsi"/>
          <w:bCs/>
          <w:sz w:val="21"/>
          <w:szCs w:val="21"/>
        </w:rPr>
      </w:pPr>
      <w:r w:rsidRPr="00A92A6B">
        <w:rPr>
          <w:rFonts w:asciiTheme="minorHAnsi" w:hAnsiTheme="minorHAnsi" w:cstheme="minorHAnsi"/>
          <w:bCs/>
          <w:sz w:val="21"/>
          <w:szCs w:val="21"/>
        </w:rPr>
        <w:t>Dynamic Professional with a Strong Background in E-commerce and Digital Product Development</w:t>
      </w:r>
    </w:p>
    <w:p w14:paraId="1FACCD03" w14:textId="1E3FCC0F" w:rsidR="00BC623B" w:rsidRDefault="00F26A5E" w:rsidP="00BC623B">
      <w:pPr>
        <w:pStyle w:val="ListParagraph"/>
        <w:numPr>
          <w:ilvl w:val="0"/>
          <w:numId w:val="23"/>
        </w:numPr>
        <w:rPr>
          <w:rFonts w:asciiTheme="minorHAnsi" w:hAnsiTheme="minorHAnsi" w:cstheme="minorHAnsi"/>
          <w:bCs/>
          <w:sz w:val="21"/>
          <w:szCs w:val="21"/>
        </w:rPr>
      </w:pPr>
      <w:r w:rsidRPr="00F26A5E">
        <w:rPr>
          <w:rFonts w:asciiTheme="minorHAnsi" w:hAnsiTheme="minorHAnsi" w:cstheme="minorHAnsi"/>
          <w:bCs/>
          <w:sz w:val="21"/>
          <w:szCs w:val="21"/>
        </w:rPr>
        <w:t>Highly skilled and versatile Data Analyst/Data Scientist with a proven track record in data analysis, machine learning, and statistical modelling.</w:t>
      </w:r>
    </w:p>
    <w:p w14:paraId="0A9B3B7C" w14:textId="724B4BBE" w:rsidR="006474D5" w:rsidRPr="006474D5" w:rsidRDefault="006474D5" w:rsidP="006474D5">
      <w:pPr>
        <w:numPr>
          <w:ilvl w:val="0"/>
          <w:numId w:val="23"/>
        </w:numPr>
        <w:rPr>
          <w:rFonts w:asciiTheme="minorHAnsi" w:hAnsiTheme="minorHAnsi" w:cstheme="minorHAnsi"/>
          <w:bCs/>
          <w:sz w:val="21"/>
          <w:szCs w:val="21"/>
        </w:rPr>
      </w:pPr>
      <w:r w:rsidRPr="00FC19D1">
        <w:rPr>
          <w:rFonts w:asciiTheme="minorHAnsi" w:hAnsiTheme="minorHAnsi" w:cstheme="minorHAnsi"/>
          <w:bCs/>
          <w:sz w:val="21"/>
          <w:szCs w:val="21"/>
        </w:rPr>
        <w:t>Extensive industry knowledge in the financial sector, contributing to data-driven projects such as customer segmentation, risk analysis, compliance, and fraud detection.</w:t>
      </w:r>
    </w:p>
    <w:p w14:paraId="4341A09D" w14:textId="77777777" w:rsidR="00BC623B" w:rsidRPr="00AC13B1" w:rsidRDefault="00BC623B" w:rsidP="00BC623B">
      <w:pPr>
        <w:rPr>
          <w:rFonts w:asciiTheme="minorHAnsi" w:hAnsiTheme="minorHAnsi" w:cstheme="minorHAnsi"/>
          <w:bCs/>
          <w:sz w:val="10"/>
          <w:szCs w:val="10"/>
        </w:rPr>
      </w:pPr>
    </w:p>
    <w:p w14:paraId="47BB8D89" w14:textId="77777777" w:rsidR="00BC623B" w:rsidRPr="004B78AE" w:rsidRDefault="00BC623B" w:rsidP="00BC623B">
      <w:pPr>
        <w:rPr>
          <w:rFonts w:asciiTheme="minorHAnsi" w:hAnsiTheme="minorHAnsi" w:cstheme="minorHAnsi"/>
          <w:b/>
          <w:sz w:val="21"/>
          <w:szCs w:val="21"/>
          <w:u w:val="single"/>
        </w:rPr>
      </w:pPr>
      <w:r w:rsidRPr="004B78AE">
        <w:rPr>
          <w:rFonts w:asciiTheme="minorHAnsi" w:hAnsiTheme="minorHAnsi" w:cstheme="minorHAnsi"/>
          <w:b/>
          <w:sz w:val="21"/>
          <w:szCs w:val="21"/>
          <w:u w:val="single"/>
        </w:rPr>
        <w:t xml:space="preserve">Summary </w:t>
      </w:r>
    </w:p>
    <w:p w14:paraId="0131AD32" w14:textId="77777777" w:rsidR="00BC623B" w:rsidRPr="00AC13B1" w:rsidRDefault="00BC623B" w:rsidP="00BC623B">
      <w:pPr>
        <w:rPr>
          <w:rFonts w:asciiTheme="minorHAnsi" w:hAnsiTheme="minorHAnsi" w:cstheme="minorHAnsi"/>
          <w:b/>
          <w:sz w:val="10"/>
          <w:szCs w:val="10"/>
          <w:u w:val="single"/>
        </w:rPr>
      </w:pPr>
    </w:p>
    <w:p w14:paraId="40236E64" w14:textId="77777777" w:rsidR="00A92A6B" w:rsidRDefault="00A92A6B" w:rsidP="00A92A6B">
      <w:pPr>
        <w:pStyle w:val="ListParagraph"/>
        <w:numPr>
          <w:ilvl w:val="0"/>
          <w:numId w:val="1"/>
        </w:numPr>
        <w:rPr>
          <w:rFonts w:asciiTheme="minorHAnsi" w:hAnsiTheme="minorHAnsi" w:cstheme="minorHAnsi"/>
          <w:bCs/>
          <w:sz w:val="21"/>
          <w:szCs w:val="21"/>
        </w:rPr>
      </w:pPr>
      <w:r w:rsidRPr="00A92A6B">
        <w:rPr>
          <w:rFonts w:asciiTheme="minorHAnsi" w:hAnsiTheme="minorHAnsi" w:cstheme="minorHAnsi"/>
          <w:bCs/>
          <w:sz w:val="21"/>
          <w:szCs w:val="21"/>
        </w:rPr>
        <w:t xml:space="preserve">Results-oriented and versatile professional with a diverse background in e-commerce and digital product development. </w:t>
      </w:r>
    </w:p>
    <w:p w14:paraId="2E1D86B9" w14:textId="77777777" w:rsidR="00A92A6B" w:rsidRDefault="00A92A6B" w:rsidP="00A92A6B">
      <w:pPr>
        <w:pStyle w:val="ListParagraph"/>
        <w:numPr>
          <w:ilvl w:val="0"/>
          <w:numId w:val="1"/>
        </w:numPr>
        <w:rPr>
          <w:rFonts w:asciiTheme="minorHAnsi" w:hAnsiTheme="minorHAnsi" w:cstheme="minorHAnsi"/>
          <w:bCs/>
          <w:sz w:val="21"/>
          <w:szCs w:val="21"/>
        </w:rPr>
      </w:pPr>
      <w:r w:rsidRPr="00A92A6B">
        <w:rPr>
          <w:rFonts w:asciiTheme="minorHAnsi" w:hAnsiTheme="minorHAnsi" w:cstheme="minorHAnsi"/>
          <w:bCs/>
          <w:sz w:val="21"/>
          <w:szCs w:val="21"/>
        </w:rPr>
        <w:t xml:space="preserve">Demonstrated adaptability in working across different industries and leveraging technology to enhance customer experiences. </w:t>
      </w:r>
    </w:p>
    <w:p w14:paraId="774D56F6" w14:textId="77777777" w:rsidR="00A92A6B" w:rsidRDefault="00A92A6B" w:rsidP="00A92A6B">
      <w:pPr>
        <w:pStyle w:val="ListParagraph"/>
        <w:numPr>
          <w:ilvl w:val="0"/>
          <w:numId w:val="1"/>
        </w:numPr>
        <w:rPr>
          <w:rFonts w:asciiTheme="minorHAnsi" w:hAnsiTheme="minorHAnsi" w:cstheme="minorHAnsi"/>
          <w:bCs/>
          <w:sz w:val="21"/>
          <w:szCs w:val="21"/>
        </w:rPr>
      </w:pPr>
      <w:r w:rsidRPr="00A92A6B">
        <w:rPr>
          <w:rFonts w:asciiTheme="minorHAnsi" w:hAnsiTheme="minorHAnsi" w:cstheme="minorHAnsi"/>
          <w:bCs/>
          <w:sz w:val="21"/>
          <w:szCs w:val="21"/>
        </w:rPr>
        <w:t xml:space="preserve">Skilled in collaborating with cross-functional teams to drive successful outcomes. </w:t>
      </w:r>
    </w:p>
    <w:p w14:paraId="01D0456A" w14:textId="324BF97C" w:rsidR="00A92A6B" w:rsidRPr="00A92A6B" w:rsidRDefault="00A92A6B" w:rsidP="00A92A6B">
      <w:pPr>
        <w:pStyle w:val="ListParagraph"/>
        <w:numPr>
          <w:ilvl w:val="0"/>
          <w:numId w:val="1"/>
        </w:numPr>
        <w:rPr>
          <w:rFonts w:asciiTheme="minorHAnsi" w:hAnsiTheme="minorHAnsi" w:cstheme="minorHAnsi"/>
          <w:bCs/>
          <w:sz w:val="21"/>
          <w:szCs w:val="21"/>
        </w:rPr>
      </w:pPr>
      <w:r w:rsidRPr="00A92A6B">
        <w:rPr>
          <w:rFonts w:asciiTheme="minorHAnsi" w:hAnsiTheme="minorHAnsi" w:cstheme="minorHAnsi"/>
          <w:bCs/>
          <w:sz w:val="21"/>
          <w:szCs w:val="21"/>
        </w:rPr>
        <w:t>Expertise in web design, development, and e-commerce disciplines. Committed to empowering experts and enhancing user experiences to align with the mission of innovative organi</w:t>
      </w:r>
      <w:r w:rsidR="007F54A2">
        <w:rPr>
          <w:rFonts w:asciiTheme="minorHAnsi" w:hAnsiTheme="minorHAnsi" w:cstheme="minorHAnsi"/>
          <w:bCs/>
          <w:sz w:val="21"/>
          <w:szCs w:val="21"/>
        </w:rPr>
        <w:t>s</w:t>
      </w:r>
      <w:r w:rsidRPr="00A92A6B">
        <w:rPr>
          <w:rFonts w:asciiTheme="minorHAnsi" w:hAnsiTheme="minorHAnsi" w:cstheme="minorHAnsi"/>
          <w:bCs/>
          <w:sz w:val="21"/>
          <w:szCs w:val="21"/>
        </w:rPr>
        <w:t>ations.</w:t>
      </w:r>
    </w:p>
    <w:p w14:paraId="69CE0445" w14:textId="12D14853" w:rsidR="00BC623B" w:rsidRDefault="00BC623B" w:rsidP="00BC623B">
      <w:pPr>
        <w:numPr>
          <w:ilvl w:val="0"/>
          <w:numId w:val="1"/>
        </w:numPr>
        <w:rPr>
          <w:rFonts w:asciiTheme="minorHAnsi" w:hAnsiTheme="minorHAnsi" w:cstheme="minorHAnsi"/>
          <w:bCs/>
          <w:sz w:val="21"/>
          <w:szCs w:val="21"/>
        </w:rPr>
      </w:pPr>
      <w:r w:rsidRPr="00FC19D1">
        <w:rPr>
          <w:rFonts w:asciiTheme="minorHAnsi" w:hAnsiTheme="minorHAnsi" w:cstheme="minorHAnsi"/>
          <w:bCs/>
          <w:sz w:val="21"/>
          <w:szCs w:val="21"/>
        </w:rPr>
        <w:t>Highly skilled and experienced Data Analytics professional with a Master's degree in Data Science and Analytics, specialising in machine learning, big data, and visual analytics technologies.</w:t>
      </w:r>
    </w:p>
    <w:p w14:paraId="0D70DE67" w14:textId="77777777" w:rsidR="00BC623B" w:rsidRPr="00FC19D1" w:rsidRDefault="00BC623B" w:rsidP="00BC623B">
      <w:pPr>
        <w:numPr>
          <w:ilvl w:val="0"/>
          <w:numId w:val="1"/>
        </w:numPr>
        <w:rPr>
          <w:rFonts w:asciiTheme="minorHAnsi" w:hAnsiTheme="minorHAnsi" w:cstheme="minorHAnsi"/>
          <w:bCs/>
          <w:sz w:val="21"/>
          <w:szCs w:val="21"/>
        </w:rPr>
      </w:pPr>
      <w:r w:rsidRPr="00FC19D1">
        <w:rPr>
          <w:rFonts w:asciiTheme="minorHAnsi" w:hAnsiTheme="minorHAnsi" w:cstheme="minorHAnsi"/>
          <w:bCs/>
          <w:sz w:val="21"/>
          <w:szCs w:val="21"/>
        </w:rPr>
        <w:t>Strong communication skills and ability to build relationships with business users, effectively applying analytical judgment to drive insights and actionable recommendations.</w:t>
      </w:r>
    </w:p>
    <w:p w14:paraId="3E10BBC8" w14:textId="77777777" w:rsidR="00BC623B" w:rsidRDefault="00BC623B" w:rsidP="00BC623B">
      <w:pPr>
        <w:numPr>
          <w:ilvl w:val="0"/>
          <w:numId w:val="1"/>
        </w:numPr>
        <w:rPr>
          <w:rFonts w:asciiTheme="minorHAnsi" w:hAnsiTheme="minorHAnsi" w:cstheme="minorHAnsi"/>
          <w:bCs/>
          <w:sz w:val="21"/>
          <w:szCs w:val="21"/>
        </w:rPr>
      </w:pPr>
      <w:r w:rsidRPr="00FC19D1">
        <w:rPr>
          <w:rFonts w:asciiTheme="minorHAnsi" w:hAnsiTheme="minorHAnsi" w:cstheme="minorHAnsi"/>
          <w:bCs/>
          <w:sz w:val="21"/>
          <w:szCs w:val="21"/>
        </w:rPr>
        <w:t>Results-oriented mindset with effective planning, problem-solving, resource organi</w:t>
      </w:r>
      <w:r>
        <w:rPr>
          <w:rFonts w:asciiTheme="minorHAnsi" w:hAnsiTheme="minorHAnsi" w:cstheme="minorHAnsi"/>
          <w:bCs/>
          <w:sz w:val="21"/>
          <w:szCs w:val="21"/>
        </w:rPr>
        <w:t>s</w:t>
      </w:r>
      <w:r w:rsidRPr="00FC19D1">
        <w:rPr>
          <w:rFonts w:asciiTheme="minorHAnsi" w:hAnsiTheme="minorHAnsi" w:cstheme="minorHAnsi"/>
          <w:bCs/>
          <w:sz w:val="21"/>
          <w:szCs w:val="21"/>
        </w:rPr>
        <w:t>ation, and a passionate drive to achieve desired outcomes.</w:t>
      </w:r>
    </w:p>
    <w:p w14:paraId="6A2CD7B6" w14:textId="77777777" w:rsidR="00BC623B" w:rsidRPr="00AC13B1" w:rsidRDefault="00BC623B" w:rsidP="00BC623B">
      <w:pPr>
        <w:rPr>
          <w:rFonts w:asciiTheme="minorHAnsi" w:hAnsiTheme="minorHAnsi" w:cstheme="minorHAnsi"/>
          <w:bCs/>
          <w:sz w:val="10"/>
          <w:szCs w:val="10"/>
        </w:rPr>
      </w:pPr>
    </w:p>
    <w:p w14:paraId="555C4BBE" w14:textId="77777777" w:rsidR="00BC623B" w:rsidRDefault="00BC623B" w:rsidP="00BC623B">
      <w:pPr>
        <w:rPr>
          <w:rFonts w:asciiTheme="minorHAnsi" w:hAnsiTheme="minorHAnsi" w:cstheme="minorHAnsi"/>
          <w:b/>
          <w:sz w:val="21"/>
          <w:szCs w:val="21"/>
          <w:u w:val="single"/>
        </w:rPr>
      </w:pPr>
      <w:r w:rsidRPr="00027CAA">
        <w:rPr>
          <w:rFonts w:asciiTheme="minorHAnsi" w:hAnsiTheme="minorHAnsi" w:cstheme="minorHAnsi"/>
          <w:b/>
          <w:sz w:val="21"/>
          <w:szCs w:val="21"/>
          <w:u w:val="single"/>
        </w:rPr>
        <w:t>Key Skills</w:t>
      </w:r>
    </w:p>
    <w:p w14:paraId="50D294B6" w14:textId="77777777" w:rsidR="00BC623B" w:rsidRPr="00AC13B1" w:rsidRDefault="00BC623B" w:rsidP="00BC623B">
      <w:pPr>
        <w:rPr>
          <w:rFonts w:asciiTheme="minorHAnsi" w:hAnsiTheme="minorHAnsi" w:cstheme="minorHAnsi"/>
          <w:b/>
          <w:sz w:val="10"/>
          <w:szCs w:val="10"/>
          <w:u w:val="single"/>
        </w:rPr>
      </w:pPr>
    </w:p>
    <w:p w14:paraId="680AB803" w14:textId="0A78C560" w:rsidR="00FD500A" w:rsidRPr="00FD500A" w:rsidRDefault="00FD500A" w:rsidP="00FD500A">
      <w:pPr>
        <w:numPr>
          <w:ilvl w:val="0"/>
          <w:numId w:val="1"/>
        </w:numPr>
        <w:rPr>
          <w:rFonts w:asciiTheme="minorHAnsi" w:hAnsiTheme="minorHAnsi" w:cstheme="minorHAnsi"/>
          <w:bCs/>
          <w:sz w:val="21"/>
          <w:szCs w:val="21"/>
        </w:rPr>
      </w:pPr>
      <w:r w:rsidRPr="00FD500A">
        <w:rPr>
          <w:rFonts w:asciiTheme="minorHAnsi" w:hAnsiTheme="minorHAnsi" w:cstheme="minorHAnsi"/>
          <w:b/>
          <w:sz w:val="21"/>
          <w:szCs w:val="21"/>
        </w:rPr>
        <w:t>Marketing Analytics</w:t>
      </w:r>
      <w:r w:rsidRPr="00FD500A">
        <w:rPr>
          <w:rFonts w:asciiTheme="minorHAnsi" w:hAnsiTheme="minorHAnsi" w:cstheme="minorHAnsi"/>
          <w:bCs/>
          <w:sz w:val="21"/>
          <w:szCs w:val="21"/>
        </w:rPr>
        <w:t>: Proficient in performance marketing analytics, leveraging data insights to optimi</w:t>
      </w:r>
      <w:r>
        <w:rPr>
          <w:rFonts w:asciiTheme="minorHAnsi" w:hAnsiTheme="minorHAnsi" w:cstheme="minorHAnsi"/>
          <w:bCs/>
          <w:sz w:val="21"/>
          <w:szCs w:val="21"/>
        </w:rPr>
        <w:t>s</w:t>
      </w:r>
      <w:r w:rsidRPr="00FD500A">
        <w:rPr>
          <w:rFonts w:asciiTheme="minorHAnsi" w:hAnsiTheme="minorHAnsi" w:cstheme="minorHAnsi"/>
          <w:bCs/>
          <w:sz w:val="21"/>
          <w:szCs w:val="21"/>
        </w:rPr>
        <w:t>e marketing strategies.</w:t>
      </w:r>
    </w:p>
    <w:p w14:paraId="7E424811" w14:textId="77777777" w:rsidR="00FD500A" w:rsidRPr="00FD500A" w:rsidRDefault="00FD500A" w:rsidP="00FD500A">
      <w:pPr>
        <w:numPr>
          <w:ilvl w:val="0"/>
          <w:numId w:val="1"/>
        </w:numPr>
        <w:rPr>
          <w:rFonts w:asciiTheme="minorHAnsi" w:hAnsiTheme="minorHAnsi" w:cstheme="minorHAnsi"/>
          <w:bCs/>
          <w:sz w:val="21"/>
          <w:szCs w:val="21"/>
        </w:rPr>
      </w:pPr>
      <w:r w:rsidRPr="00FD500A">
        <w:rPr>
          <w:rFonts w:asciiTheme="minorHAnsi" w:hAnsiTheme="minorHAnsi" w:cstheme="minorHAnsi"/>
          <w:b/>
          <w:sz w:val="21"/>
          <w:szCs w:val="21"/>
        </w:rPr>
        <w:t>Quantitative Analysis</w:t>
      </w:r>
      <w:r w:rsidRPr="00FD500A">
        <w:rPr>
          <w:rFonts w:asciiTheme="minorHAnsi" w:hAnsiTheme="minorHAnsi" w:cstheme="minorHAnsi"/>
          <w:bCs/>
          <w:sz w:val="21"/>
          <w:szCs w:val="21"/>
        </w:rPr>
        <w:t>: Skilled in quantitative methods and data analysis to drive data-driven decision-making.</w:t>
      </w:r>
    </w:p>
    <w:p w14:paraId="4FD3B37A" w14:textId="1C68E351" w:rsidR="00FD500A" w:rsidRPr="00FD500A" w:rsidRDefault="00FD500A" w:rsidP="00FD500A">
      <w:pPr>
        <w:numPr>
          <w:ilvl w:val="0"/>
          <w:numId w:val="1"/>
        </w:numPr>
        <w:rPr>
          <w:rFonts w:asciiTheme="minorHAnsi" w:hAnsiTheme="minorHAnsi" w:cstheme="minorHAnsi"/>
          <w:bCs/>
          <w:sz w:val="21"/>
          <w:szCs w:val="21"/>
        </w:rPr>
      </w:pPr>
      <w:r w:rsidRPr="00FD500A">
        <w:rPr>
          <w:rFonts w:asciiTheme="minorHAnsi" w:hAnsiTheme="minorHAnsi" w:cstheme="minorHAnsi"/>
          <w:b/>
          <w:sz w:val="21"/>
          <w:szCs w:val="21"/>
        </w:rPr>
        <w:t>A/B Testing</w:t>
      </w:r>
      <w:r w:rsidRPr="00FD500A">
        <w:rPr>
          <w:rFonts w:asciiTheme="minorHAnsi" w:hAnsiTheme="minorHAnsi" w:cstheme="minorHAnsi"/>
          <w:bCs/>
          <w:sz w:val="21"/>
          <w:szCs w:val="21"/>
        </w:rPr>
        <w:t>: Experienced in conducting large-scale A/B experiments to test and optimi</w:t>
      </w:r>
      <w:r w:rsidR="0046570E">
        <w:rPr>
          <w:rFonts w:asciiTheme="minorHAnsi" w:hAnsiTheme="minorHAnsi" w:cstheme="minorHAnsi"/>
          <w:bCs/>
          <w:sz w:val="21"/>
          <w:szCs w:val="21"/>
        </w:rPr>
        <w:t>s</w:t>
      </w:r>
      <w:r w:rsidRPr="00FD500A">
        <w:rPr>
          <w:rFonts w:asciiTheme="minorHAnsi" w:hAnsiTheme="minorHAnsi" w:cstheme="minorHAnsi"/>
          <w:bCs/>
          <w:sz w:val="21"/>
          <w:szCs w:val="21"/>
        </w:rPr>
        <w:t>e marketing initiatives.</w:t>
      </w:r>
    </w:p>
    <w:p w14:paraId="0799408A" w14:textId="44C1F89B" w:rsidR="00FD500A" w:rsidRPr="00FD500A" w:rsidRDefault="00FD500A" w:rsidP="00FD500A">
      <w:pPr>
        <w:numPr>
          <w:ilvl w:val="0"/>
          <w:numId w:val="1"/>
        </w:numPr>
        <w:rPr>
          <w:rFonts w:asciiTheme="minorHAnsi" w:hAnsiTheme="minorHAnsi" w:cstheme="minorHAnsi"/>
          <w:bCs/>
          <w:sz w:val="21"/>
          <w:szCs w:val="21"/>
        </w:rPr>
      </w:pPr>
      <w:r w:rsidRPr="00FD500A">
        <w:rPr>
          <w:rFonts w:asciiTheme="minorHAnsi" w:hAnsiTheme="minorHAnsi" w:cstheme="minorHAnsi"/>
          <w:b/>
          <w:sz w:val="21"/>
          <w:szCs w:val="21"/>
        </w:rPr>
        <w:t>Measurement Strategies</w:t>
      </w:r>
      <w:r w:rsidRPr="00FD500A">
        <w:rPr>
          <w:rFonts w:asciiTheme="minorHAnsi" w:hAnsiTheme="minorHAnsi" w:cstheme="minorHAnsi"/>
          <w:bCs/>
          <w:sz w:val="21"/>
          <w:szCs w:val="21"/>
        </w:rPr>
        <w:t>: Expertise in designing and implementing measurement strategies, including randomi</w:t>
      </w:r>
      <w:r w:rsidR="006D4105">
        <w:rPr>
          <w:rFonts w:asciiTheme="minorHAnsi" w:hAnsiTheme="minorHAnsi" w:cstheme="minorHAnsi"/>
          <w:bCs/>
          <w:sz w:val="21"/>
          <w:szCs w:val="21"/>
        </w:rPr>
        <w:t>s</w:t>
      </w:r>
      <w:r w:rsidRPr="00FD500A">
        <w:rPr>
          <w:rFonts w:asciiTheme="minorHAnsi" w:hAnsiTheme="minorHAnsi" w:cstheme="minorHAnsi"/>
          <w:bCs/>
          <w:sz w:val="21"/>
          <w:szCs w:val="21"/>
        </w:rPr>
        <w:t>ed lift tests and marketing mix models.</w:t>
      </w:r>
    </w:p>
    <w:p w14:paraId="1D4DB338" w14:textId="77777777" w:rsidR="00FD500A" w:rsidRPr="00FD500A" w:rsidRDefault="00FD500A" w:rsidP="00FD500A">
      <w:pPr>
        <w:numPr>
          <w:ilvl w:val="0"/>
          <w:numId w:val="1"/>
        </w:numPr>
        <w:rPr>
          <w:rFonts w:asciiTheme="minorHAnsi" w:hAnsiTheme="minorHAnsi" w:cstheme="minorHAnsi"/>
          <w:bCs/>
          <w:sz w:val="21"/>
          <w:szCs w:val="21"/>
        </w:rPr>
      </w:pPr>
      <w:r w:rsidRPr="00FD500A">
        <w:rPr>
          <w:rFonts w:asciiTheme="minorHAnsi" w:hAnsiTheme="minorHAnsi" w:cstheme="minorHAnsi"/>
          <w:b/>
          <w:sz w:val="21"/>
          <w:szCs w:val="21"/>
        </w:rPr>
        <w:t>Collaboration</w:t>
      </w:r>
      <w:r w:rsidRPr="00FD500A">
        <w:rPr>
          <w:rFonts w:asciiTheme="minorHAnsi" w:hAnsiTheme="minorHAnsi" w:cstheme="minorHAnsi"/>
          <w:bCs/>
          <w:sz w:val="21"/>
          <w:szCs w:val="21"/>
        </w:rPr>
        <w:t>: Strong ability to collaborate with cross-functional teams and marketing stakeholders for data-driven decision-making.</w:t>
      </w:r>
    </w:p>
    <w:p w14:paraId="077664F0" w14:textId="42526F84" w:rsidR="00BC623B" w:rsidRPr="00FD500A" w:rsidRDefault="00FD500A" w:rsidP="00FD500A">
      <w:pPr>
        <w:numPr>
          <w:ilvl w:val="0"/>
          <w:numId w:val="1"/>
        </w:numPr>
        <w:rPr>
          <w:rFonts w:asciiTheme="minorHAnsi" w:hAnsiTheme="minorHAnsi" w:cstheme="minorHAnsi"/>
          <w:bCs/>
          <w:sz w:val="21"/>
          <w:szCs w:val="21"/>
        </w:rPr>
      </w:pPr>
      <w:r w:rsidRPr="00FD500A">
        <w:rPr>
          <w:rFonts w:asciiTheme="minorHAnsi" w:hAnsiTheme="minorHAnsi" w:cstheme="minorHAnsi"/>
          <w:b/>
          <w:sz w:val="21"/>
          <w:szCs w:val="21"/>
        </w:rPr>
        <w:t>SQL and Python</w:t>
      </w:r>
      <w:r w:rsidRPr="00FD500A">
        <w:rPr>
          <w:rFonts w:asciiTheme="minorHAnsi" w:hAnsiTheme="minorHAnsi" w:cstheme="minorHAnsi"/>
          <w:bCs/>
          <w:sz w:val="21"/>
          <w:szCs w:val="21"/>
        </w:rPr>
        <w:t>: Solid grounding in SQL and proficiency in Python for data analysis and manipulation.</w:t>
      </w:r>
      <w:r w:rsidR="00BC623B" w:rsidRPr="00FD500A">
        <w:rPr>
          <w:rFonts w:asciiTheme="minorHAnsi" w:hAnsiTheme="minorHAnsi" w:cstheme="minorHAnsi"/>
          <w:bCs/>
          <w:sz w:val="21"/>
          <w:szCs w:val="21"/>
        </w:rPr>
        <w:br/>
      </w:r>
      <w:r w:rsidR="00BC623B" w:rsidRPr="001A69BF">
        <w:rPr>
          <w:rFonts w:asciiTheme="minorHAnsi" w:hAnsiTheme="minorHAnsi" w:cstheme="minorHAnsi"/>
          <w:noProof/>
          <w:sz w:val="21"/>
          <w:szCs w:val="21"/>
          <w:lang w:eastAsia="en-GB"/>
        </w:rPr>
        <mc:AlternateContent>
          <mc:Choice Requires="wps">
            <w:drawing>
              <wp:anchor distT="0" distB="0" distL="114300" distR="114300" simplePos="0" relativeHeight="251681792" behindDoc="0" locked="0" layoutInCell="1" allowOverlap="1" wp14:anchorId="02A72508" wp14:editId="614463E5">
                <wp:simplePos x="0" y="0"/>
                <wp:positionH relativeFrom="column">
                  <wp:posOffset>0</wp:posOffset>
                </wp:positionH>
                <wp:positionV relativeFrom="paragraph">
                  <wp:posOffset>270510</wp:posOffset>
                </wp:positionV>
                <wp:extent cx="6825615" cy="635"/>
                <wp:effectExtent l="0" t="0" r="32385" b="37465"/>
                <wp:wrapNone/>
                <wp:docPr id="3"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2561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61365D" id="AutoShape 13" o:spid="_x0000_s1026" type="#_x0000_t32" style="position:absolute;margin-left:0;margin-top:21.3pt;width:537.45pt;height:.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" strokeweight="1.5pt"/>
            </w:pict>
          </mc:Fallback>
        </mc:AlternateContent>
      </w:r>
    </w:p>
    <w:p w14:paraId="640AF705" w14:textId="77777777" w:rsidR="00BC623B" w:rsidRPr="00930565" w:rsidRDefault="00BC623B" w:rsidP="00BC623B">
      <w:pPr>
        <w:rPr>
          <w:rFonts w:asciiTheme="minorHAnsi" w:hAnsiTheme="minorHAnsi" w:cstheme="minorHAnsi"/>
          <w:b/>
          <w:sz w:val="21"/>
          <w:szCs w:val="21"/>
          <w:u w:val="single"/>
        </w:rPr>
      </w:pPr>
      <w:r w:rsidRPr="00EE75B3">
        <w:rPr>
          <w:rFonts w:asciiTheme="minorHAnsi" w:hAnsiTheme="minorHAnsi" w:cstheme="minorHAnsi"/>
          <w:b/>
          <w:sz w:val="21"/>
          <w:szCs w:val="21"/>
          <w:u w:val="single"/>
        </w:rPr>
        <w:t>Professional Experience</w:t>
      </w:r>
      <w:r w:rsidRPr="001A69BF">
        <w:rPr>
          <w:rFonts w:asciiTheme="minorHAnsi" w:hAnsiTheme="minorHAnsi" w:cstheme="minorHAnsi"/>
          <w:b/>
          <w:sz w:val="21"/>
          <w:szCs w:val="21"/>
          <w:u w:val="single"/>
        </w:rPr>
        <w:t xml:space="preserve"> </w:t>
      </w:r>
    </w:p>
    <w:p w14:paraId="13B35EA0" w14:textId="77777777" w:rsidR="00BC623B" w:rsidRPr="005629AA" w:rsidRDefault="00BC623B" w:rsidP="00BC623B">
      <w:pPr>
        <w:ind w:left="1440" w:hanging="1440"/>
        <w:rPr>
          <w:rFonts w:asciiTheme="minorHAnsi" w:hAnsiTheme="minorHAnsi" w:cstheme="minorHAnsi"/>
          <w:b/>
          <w:sz w:val="10"/>
          <w:szCs w:val="10"/>
        </w:rPr>
      </w:pPr>
    </w:p>
    <w:p w14:paraId="6341D180" w14:textId="63D4FEBE" w:rsidR="00BC623B" w:rsidRPr="001A69BF" w:rsidRDefault="00BC623B" w:rsidP="00BC623B">
      <w:pPr>
        <w:ind w:left="1440" w:hanging="1440"/>
        <w:rPr>
          <w:rFonts w:asciiTheme="minorHAnsi" w:hAnsiTheme="minorHAnsi" w:cstheme="minorHAnsi"/>
          <w:b/>
          <w:sz w:val="21"/>
          <w:szCs w:val="21"/>
        </w:rPr>
      </w:pPr>
      <w:r>
        <w:rPr>
          <w:rFonts w:asciiTheme="minorHAnsi" w:hAnsiTheme="minorHAnsi" w:cstheme="minorHAnsi"/>
          <w:b/>
          <w:sz w:val="21"/>
          <w:szCs w:val="21"/>
        </w:rPr>
        <w:t>2021</w:t>
      </w:r>
      <w:r w:rsidRPr="001A69BF">
        <w:rPr>
          <w:rFonts w:asciiTheme="minorHAnsi" w:hAnsiTheme="minorHAnsi" w:cstheme="minorHAnsi"/>
          <w:b/>
          <w:sz w:val="21"/>
          <w:szCs w:val="21"/>
        </w:rPr>
        <w:t xml:space="preserve"> –  </w:t>
      </w:r>
      <w:r>
        <w:rPr>
          <w:rFonts w:asciiTheme="minorHAnsi" w:hAnsiTheme="minorHAnsi" w:cstheme="minorHAnsi"/>
          <w:b/>
          <w:sz w:val="21"/>
          <w:szCs w:val="21"/>
        </w:rPr>
        <w:t>2023</w:t>
      </w:r>
      <w:r>
        <w:rPr>
          <w:rFonts w:asciiTheme="minorHAnsi" w:hAnsiTheme="minorHAnsi" w:cstheme="minorHAnsi"/>
          <w:b/>
          <w:sz w:val="21"/>
          <w:szCs w:val="21"/>
        </w:rPr>
        <w:tab/>
      </w:r>
      <w:r w:rsidRPr="003F17B8">
        <w:rPr>
          <w:rFonts w:asciiTheme="minorHAnsi" w:hAnsiTheme="minorHAnsi" w:cstheme="minorHAnsi"/>
          <w:b/>
          <w:sz w:val="21"/>
          <w:szCs w:val="21"/>
        </w:rPr>
        <w:t>Data Scientist,</w:t>
      </w:r>
      <w:r w:rsidRPr="003F17B8">
        <w:rPr>
          <w:rFonts w:asciiTheme="minorHAnsi" w:hAnsiTheme="minorHAnsi" w:cstheme="minorHAnsi"/>
          <w:b/>
          <w:sz w:val="21"/>
          <w:szCs w:val="21"/>
        </w:rPr>
        <w:tab/>
      </w:r>
      <w:r>
        <w:rPr>
          <w:rFonts w:asciiTheme="minorHAnsi" w:hAnsiTheme="minorHAnsi" w:cstheme="minorHAnsi"/>
          <w:b/>
          <w:sz w:val="21"/>
          <w:szCs w:val="21"/>
        </w:rPr>
        <w:tab/>
      </w:r>
      <w:r>
        <w:rPr>
          <w:rFonts w:asciiTheme="minorHAnsi" w:hAnsiTheme="minorHAnsi" w:cstheme="minorHAnsi"/>
          <w:b/>
          <w:sz w:val="21"/>
          <w:szCs w:val="21"/>
        </w:rPr>
        <w:tab/>
      </w:r>
      <w:r>
        <w:rPr>
          <w:rFonts w:asciiTheme="minorHAnsi" w:hAnsiTheme="minorHAnsi" w:cstheme="minorHAnsi"/>
          <w:b/>
          <w:sz w:val="21"/>
          <w:szCs w:val="21"/>
        </w:rPr>
        <w:tab/>
      </w:r>
      <w:r>
        <w:rPr>
          <w:rFonts w:asciiTheme="minorHAnsi" w:hAnsiTheme="minorHAnsi" w:cstheme="minorHAnsi"/>
          <w:b/>
          <w:sz w:val="21"/>
          <w:szCs w:val="21"/>
        </w:rPr>
        <w:tab/>
      </w:r>
      <w:r w:rsidRPr="0069755D">
        <w:rPr>
          <w:rFonts w:asciiTheme="minorHAnsi" w:hAnsiTheme="minorHAnsi" w:cstheme="minorHAnsi"/>
          <w:b/>
          <w:sz w:val="21"/>
          <w:szCs w:val="21"/>
        </w:rPr>
        <w:t>BAE Systems</w:t>
      </w:r>
      <w:r>
        <w:rPr>
          <w:rFonts w:asciiTheme="minorHAnsi" w:hAnsiTheme="minorHAnsi" w:cstheme="minorHAnsi"/>
          <w:b/>
          <w:sz w:val="21"/>
          <w:szCs w:val="21"/>
        </w:rPr>
        <w:t xml:space="preserve"> plc</w:t>
      </w:r>
      <w:r w:rsidRPr="003F17B8">
        <w:rPr>
          <w:rFonts w:asciiTheme="minorHAnsi" w:hAnsiTheme="minorHAnsi" w:cstheme="minorHAnsi"/>
          <w:b/>
          <w:sz w:val="21"/>
          <w:szCs w:val="21"/>
        </w:rPr>
        <w:t xml:space="preserve">, </w:t>
      </w:r>
      <w:r>
        <w:rPr>
          <w:rFonts w:asciiTheme="minorHAnsi" w:hAnsiTheme="minorHAnsi" w:cstheme="minorHAnsi"/>
          <w:b/>
          <w:sz w:val="21"/>
          <w:szCs w:val="21"/>
        </w:rPr>
        <w:t>Portsmouth</w:t>
      </w:r>
    </w:p>
    <w:p w14:paraId="6F0F103C" w14:textId="77777777" w:rsidR="00BC623B" w:rsidRPr="00642285" w:rsidRDefault="00BC623B" w:rsidP="00BC623B">
      <w:pPr>
        <w:rPr>
          <w:rFonts w:asciiTheme="minorHAnsi" w:hAnsiTheme="minorHAnsi" w:cstheme="minorHAnsi"/>
          <w:sz w:val="10"/>
          <w:szCs w:val="10"/>
        </w:rPr>
      </w:pPr>
    </w:p>
    <w:p w14:paraId="2FEECDDA"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Collaborated with cross-functional teams for data requirements analysis.</w:t>
      </w:r>
    </w:p>
    <w:p w14:paraId="775BE801"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Designed and implemented efficient data models and structures.</w:t>
      </w:r>
    </w:p>
    <w:p w14:paraId="1BE056F7"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Developed and maintained data pipelines and ETL processes.</w:t>
      </w:r>
    </w:p>
    <w:p w14:paraId="08750B17"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Conducted data cleaning, transformation, and validation.</w:t>
      </w:r>
    </w:p>
    <w:p w14:paraId="0D371E2B"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Created reports and visualisations for data insights.</w:t>
      </w:r>
    </w:p>
    <w:p w14:paraId="168CFC90"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Assisted in the development of data governance policies.</w:t>
      </w:r>
    </w:p>
    <w:p w14:paraId="39C1E8D8" w14:textId="77777777" w:rsidR="00BC623B"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Worked on client projects, ensuring timely delivery of high-quality data solutions.</w:t>
      </w:r>
    </w:p>
    <w:p w14:paraId="5F0E79B6" w14:textId="77777777" w:rsidR="00BC623B" w:rsidRPr="00A13DBA" w:rsidRDefault="00BC623B" w:rsidP="00BC623B">
      <w:pPr>
        <w:ind w:left="360"/>
        <w:rPr>
          <w:rFonts w:asciiTheme="minorHAnsi" w:hAnsiTheme="minorHAnsi" w:cstheme="minorHAnsi"/>
          <w:sz w:val="10"/>
          <w:szCs w:val="10"/>
        </w:rPr>
      </w:pPr>
    </w:p>
    <w:p w14:paraId="496033C0" w14:textId="77777777" w:rsidR="00BC623B" w:rsidRDefault="00BC623B" w:rsidP="00BC623B">
      <w:pPr>
        <w:ind w:left="360"/>
        <w:rPr>
          <w:rFonts w:asciiTheme="minorHAnsi" w:hAnsiTheme="minorHAnsi" w:cstheme="minorHAnsi"/>
          <w:b/>
          <w:bCs/>
          <w:sz w:val="21"/>
          <w:szCs w:val="21"/>
        </w:rPr>
      </w:pPr>
      <w:r w:rsidRPr="00A13DBA">
        <w:rPr>
          <w:rFonts w:asciiTheme="minorHAnsi" w:hAnsiTheme="minorHAnsi" w:cstheme="minorHAnsi"/>
          <w:b/>
          <w:bCs/>
          <w:sz w:val="21"/>
          <w:szCs w:val="21"/>
        </w:rPr>
        <w:t>Achievements:</w:t>
      </w:r>
    </w:p>
    <w:p w14:paraId="0AAE3787" w14:textId="77777777" w:rsidR="00BC623B" w:rsidRPr="00A13DBA" w:rsidRDefault="00BC623B" w:rsidP="00BC623B">
      <w:pPr>
        <w:ind w:left="360"/>
        <w:rPr>
          <w:rFonts w:asciiTheme="minorHAnsi" w:hAnsiTheme="minorHAnsi" w:cstheme="minorHAnsi"/>
          <w:b/>
          <w:bCs/>
          <w:sz w:val="10"/>
          <w:szCs w:val="10"/>
        </w:rPr>
      </w:pPr>
    </w:p>
    <w:p w14:paraId="5894E34C"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Successfully implemented a data pipeline that reduced data processing time by 30%.</w:t>
      </w:r>
    </w:p>
    <w:p w14:paraId="62E0CFB8"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Developed a data cleansing algorithm that improved data accuracy by 20%.</w:t>
      </w:r>
    </w:p>
    <w:p w14:paraId="658DC25F"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Created interactive dashboards that enhanced data visuali</w:t>
      </w:r>
      <w:r>
        <w:rPr>
          <w:rFonts w:asciiTheme="minorHAnsi" w:hAnsiTheme="minorHAnsi" w:cstheme="minorHAnsi"/>
          <w:sz w:val="21"/>
          <w:szCs w:val="21"/>
        </w:rPr>
        <w:t>s</w:t>
      </w:r>
      <w:r w:rsidRPr="00A13DBA">
        <w:rPr>
          <w:rFonts w:asciiTheme="minorHAnsi" w:hAnsiTheme="minorHAnsi" w:cstheme="minorHAnsi"/>
          <w:sz w:val="21"/>
          <w:szCs w:val="21"/>
        </w:rPr>
        <w:t>ation and improved decision-making processes.</w:t>
      </w:r>
    </w:p>
    <w:p w14:paraId="0A66B25F" w14:textId="562C441F"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 xml:space="preserve">Received recognition for outstanding contribution to a complex data migration project, ensuring </w:t>
      </w:r>
      <w:r w:rsidR="00BF2031" w:rsidRPr="00A13DBA">
        <w:rPr>
          <w:rFonts w:asciiTheme="minorHAnsi" w:hAnsiTheme="minorHAnsi" w:cstheme="minorHAnsi"/>
          <w:sz w:val="21"/>
          <w:szCs w:val="21"/>
        </w:rPr>
        <w:t>smooth transition</w:t>
      </w:r>
      <w:r w:rsidRPr="00A13DBA">
        <w:rPr>
          <w:rFonts w:asciiTheme="minorHAnsi" w:hAnsiTheme="minorHAnsi" w:cstheme="minorHAnsi"/>
          <w:sz w:val="21"/>
          <w:szCs w:val="21"/>
        </w:rPr>
        <w:t xml:space="preserve"> and minimal downtime</w:t>
      </w:r>
      <w:r w:rsidRPr="004F0176">
        <w:rPr>
          <w:rFonts w:asciiTheme="minorHAnsi" w:hAnsiTheme="minorHAnsi" w:cstheme="minorHAnsi"/>
          <w:sz w:val="21"/>
          <w:szCs w:val="21"/>
        </w:rPr>
        <w:t xml:space="preserve"> across Canadian/US and European markets.</w:t>
      </w:r>
    </w:p>
    <w:p w14:paraId="20D5A3A8" w14:textId="77777777" w:rsidR="00BC623B" w:rsidRPr="00A13DBA" w:rsidRDefault="00BC623B" w:rsidP="00BC623B">
      <w:pPr>
        <w:pStyle w:val="ListParagraph"/>
        <w:numPr>
          <w:ilvl w:val="0"/>
          <w:numId w:val="22"/>
        </w:numPr>
        <w:rPr>
          <w:rFonts w:asciiTheme="minorHAnsi" w:hAnsiTheme="minorHAnsi" w:cstheme="minorHAnsi"/>
          <w:sz w:val="21"/>
          <w:szCs w:val="21"/>
        </w:rPr>
      </w:pPr>
      <w:r w:rsidRPr="00A13DBA">
        <w:rPr>
          <w:rFonts w:asciiTheme="minorHAnsi" w:hAnsiTheme="minorHAnsi" w:cstheme="minorHAnsi"/>
          <w:sz w:val="21"/>
          <w:szCs w:val="21"/>
        </w:rPr>
        <w:t>Led a cross-functional team in the successful delivery of a data-driven project, resulting in cost savings of $100,000 for the client.</w:t>
      </w:r>
    </w:p>
    <w:p w14:paraId="3EF41FE6" w14:textId="77777777" w:rsidR="00BC623B" w:rsidRPr="00BC2AE1" w:rsidRDefault="00BC623B" w:rsidP="00BC623B">
      <w:pPr>
        <w:rPr>
          <w:rFonts w:asciiTheme="minorHAnsi" w:hAnsiTheme="minorHAnsi" w:cstheme="minorHAnsi"/>
          <w:sz w:val="10"/>
          <w:szCs w:val="10"/>
        </w:rPr>
      </w:pPr>
    </w:p>
    <w:p w14:paraId="3678996A" w14:textId="12066346" w:rsidR="00BC623B" w:rsidRPr="001A69BF" w:rsidRDefault="00BC623B" w:rsidP="00BC623B">
      <w:pPr>
        <w:ind w:left="1440" w:hanging="1440"/>
        <w:rPr>
          <w:rFonts w:asciiTheme="minorHAnsi" w:hAnsiTheme="minorHAnsi" w:cstheme="minorHAnsi"/>
          <w:b/>
          <w:sz w:val="21"/>
          <w:szCs w:val="21"/>
        </w:rPr>
      </w:pPr>
      <w:r>
        <w:rPr>
          <w:rFonts w:asciiTheme="minorHAnsi" w:hAnsiTheme="minorHAnsi" w:cstheme="minorHAnsi"/>
          <w:b/>
          <w:sz w:val="21"/>
          <w:szCs w:val="21"/>
        </w:rPr>
        <w:t>2020</w:t>
      </w:r>
      <w:r w:rsidRPr="001A69BF">
        <w:rPr>
          <w:rFonts w:asciiTheme="minorHAnsi" w:hAnsiTheme="minorHAnsi" w:cstheme="minorHAnsi"/>
          <w:b/>
          <w:sz w:val="21"/>
          <w:szCs w:val="21"/>
        </w:rPr>
        <w:t xml:space="preserve"> –  </w:t>
      </w:r>
      <w:r>
        <w:rPr>
          <w:rFonts w:asciiTheme="minorHAnsi" w:hAnsiTheme="minorHAnsi" w:cstheme="minorHAnsi"/>
          <w:b/>
          <w:sz w:val="21"/>
          <w:szCs w:val="21"/>
        </w:rPr>
        <w:t>2020</w:t>
      </w:r>
      <w:r w:rsidRPr="001A69BF">
        <w:rPr>
          <w:rFonts w:asciiTheme="minorHAnsi" w:hAnsiTheme="minorHAnsi" w:cstheme="minorHAnsi"/>
          <w:b/>
          <w:sz w:val="21"/>
          <w:szCs w:val="21"/>
        </w:rPr>
        <w:tab/>
      </w:r>
      <w:r w:rsidRPr="003F17B8">
        <w:rPr>
          <w:rFonts w:asciiTheme="minorHAnsi" w:hAnsiTheme="minorHAnsi" w:cstheme="minorHAnsi"/>
          <w:b/>
          <w:sz w:val="21"/>
          <w:szCs w:val="21"/>
        </w:rPr>
        <w:t>Data Scientist with Deep Learning</w:t>
      </w:r>
      <w:r>
        <w:rPr>
          <w:rFonts w:asciiTheme="minorHAnsi" w:hAnsiTheme="minorHAnsi" w:cstheme="minorHAnsi"/>
          <w:b/>
          <w:sz w:val="21"/>
          <w:szCs w:val="21"/>
        </w:rPr>
        <w:t xml:space="preserve"> </w:t>
      </w:r>
      <w:r w:rsidRPr="001A69BF">
        <w:rPr>
          <w:rFonts w:asciiTheme="minorHAnsi" w:hAnsiTheme="minorHAnsi" w:cstheme="minorHAnsi"/>
          <w:b/>
          <w:sz w:val="21"/>
          <w:szCs w:val="21"/>
        </w:rPr>
        <w:t>(Contract)</w:t>
      </w:r>
      <w:r w:rsidRPr="003F17B8">
        <w:rPr>
          <w:rFonts w:asciiTheme="minorHAnsi" w:hAnsiTheme="minorHAnsi" w:cstheme="minorHAnsi"/>
          <w:b/>
          <w:sz w:val="21"/>
          <w:szCs w:val="21"/>
        </w:rPr>
        <w:t>,</w:t>
      </w:r>
      <w:r w:rsidRPr="003F17B8">
        <w:rPr>
          <w:rFonts w:asciiTheme="minorHAnsi" w:hAnsiTheme="minorHAnsi" w:cstheme="minorHAnsi"/>
          <w:b/>
          <w:sz w:val="21"/>
          <w:szCs w:val="21"/>
        </w:rPr>
        <w:tab/>
        <w:t>Massive Analytic Ltd, London</w:t>
      </w:r>
    </w:p>
    <w:p w14:paraId="4BA24FB3" w14:textId="77777777" w:rsidR="00BC623B" w:rsidRPr="00642285" w:rsidRDefault="00BC623B" w:rsidP="00BC623B">
      <w:pPr>
        <w:rPr>
          <w:rFonts w:asciiTheme="minorHAnsi" w:hAnsiTheme="minorHAnsi" w:cstheme="minorHAnsi"/>
          <w:sz w:val="10"/>
          <w:szCs w:val="10"/>
        </w:rPr>
      </w:pPr>
    </w:p>
    <w:p w14:paraId="2CD857DA"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Worked on developing Sequence Prediction Models using Deep Learning techniques like Long Short Term Memory Networks (LSTM) and Fuzzy Time Series.</w:t>
      </w:r>
    </w:p>
    <w:p w14:paraId="02AF072A"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Built and developed control units for self-driving cars using advanced data science and deep learning techniques.</w:t>
      </w:r>
    </w:p>
    <w:p w14:paraId="0FB275E1" w14:textId="77777777" w:rsidR="00BC623B"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Created mock-ups and prototypes for client demonstrations, effectively showcasing the capabilities and potential of the developed solutions.</w:t>
      </w:r>
    </w:p>
    <w:p w14:paraId="4C61053E" w14:textId="77777777" w:rsidR="00BC623B" w:rsidRDefault="00BC623B" w:rsidP="003B0A3C">
      <w:pPr>
        <w:rPr>
          <w:rFonts w:asciiTheme="minorHAnsi" w:hAnsiTheme="minorHAnsi" w:cstheme="minorHAnsi"/>
          <w:sz w:val="10"/>
          <w:szCs w:val="10"/>
        </w:rPr>
      </w:pPr>
    </w:p>
    <w:p w14:paraId="7DC8554D" w14:textId="77777777" w:rsidR="00171259" w:rsidRDefault="00171259" w:rsidP="003B0A3C">
      <w:pPr>
        <w:rPr>
          <w:rFonts w:asciiTheme="minorHAnsi" w:hAnsiTheme="minorHAnsi" w:cstheme="minorHAnsi"/>
          <w:sz w:val="10"/>
          <w:szCs w:val="10"/>
        </w:rPr>
      </w:pPr>
    </w:p>
    <w:p w14:paraId="286EF296" w14:textId="77777777" w:rsidR="00171259" w:rsidRPr="00A13DBA" w:rsidRDefault="00171259" w:rsidP="003B0A3C">
      <w:pPr>
        <w:rPr>
          <w:rFonts w:asciiTheme="minorHAnsi" w:hAnsiTheme="minorHAnsi" w:cstheme="minorHAnsi"/>
          <w:sz w:val="10"/>
          <w:szCs w:val="10"/>
        </w:rPr>
      </w:pPr>
    </w:p>
    <w:p w14:paraId="4112F776" w14:textId="77777777" w:rsidR="00BC623B" w:rsidRDefault="00BC623B" w:rsidP="00BC623B">
      <w:pPr>
        <w:ind w:firstLine="360"/>
        <w:rPr>
          <w:rFonts w:asciiTheme="minorHAnsi" w:hAnsiTheme="minorHAnsi" w:cstheme="minorHAnsi"/>
          <w:b/>
          <w:bCs/>
          <w:sz w:val="21"/>
          <w:szCs w:val="21"/>
        </w:rPr>
      </w:pPr>
      <w:r w:rsidRPr="00A13DBA">
        <w:rPr>
          <w:rFonts w:asciiTheme="minorHAnsi" w:hAnsiTheme="minorHAnsi" w:cstheme="minorHAnsi"/>
          <w:b/>
          <w:bCs/>
          <w:sz w:val="21"/>
          <w:szCs w:val="21"/>
        </w:rPr>
        <w:lastRenderedPageBreak/>
        <w:t>Achievements:</w:t>
      </w:r>
    </w:p>
    <w:p w14:paraId="0A05AD90" w14:textId="77777777" w:rsidR="007968D7" w:rsidRPr="007968D7" w:rsidRDefault="007968D7" w:rsidP="00BC623B">
      <w:pPr>
        <w:ind w:firstLine="360"/>
        <w:rPr>
          <w:rFonts w:asciiTheme="minorHAnsi" w:hAnsiTheme="minorHAnsi" w:cstheme="minorHAnsi"/>
          <w:b/>
          <w:bCs/>
          <w:sz w:val="10"/>
          <w:szCs w:val="10"/>
        </w:rPr>
      </w:pPr>
    </w:p>
    <w:p w14:paraId="0FAC3ED7"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Successfully developed and deployed an LSTM-based sequence prediction model, achieving a prediction accuracy of 95% and outperforming previous models by 15%.</w:t>
      </w:r>
    </w:p>
    <w:p w14:paraId="5DF370D5"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Led a team in designing and implementing a control unit for a self-driving car, ensuring smooth and safe navigation in various scenarios, resulting in a 20% reduction in accidents during testing.</w:t>
      </w:r>
    </w:p>
    <w:p w14:paraId="5F3C7418"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Received recognition for designing intuitive user interfaces and creating engaging visuali</w:t>
      </w:r>
      <w:r>
        <w:rPr>
          <w:rFonts w:asciiTheme="minorHAnsi" w:hAnsiTheme="minorHAnsi" w:cstheme="minorHAnsi"/>
          <w:sz w:val="21"/>
          <w:szCs w:val="21"/>
        </w:rPr>
        <w:t>s</w:t>
      </w:r>
      <w:r w:rsidRPr="00A13DBA">
        <w:rPr>
          <w:rFonts w:asciiTheme="minorHAnsi" w:hAnsiTheme="minorHAnsi" w:cstheme="minorHAnsi"/>
          <w:sz w:val="21"/>
          <w:szCs w:val="21"/>
        </w:rPr>
        <w:t>ations, enhancing the effectiveness of client demonstrations and contributing to increased client satisfaction.</w:t>
      </w:r>
    </w:p>
    <w:p w14:paraId="2D3E98F5" w14:textId="77777777" w:rsidR="00BC623B" w:rsidRPr="001C3C89" w:rsidRDefault="00BC623B" w:rsidP="00BC623B">
      <w:pPr>
        <w:ind w:left="1440" w:hanging="1440"/>
        <w:rPr>
          <w:rFonts w:asciiTheme="minorHAnsi" w:hAnsiTheme="minorHAnsi" w:cstheme="minorHAnsi"/>
          <w:b/>
          <w:sz w:val="10"/>
          <w:szCs w:val="10"/>
        </w:rPr>
      </w:pPr>
    </w:p>
    <w:p w14:paraId="557EB97B" w14:textId="02F67AE5" w:rsidR="00BC623B" w:rsidRDefault="00BF554B" w:rsidP="00BC623B">
      <w:pPr>
        <w:rPr>
          <w:rFonts w:asciiTheme="minorHAnsi" w:hAnsiTheme="minorHAnsi" w:cstheme="minorHAnsi"/>
          <w:b/>
          <w:sz w:val="21"/>
          <w:szCs w:val="21"/>
          <w:u w:val="single"/>
        </w:rPr>
      </w:pPr>
      <w:r w:rsidRPr="00BF554B">
        <w:rPr>
          <w:rFonts w:asciiTheme="minorHAnsi" w:hAnsiTheme="minorHAnsi" w:cstheme="minorHAnsi"/>
          <w:b/>
          <w:sz w:val="21"/>
          <w:szCs w:val="21"/>
          <w:u w:val="single"/>
        </w:rPr>
        <w:t>2001-2018</w:t>
      </w:r>
      <w:r>
        <w:rPr>
          <w:rFonts w:asciiTheme="minorHAnsi" w:hAnsiTheme="minorHAnsi" w:cstheme="minorHAnsi"/>
          <w:b/>
          <w:sz w:val="21"/>
          <w:szCs w:val="21"/>
          <w:u w:val="single"/>
        </w:rPr>
        <w:t xml:space="preserve"> </w:t>
      </w:r>
      <w:r w:rsidR="00BC623B" w:rsidRPr="00A13DBA">
        <w:rPr>
          <w:rFonts w:asciiTheme="minorHAnsi" w:hAnsiTheme="minorHAnsi" w:cstheme="minorHAnsi"/>
          <w:b/>
          <w:sz w:val="21"/>
          <w:szCs w:val="21"/>
          <w:u w:val="single"/>
        </w:rPr>
        <w:t>Experience Highlights and Achievements:</w:t>
      </w:r>
    </w:p>
    <w:p w14:paraId="799E92A6" w14:textId="77777777" w:rsidR="00BC623B" w:rsidRPr="00A13DBA" w:rsidRDefault="00BC623B" w:rsidP="00BC623B">
      <w:pPr>
        <w:rPr>
          <w:rFonts w:asciiTheme="minorHAnsi" w:hAnsiTheme="minorHAnsi" w:cstheme="minorHAnsi"/>
          <w:sz w:val="10"/>
          <w:szCs w:val="10"/>
          <w:u w:val="single"/>
        </w:rPr>
      </w:pPr>
    </w:p>
    <w:p w14:paraId="536CEAE1" w14:textId="011E3FB6" w:rsidR="00BC623B" w:rsidRPr="00A13DBA" w:rsidRDefault="00BF554B" w:rsidP="00BC623B">
      <w:pPr>
        <w:rPr>
          <w:rFonts w:asciiTheme="minorHAnsi" w:hAnsiTheme="minorHAnsi" w:cstheme="minorHAnsi"/>
          <w:b/>
          <w:bCs/>
          <w:sz w:val="21"/>
          <w:szCs w:val="21"/>
        </w:rPr>
      </w:pPr>
      <w:r w:rsidRPr="00BF554B">
        <w:rPr>
          <w:rFonts w:asciiTheme="minorHAnsi" w:hAnsiTheme="minorHAnsi" w:cstheme="minorHAnsi"/>
          <w:b/>
          <w:bCs/>
          <w:sz w:val="21"/>
          <w:szCs w:val="21"/>
        </w:rPr>
        <w:t>2016 – 2018</w:t>
      </w:r>
      <w:r>
        <w:rPr>
          <w:rFonts w:asciiTheme="minorHAnsi" w:hAnsiTheme="minorHAnsi" w:cstheme="minorHAnsi"/>
          <w:b/>
          <w:bCs/>
          <w:sz w:val="21"/>
          <w:szCs w:val="21"/>
        </w:rPr>
        <w:t xml:space="preserve"> </w:t>
      </w:r>
      <w:r w:rsidR="00BC623B" w:rsidRPr="00A13DBA">
        <w:rPr>
          <w:rFonts w:asciiTheme="minorHAnsi" w:hAnsiTheme="minorHAnsi" w:cstheme="minorHAnsi"/>
          <w:b/>
          <w:bCs/>
          <w:sz w:val="21"/>
          <w:szCs w:val="21"/>
        </w:rPr>
        <w:t>Software Developer at Public Health England (PHE), Department of Health:</w:t>
      </w:r>
    </w:p>
    <w:p w14:paraId="147BAE41" w14:textId="77777777" w:rsidR="00BC623B" w:rsidRPr="00A13DBA" w:rsidRDefault="00BC623B" w:rsidP="00BC623B">
      <w:pPr>
        <w:rPr>
          <w:rFonts w:asciiTheme="minorHAnsi" w:hAnsiTheme="minorHAnsi" w:cstheme="minorHAnsi"/>
          <w:sz w:val="10"/>
          <w:szCs w:val="10"/>
        </w:rPr>
      </w:pPr>
    </w:p>
    <w:p w14:paraId="67D8B865"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Successfully designed, developed, and supported analytical systems, contributing to improved public health decision-making.</w:t>
      </w:r>
    </w:p>
    <w:p w14:paraId="0026F128"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Applied technical expertise in SQL Server, SSIS, and T-SQL to build and support data warehouses/marts.</w:t>
      </w:r>
    </w:p>
    <w:p w14:paraId="70FE45AC"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Influenced testing and implementation processes, leading to enhanced system performance and quality.</w:t>
      </w:r>
    </w:p>
    <w:p w14:paraId="65C3D5E3"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Utilised data science and data visualisation techniques to improve the usability and accessibility of health-related data.</w:t>
      </w:r>
    </w:p>
    <w:p w14:paraId="24F15E2D" w14:textId="77777777" w:rsidR="00BC623B" w:rsidRPr="00A13DBA" w:rsidRDefault="00BC623B" w:rsidP="00BC623B">
      <w:pPr>
        <w:rPr>
          <w:rFonts w:asciiTheme="minorHAnsi" w:hAnsiTheme="minorHAnsi" w:cstheme="minorHAnsi"/>
          <w:sz w:val="10"/>
          <w:szCs w:val="10"/>
        </w:rPr>
      </w:pPr>
    </w:p>
    <w:p w14:paraId="5AB6AFB9" w14:textId="49895526" w:rsidR="00BC623B" w:rsidRPr="00A13DBA" w:rsidRDefault="00BF554B" w:rsidP="00BC623B">
      <w:pPr>
        <w:rPr>
          <w:rFonts w:asciiTheme="minorHAnsi" w:hAnsiTheme="minorHAnsi" w:cstheme="minorHAnsi"/>
          <w:b/>
          <w:bCs/>
          <w:sz w:val="21"/>
          <w:szCs w:val="21"/>
        </w:rPr>
      </w:pPr>
      <w:r w:rsidRPr="00BF554B">
        <w:rPr>
          <w:rFonts w:asciiTheme="minorHAnsi" w:hAnsiTheme="minorHAnsi" w:cstheme="minorHAnsi"/>
          <w:b/>
          <w:bCs/>
          <w:sz w:val="21"/>
          <w:szCs w:val="21"/>
        </w:rPr>
        <w:t>2014 – 2015</w:t>
      </w:r>
      <w:r>
        <w:rPr>
          <w:rFonts w:asciiTheme="minorHAnsi" w:hAnsiTheme="minorHAnsi" w:cstheme="minorHAnsi"/>
          <w:b/>
          <w:bCs/>
          <w:sz w:val="21"/>
          <w:szCs w:val="21"/>
        </w:rPr>
        <w:t xml:space="preserve"> </w:t>
      </w:r>
      <w:r w:rsidR="00BC623B" w:rsidRPr="00A13DBA">
        <w:rPr>
          <w:rFonts w:asciiTheme="minorHAnsi" w:hAnsiTheme="minorHAnsi" w:cstheme="minorHAnsi"/>
          <w:b/>
          <w:bCs/>
          <w:sz w:val="21"/>
          <w:szCs w:val="21"/>
        </w:rPr>
        <w:t>Web Developer at SelectScience:</w:t>
      </w:r>
    </w:p>
    <w:p w14:paraId="2D804212" w14:textId="77777777" w:rsidR="00BC623B" w:rsidRPr="005629AA" w:rsidRDefault="00BC623B" w:rsidP="00BC623B">
      <w:pPr>
        <w:rPr>
          <w:rFonts w:asciiTheme="minorHAnsi" w:hAnsiTheme="minorHAnsi" w:cstheme="minorHAnsi"/>
          <w:sz w:val="10"/>
          <w:szCs w:val="10"/>
        </w:rPr>
      </w:pPr>
    </w:p>
    <w:p w14:paraId="2C737BAA"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Collaborated on cross-functional teams to develop and maintain software applications, ensuring adherence to quality standards.</w:t>
      </w:r>
    </w:p>
    <w:p w14:paraId="655BFB67"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Developed new features and functionalities using C# and Python, resulting in enhanced user experiences.</w:t>
      </w:r>
    </w:p>
    <w:p w14:paraId="14C885AC"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Conducted system analysis and proposed technical solutions to improve system efficiency.</w:t>
      </w:r>
    </w:p>
    <w:p w14:paraId="6BBCD67F" w14:textId="77777777" w:rsidR="00BC623B" w:rsidRPr="00A13DBA" w:rsidRDefault="00BC623B" w:rsidP="00BC623B">
      <w:pPr>
        <w:rPr>
          <w:rFonts w:asciiTheme="minorHAnsi" w:hAnsiTheme="minorHAnsi" w:cstheme="minorHAnsi"/>
          <w:sz w:val="10"/>
          <w:szCs w:val="10"/>
        </w:rPr>
      </w:pPr>
    </w:p>
    <w:p w14:paraId="467DBD1F" w14:textId="5D2AE800" w:rsidR="00BC623B" w:rsidRDefault="00BF554B" w:rsidP="00BC623B">
      <w:pPr>
        <w:rPr>
          <w:rFonts w:asciiTheme="minorHAnsi" w:hAnsiTheme="minorHAnsi" w:cstheme="minorHAnsi"/>
          <w:b/>
          <w:bCs/>
          <w:sz w:val="21"/>
          <w:szCs w:val="21"/>
        </w:rPr>
      </w:pPr>
      <w:r w:rsidRPr="00BF554B">
        <w:rPr>
          <w:rFonts w:asciiTheme="minorHAnsi" w:hAnsiTheme="minorHAnsi" w:cstheme="minorHAnsi"/>
          <w:b/>
          <w:bCs/>
          <w:sz w:val="21"/>
          <w:szCs w:val="21"/>
        </w:rPr>
        <w:t>2013-2014</w:t>
      </w:r>
      <w:r>
        <w:rPr>
          <w:rFonts w:asciiTheme="minorHAnsi" w:hAnsiTheme="minorHAnsi" w:cstheme="minorHAnsi"/>
          <w:b/>
          <w:bCs/>
          <w:sz w:val="21"/>
          <w:szCs w:val="21"/>
        </w:rPr>
        <w:t xml:space="preserve"> </w:t>
      </w:r>
      <w:r w:rsidR="00BC623B" w:rsidRPr="00A13DBA">
        <w:rPr>
          <w:rFonts w:asciiTheme="minorHAnsi" w:hAnsiTheme="minorHAnsi" w:cstheme="minorHAnsi"/>
          <w:b/>
          <w:bCs/>
          <w:sz w:val="21"/>
          <w:szCs w:val="21"/>
        </w:rPr>
        <w:t>ASP.NET Developer at NMR Information Partnerships Plc:</w:t>
      </w:r>
    </w:p>
    <w:p w14:paraId="60CD392F" w14:textId="77777777" w:rsidR="00BC623B" w:rsidRPr="00A13DBA" w:rsidRDefault="00BC623B" w:rsidP="00BC623B">
      <w:pPr>
        <w:rPr>
          <w:rFonts w:asciiTheme="minorHAnsi" w:hAnsiTheme="minorHAnsi" w:cstheme="minorHAnsi"/>
          <w:b/>
          <w:bCs/>
          <w:sz w:val="10"/>
          <w:szCs w:val="10"/>
        </w:rPr>
      </w:pPr>
    </w:p>
    <w:p w14:paraId="3C17A1A2"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Translated complex business requirements into tangible technical solutions, enabling data-driven business strategies.</w:t>
      </w:r>
    </w:p>
    <w:p w14:paraId="71A08A5B" w14:textId="77777777" w:rsidR="00BC623B" w:rsidRPr="00A13DBA" w:rsidRDefault="00BC623B" w:rsidP="00BC623B">
      <w:pPr>
        <w:rPr>
          <w:rFonts w:asciiTheme="minorHAnsi" w:hAnsiTheme="minorHAnsi" w:cstheme="minorHAnsi"/>
          <w:sz w:val="10"/>
          <w:szCs w:val="10"/>
        </w:rPr>
      </w:pPr>
    </w:p>
    <w:p w14:paraId="36E8C257" w14:textId="7A677F16" w:rsidR="00BC623B" w:rsidRPr="00A13DBA" w:rsidRDefault="00BF554B" w:rsidP="00BC623B">
      <w:pPr>
        <w:rPr>
          <w:rFonts w:asciiTheme="minorHAnsi" w:hAnsiTheme="minorHAnsi" w:cstheme="minorHAnsi"/>
          <w:b/>
          <w:bCs/>
          <w:sz w:val="21"/>
          <w:szCs w:val="21"/>
        </w:rPr>
      </w:pPr>
      <w:r w:rsidRPr="00BF554B">
        <w:rPr>
          <w:rFonts w:asciiTheme="minorHAnsi" w:hAnsiTheme="minorHAnsi" w:cstheme="minorHAnsi"/>
          <w:b/>
          <w:bCs/>
          <w:sz w:val="21"/>
          <w:szCs w:val="21"/>
        </w:rPr>
        <w:t>2012-2013</w:t>
      </w:r>
      <w:r>
        <w:rPr>
          <w:rFonts w:asciiTheme="minorHAnsi" w:hAnsiTheme="minorHAnsi" w:cstheme="minorHAnsi"/>
          <w:b/>
          <w:bCs/>
          <w:sz w:val="21"/>
          <w:szCs w:val="21"/>
        </w:rPr>
        <w:t xml:space="preserve"> </w:t>
      </w:r>
      <w:r w:rsidR="00BC623B" w:rsidRPr="00A13DBA">
        <w:rPr>
          <w:rFonts w:asciiTheme="minorHAnsi" w:hAnsiTheme="minorHAnsi" w:cstheme="minorHAnsi"/>
          <w:b/>
          <w:bCs/>
          <w:sz w:val="21"/>
          <w:szCs w:val="21"/>
        </w:rPr>
        <w:t>User Experience Developer at Hospitality Guest Experience Management:</w:t>
      </w:r>
    </w:p>
    <w:p w14:paraId="1A74520F" w14:textId="77777777" w:rsidR="00BC623B" w:rsidRPr="00A13DBA" w:rsidRDefault="00BC623B" w:rsidP="00BC623B">
      <w:pPr>
        <w:rPr>
          <w:rFonts w:asciiTheme="minorHAnsi" w:hAnsiTheme="minorHAnsi" w:cstheme="minorHAnsi"/>
          <w:sz w:val="10"/>
          <w:szCs w:val="10"/>
        </w:rPr>
      </w:pPr>
    </w:p>
    <w:p w14:paraId="7B7CC3BD"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Designed and implemented websites, online feedback tools, and landing pages, meeting client and end-user needs.</w:t>
      </w:r>
    </w:p>
    <w:p w14:paraId="7C6E35FF"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Conducted user research and testing to drive data-driven design decisions and improve user experiences.</w:t>
      </w:r>
    </w:p>
    <w:p w14:paraId="2B1A8015" w14:textId="77777777" w:rsidR="00BC623B" w:rsidRPr="00A13DBA" w:rsidRDefault="00BC623B" w:rsidP="00BC623B">
      <w:pPr>
        <w:rPr>
          <w:rFonts w:asciiTheme="minorHAnsi" w:hAnsiTheme="minorHAnsi" w:cstheme="minorHAnsi"/>
          <w:sz w:val="10"/>
          <w:szCs w:val="10"/>
        </w:rPr>
      </w:pPr>
    </w:p>
    <w:p w14:paraId="32B076A1" w14:textId="61A58277" w:rsidR="00BC623B" w:rsidRPr="00A13DBA" w:rsidRDefault="00BF554B" w:rsidP="00BC623B">
      <w:pPr>
        <w:rPr>
          <w:rFonts w:asciiTheme="minorHAnsi" w:hAnsiTheme="minorHAnsi" w:cstheme="minorHAnsi"/>
          <w:b/>
          <w:bCs/>
          <w:sz w:val="21"/>
          <w:szCs w:val="21"/>
        </w:rPr>
      </w:pPr>
      <w:r w:rsidRPr="00BF554B">
        <w:rPr>
          <w:rFonts w:asciiTheme="minorHAnsi" w:hAnsiTheme="minorHAnsi" w:cstheme="minorHAnsi"/>
          <w:b/>
          <w:bCs/>
          <w:sz w:val="21"/>
          <w:szCs w:val="21"/>
        </w:rPr>
        <w:t>2010-2012</w:t>
      </w:r>
      <w:r>
        <w:rPr>
          <w:rFonts w:asciiTheme="minorHAnsi" w:hAnsiTheme="minorHAnsi" w:cstheme="minorHAnsi"/>
          <w:b/>
          <w:bCs/>
          <w:sz w:val="21"/>
          <w:szCs w:val="21"/>
        </w:rPr>
        <w:t xml:space="preserve"> </w:t>
      </w:r>
      <w:r w:rsidR="00BC623B" w:rsidRPr="00A13DBA">
        <w:rPr>
          <w:rFonts w:asciiTheme="minorHAnsi" w:hAnsiTheme="minorHAnsi" w:cstheme="minorHAnsi"/>
          <w:b/>
          <w:bCs/>
          <w:sz w:val="21"/>
          <w:szCs w:val="21"/>
        </w:rPr>
        <w:t>Online Marketing Webmaster at AXA Wealth:</w:t>
      </w:r>
    </w:p>
    <w:p w14:paraId="36C3BF87" w14:textId="77777777" w:rsidR="00BC623B" w:rsidRPr="00A13DBA" w:rsidRDefault="00BC623B" w:rsidP="00BC623B">
      <w:pPr>
        <w:rPr>
          <w:rFonts w:asciiTheme="minorHAnsi" w:hAnsiTheme="minorHAnsi" w:cstheme="minorHAnsi"/>
          <w:sz w:val="10"/>
          <w:szCs w:val="10"/>
        </w:rPr>
      </w:pPr>
    </w:p>
    <w:p w14:paraId="0E976AFF"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Conducted machine learning to accelerate A/B testing and multivariate testing, enhancing marketing strategies.</w:t>
      </w:r>
    </w:p>
    <w:p w14:paraId="61F08104"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Developed algorithms to improve the accuracy of recommendation engines, leading to personali</w:t>
      </w:r>
      <w:r>
        <w:rPr>
          <w:rFonts w:asciiTheme="minorHAnsi" w:hAnsiTheme="minorHAnsi" w:cstheme="minorHAnsi"/>
          <w:sz w:val="21"/>
          <w:szCs w:val="21"/>
        </w:rPr>
        <w:t>s</w:t>
      </w:r>
      <w:r w:rsidRPr="00A13DBA">
        <w:rPr>
          <w:rFonts w:asciiTheme="minorHAnsi" w:hAnsiTheme="minorHAnsi" w:cstheme="minorHAnsi"/>
          <w:sz w:val="21"/>
          <w:szCs w:val="21"/>
        </w:rPr>
        <w:t>ed customer experiences.</w:t>
      </w:r>
    </w:p>
    <w:p w14:paraId="62926220" w14:textId="77777777" w:rsidR="00BC623B" w:rsidRPr="00A13DBA" w:rsidRDefault="00BC623B" w:rsidP="00BC623B">
      <w:pPr>
        <w:rPr>
          <w:rFonts w:asciiTheme="minorHAnsi" w:hAnsiTheme="minorHAnsi" w:cstheme="minorHAnsi"/>
          <w:sz w:val="10"/>
          <w:szCs w:val="10"/>
        </w:rPr>
      </w:pPr>
    </w:p>
    <w:p w14:paraId="24CB4024" w14:textId="2840986D" w:rsidR="00BC623B" w:rsidRPr="00A13DBA" w:rsidRDefault="00BF554B" w:rsidP="00BC623B">
      <w:pPr>
        <w:rPr>
          <w:rFonts w:asciiTheme="minorHAnsi" w:hAnsiTheme="minorHAnsi" w:cstheme="minorHAnsi"/>
          <w:b/>
          <w:bCs/>
          <w:sz w:val="21"/>
          <w:szCs w:val="21"/>
        </w:rPr>
      </w:pPr>
      <w:r w:rsidRPr="00BF554B">
        <w:rPr>
          <w:rFonts w:asciiTheme="minorHAnsi" w:hAnsiTheme="minorHAnsi" w:cstheme="minorHAnsi"/>
          <w:b/>
          <w:bCs/>
          <w:sz w:val="21"/>
          <w:szCs w:val="21"/>
        </w:rPr>
        <w:t>2004-2010</w:t>
      </w:r>
      <w:r>
        <w:rPr>
          <w:rFonts w:asciiTheme="minorHAnsi" w:hAnsiTheme="minorHAnsi" w:cstheme="minorHAnsi"/>
          <w:b/>
          <w:bCs/>
          <w:sz w:val="21"/>
          <w:szCs w:val="21"/>
        </w:rPr>
        <w:t xml:space="preserve"> </w:t>
      </w:r>
      <w:r w:rsidR="00BC623B" w:rsidRPr="00A13DBA">
        <w:rPr>
          <w:rFonts w:asciiTheme="minorHAnsi" w:hAnsiTheme="minorHAnsi" w:cstheme="minorHAnsi"/>
          <w:b/>
          <w:bCs/>
          <w:sz w:val="21"/>
          <w:szCs w:val="21"/>
        </w:rPr>
        <w:t>Web Designer/Developer at Hargreaves Lansdown Stockbrokers &amp; Asset Management Ltd:</w:t>
      </w:r>
    </w:p>
    <w:p w14:paraId="246868BE" w14:textId="77777777" w:rsidR="00BC623B" w:rsidRPr="00A13DBA" w:rsidRDefault="00BC623B" w:rsidP="00BC623B">
      <w:pPr>
        <w:rPr>
          <w:rFonts w:asciiTheme="minorHAnsi" w:hAnsiTheme="minorHAnsi" w:cstheme="minorHAnsi"/>
          <w:sz w:val="10"/>
          <w:szCs w:val="10"/>
        </w:rPr>
      </w:pPr>
    </w:p>
    <w:p w14:paraId="5486F553" w14:textId="77777777" w:rsidR="00BC623B" w:rsidRPr="00A13DBA"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Applied advanced analytics techniques, including predictive modelling and event-based analytics, for improved marketing strategies and customer experience analysis.</w:t>
      </w:r>
    </w:p>
    <w:p w14:paraId="587E42C0" w14:textId="77777777" w:rsidR="00BC623B" w:rsidRPr="00A13DBA" w:rsidRDefault="00BC623B" w:rsidP="00BC623B">
      <w:pPr>
        <w:rPr>
          <w:rFonts w:asciiTheme="minorHAnsi" w:hAnsiTheme="minorHAnsi" w:cstheme="minorHAnsi"/>
          <w:sz w:val="10"/>
          <w:szCs w:val="10"/>
        </w:rPr>
      </w:pPr>
    </w:p>
    <w:p w14:paraId="7ED3922B" w14:textId="7B01C5B3" w:rsidR="00BC623B" w:rsidRPr="00A13DBA" w:rsidRDefault="00BF554B" w:rsidP="00BC623B">
      <w:pPr>
        <w:rPr>
          <w:rFonts w:asciiTheme="minorHAnsi" w:hAnsiTheme="minorHAnsi" w:cstheme="minorHAnsi"/>
          <w:b/>
          <w:bCs/>
          <w:sz w:val="21"/>
          <w:szCs w:val="21"/>
        </w:rPr>
      </w:pPr>
      <w:r w:rsidRPr="00BF554B">
        <w:rPr>
          <w:rFonts w:asciiTheme="minorHAnsi" w:hAnsiTheme="minorHAnsi" w:cstheme="minorHAnsi"/>
          <w:b/>
          <w:bCs/>
          <w:sz w:val="21"/>
          <w:szCs w:val="21"/>
        </w:rPr>
        <w:t>2001-2004</w:t>
      </w:r>
      <w:r>
        <w:rPr>
          <w:rFonts w:asciiTheme="minorHAnsi" w:hAnsiTheme="minorHAnsi" w:cstheme="minorHAnsi"/>
          <w:b/>
          <w:bCs/>
          <w:sz w:val="21"/>
          <w:szCs w:val="21"/>
        </w:rPr>
        <w:t xml:space="preserve"> </w:t>
      </w:r>
      <w:r w:rsidR="00BC623B" w:rsidRPr="00A13DBA">
        <w:rPr>
          <w:rFonts w:asciiTheme="minorHAnsi" w:hAnsiTheme="minorHAnsi" w:cstheme="minorHAnsi"/>
          <w:b/>
          <w:bCs/>
          <w:sz w:val="21"/>
          <w:szCs w:val="21"/>
        </w:rPr>
        <w:t>Web Designer/Developer at V-ten Limited (a subsidiary of DaimlerChrysler):</w:t>
      </w:r>
    </w:p>
    <w:p w14:paraId="159B7455" w14:textId="77777777" w:rsidR="00BC623B" w:rsidRPr="00A13DBA" w:rsidRDefault="00BC623B" w:rsidP="00BC623B">
      <w:pPr>
        <w:rPr>
          <w:rFonts w:asciiTheme="minorHAnsi" w:hAnsiTheme="minorHAnsi" w:cstheme="minorHAnsi"/>
          <w:sz w:val="10"/>
          <w:szCs w:val="10"/>
        </w:rPr>
      </w:pPr>
    </w:p>
    <w:p w14:paraId="07CAAC56" w14:textId="77777777" w:rsidR="00BC623B" w:rsidRPr="008417AD" w:rsidRDefault="00BC623B" w:rsidP="00BC623B">
      <w:pPr>
        <w:numPr>
          <w:ilvl w:val="0"/>
          <w:numId w:val="8"/>
        </w:numPr>
        <w:rPr>
          <w:rFonts w:asciiTheme="minorHAnsi" w:hAnsiTheme="minorHAnsi" w:cstheme="minorHAnsi"/>
          <w:sz w:val="21"/>
          <w:szCs w:val="21"/>
        </w:rPr>
      </w:pPr>
      <w:r w:rsidRPr="00A13DBA">
        <w:rPr>
          <w:rFonts w:asciiTheme="minorHAnsi" w:hAnsiTheme="minorHAnsi" w:cstheme="minorHAnsi"/>
          <w:sz w:val="21"/>
          <w:szCs w:val="21"/>
        </w:rPr>
        <w:t>Successfully managed high-value projects for Mercedes-Benz and Smart websites, implementing e-commerce disciplines and enhancing customer experiences.</w:t>
      </w:r>
    </w:p>
    <w:p w14:paraId="05420F5A" w14:textId="77777777" w:rsidR="00BC623B" w:rsidRPr="00A13DBA" w:rsidRDefault="00BC623B" w:rsidP="00BC623B">
      <w:pPr>
        <w:rPr>
          <w:rFonts w:asciiTheme="minorHAnsi" w:hAnsiTheme="minorHAnsi" w:cstheme="minorHAnsi"/>
          <w:sz w:val="10"/>
          <w:szCs w:val="10"/>
        </w:rPr>
      </w:pPr>
    </w:p>
    <w:p w14:paraId="52539456" w14:textId="77777777" w:rsidR="00BC623B" w:rsidRPr="001A69BF" w:rsidRDefault="00BC623B" w:rsidP="00BC623B">
      <w:pPr>
        <w:ind w:left="720"/>
        <w:rPr>
          <w:rFonts w:asciiTheme="minorHAnsi" w:hAnsiTheme="minorHAnsi" w:cstheme="minorHAnsi"/>
          <w:b/>
          <w:sz w:val="21"/>
          <w:szCs w:val="21"/>
        </w:rPr>
      </w:pPr>
      <w:r w:rsidRPr="001A69BF">
        <w:rPr>
          <w:rFonts w:asciiTheme="minorHAnsi" w:hAnsiTheme="minorHAnsi" w:cstheme="minorHAnsi"/>
          <w:noProof/>
          <w:sz w:val="21"/>
          <w:szCs w:val="21"/>
          <w:lang w:eastAsia="en-GB"/>
        </w:rPr>
        <mc:AlternateContent>
          <mc:Choice Requires="wps">
            <w:drawing>
              <wp:anchor distT="0" distB="0" distL="114300" distR="114300" simplePos="0" relativeHeight="251679744" behindDoc="0" locked="0" layoutInCell="1" allowOverlap="1" wp14:anchorId="17B926AE" wp14:editId="350DAD90">
                <wp:simplePos x="0" y="0"/>
                <wp:positionH relativeFrom="column">
                  <wp:posOffset>-51435</wp:posOffset>
                </wp:positionH>
                <wp:positionV relativeFrom="paragraph">
                  <wp:posOffset>43815</wp:posOffset>
                </wp:positionV>
                <wp:extent cx="6825615" cy="45719"/>
                <wp:effectExtent l="0" t="0" r="32385" b="31115"/>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25615" cy="45719"/>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869CDE" id="AutoShape 7" o:spid="_x0000_s1026" type="#_x0000_t32" style="position:absolute;margin-left:-4.05pt;margin-top:3.45pt;width:537.45pt;height:3.6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" strokeweight="1.5pt"/>
            </w:pict>
          </mc:Fallback>
        </mc:AlternateContent>
      </w:r>
    </w:p>
    <w:p w14:paraId="6B6E7A43" w14:textId="77777777" w:rsidR="00BC623B" w:rsidRPr="003F4FDE" w:rsidRDefault="00BC623B" w:rsidP="00BC623B">
      <w:pPr>
        <w:rPr>
          <w:rFonts w:asciiTheme="minorHAnsi" w:hAnsiTheme="minorHAnsi" w:cstheme="minorHAnsi"/>
          <w:b/>
          <w:sz w:val="6"/>
          <w:szCs w:val="6"/>
          <w:u w:val="single"/>
        </w:rPr>
      </w:pPr>
    </w:p>
    <w:p w14:paraId="08554013" w14:textId="77777777" w:rsidR="00BC623B" w:rsidRPr="001A69BF" w:rsidRDefault="00BC623B" w:rsidP="00BC623B">
      <w:pPr>
        <w:rPr>
          <w:rFonts w:asciiTheme="minorHAnsi" w:hAnsiTheme="minorHAnsi" w:cstheme="minorHAnsi"/>
          <w:b/>
          <w:sz w:val="21"/>
          <w:szCs w:val="21"/>
          <w:u w:val="single"/>
        </w:rPr>
      </w:pPr>
      <w:r w:rsidRPr="001A69BF">
        <w:rPr>
          <w:rFonts w:asciiTheme="minorHAnsi" w:hAnsiTheme="minorHAnsi" w:cstheme="minorHAnsi"/>
          <w:b/>
          <w:sz w:val="21"/>
          <w:szCs w:val="21"/>
          <w:u w:val="single"/>
        </w:rPr>
        <w:t>Education and Professional Certification</w:t>
      </w:r>
    </w:p>
    <w:p w14:paraId="4987C363" w14:textId="77777777" w:rsidR="00BC623B" w:rsidRPr="003F4FDE" w:rsidRDefault="00BC623B" w:rsidP="00BC623B">
      <w:pPr>
        <w:rPr>
          <w:rFonts w:asciiTheme="minorHAnsi" w:hAnsiTheme="minorHAnsi" w:cstheme="minorHAnsi"/>
          <w:b/>
          <w:sz w:val="6"/>
          <w:szCs w:val="6"/>
          <w:u w:val="single"/>
        </w:rPr>
      </w:pPr>
    </w:p>
    <w:p w14:paraId="785F866D" w14:textId="77777777" w:rsidR="00BC623B" w:rsidRDefault="00BC623B" w:rsidP="00BC623B">
      <w:pPr>
        <w:ind w:left="1440" w:hanging="1440"/>
        <w:rPr>
          <w:rFonts w:asciiTheme="minorHAnsi" w:hAnsiTheme="minorHAnsi" w:cstheme="minorHAnsi"/>
          <w:b/>
          <w:sz w:val="21"/>
          <w:szCs w:val="21"/>
        </w:rPr>
      </w:pPr>
      <w:r>
        <w:rPr>
          <w:rFonts w:asciiTheme="minorHAnsi" w:hAnsiTheme="minorHAnsi" w:cstheme="minorHAnsi"/>
          <w:b/>
          <w:sz w:val="21"/>
          <w:szCs w:val="21"/>
        </w:rPr>
        <w:t xml:space="preserve">2022 - </w:t>
      </w:r>
      <w:r w:rsidRPr="004B2478">
        <w:rPr>
          <w:rFonts w:asciiTheme="minorHAnsi" w:hAnsiTheme="minorHAnsi" w:cstheme="minorHAnsi"/>
          <w:b/>
          <w:sz w:val="21"/>
          <w:szCs w:val="21"/>
        </w:rPr>
        <w:t>Present</w:t>
      </w:r>
      <w:r>
        <w:rPr>
          <w:rFonts w:asciiTheme="minorHAnsi" w:hAnsiTheme="minorHAnsi" w:cstheme="minorHAnsi"/>
          <w:b/>
          <w:sz w:val="21"/>
          <w:szCs w:val="21"/>
        </w:rPr>
        <w:tab/>
      </w:r>
      <w:r w:rsidRPr="00556D97">
        <w:rPr>
          <w:rFonts w:asciiTheme="minorHAnsi" w:hAnsiTheme="minorHAnsi" w:cstheme="minorHAnsi"/>
          <w:b/>
          <w:sz w:val="21"/>
          <w:szCs w:val="21"/>
        </w:rPr>
        <w:t>Data Science &amp; Machine Learning Program</w:t>
      </w:r>
      <w:r>
        <w:rPr>
          <w:rFonts w:asciiTheme="minorHAnsi" w:hAnsiTheme="minorHAnsi" w:cstheme="minorHAnsi"/>
          <w:b/>
          <w:sz w:val="21"/>
          <w:szCs w:val="21"/>
        </w:rPr>
        <w:t xml:space="preserve">,  ML </w:t>
      </w:r>
      <w:r w:rsidRPr="00C47C94">
        <w:rPr>
          <w:rFonts w:asciiTheme="minorHAnsi" w:hAnsiTheme="minorHAnsi" w:cstheme="minorHAnsi"/>
          <w:bCs/>
          <w:sz w:val="21"/>
          <w:szCs w:val="21"/>
        </w:rPr>
        <w:t>with Supervised, Unsupervised &amp; Recommender systems,</w:t>
      </w:r>
      <w:r>
        <w:rPr>
          <w:rFonts w:asciiTheme="minorHAnsi" w:hAnsiTheme="minorHAnsi" w:cstheme="minorHAnsi"/>
          <w:b/>
          <w:sz w:val="21"/>
          <w:szCs w:val="21"/>
        </w:rPr>
        <w:t xml:space="preserve"> </w:t>
      </w:r>
      <w:r w:rsidRPr="00E1734D">
        <w:rPr>
          <w:rFonts w:asciiTheme="minorHAnsi" w:hAnsiTheme="minorHAnsi" w:cstheme="minorHAnsi"/>
          <w:b/>
          <w:sz w:val="21"/>
          <w:szCs w:val="21"/>
        </w:rPr>
        <w:t>Deep Learning</w:t>
      </w:r>
      <w:r>
        <w:rPr>
          <w:rFonts w:asciiTheme="minorHAnsi" w:hAnsiTheme="minorHAnsi" w:cstheme="minorHAnsi"/>
          <w:b/>
          <w:sz w:val="21"/>
          <w:szCs w:val="21"/>
        </w:rPr>
        <w:t xml:space="preserve"> </w:t>
      </w:r>
      <w:r w:rsidRPr="00E1734D">
        <w:rPr>
          <w:rFonts w:asciiTheme="minorHAnsi" w:hAnsiTheme="minorHAnsi" w:cstheme="minorHAnsi"/>
          <w:bCs/>
          <w:sz w:val="21"/>
          <w:szCs w:val="21"/>
        </w:rPr>
        <w:t>with</w:t>
      </w:r>
      <w:r>
        <w:rPr>
          <w:rFonts w:asciiTheme="minorHAnsi" w:hAnsiTheme="minorHAnsi" w:cstheme="minorHAnsi"/>
          <w:b/>
          <w:sz w:val="21"/>
          <w:szCs w:val="21"/>
        </w:rPr>
        <w:t xml:space="preserve"> </w:t>
      </w:r>
      <w:r w:rsidRPr="00E1734D">
        <w:rPr>
          <w:rFonts w:asciiTheme="minorHAnsi" w:hAnsiTheme="minorHAnsi" w:cstheme="minorHAnsi"/>
          <w:bCs/>
          <w:sz w:val="21"/>
          <w:szCs w:val="21"/>
        </w:rPr>
        <w:t>Neural Networks</w:t>
      </w:r>
      <w:r>
        <w:rPr>
          <w:rFonts w:asciiTheme="minorHAnsi" w:hAnsiTheme="minorHAnsi" w:cstheme="minorHAnsi"/>
          <w:b/>
          <w:sz w:val="21"/>
          <w:szCs w:val="21"/>
        </w:rPr>
        <w:t xml:space="preserve">, </w:t>
      </w:r>
      <w:r w:rsidRPr="00E1734D">
        <w:rPr>
          <w:rFonts w:asciiTheme="minorHAnsi" w:hAnsiTheme="minorHAnsi" w:cstheme="minorHAnsi"/>
          <w:bCs/>
          <w:sz w:val="21"/>
          <w:szCs w:val="21"/>
        </w:rPr>
        <w:t>Computer vision</w:t>
      </w:r>
      <w:r>
        <w:rPr>
          <w:rFonts w:asciiTheme="minorHAnsi" w:hAnsiTheme="minorHAnsi" w:cstheme="minorHAnsi"/>
          <w:b/>
          <w:sz w:val="21"/>
          <w:szCs w:val="21"/>
        </w:rPr>
        <w:t xml:space="preserve">, </w:t>
      </w:r>
      <w:r w:rsidRPr="00E1734D">
        <w:rPr>
          <w:rFonts w:asciiTheme="minorHAnsi" w:hAnsiTheme="minorHAnsi" w:cstheme="minorHAnsi"/>
          <w:bCs/>
          <w:sz w:val="21"/>
          <w:szCs w:val="21"/>
        </w:rPr>
        <w:t>Natural Language Processing,</w:t>
      </w:r>
      <w:r>
        <w:rPr>
          <w:rFonts w:asciiTheme="minorHAnsi" w:hAnsiTheme="minorHAnsi" w:cstheme="minorHAnsi"/>
          <w:b/>
          <w:sz w:val="21"/>
          <w:szCs w:val="21"/>
        </w:rPr>
        <w:t xml:space="preserve"> ML</w:t>
      </w:r>
      <w:r w:rsidRPr="003E7E8F">
        <w:rPr>
          <w:rFonts w:asciiTheme="minorHAnsi" w:hAnsiTheme="minorHAnsi" w:cstheme="minorHAnsi"/>
          <w:b/>
          <w:sz w:val="21"/>
          <w:szCs w:val="21"/>
        </w:rPr>
        <w:t xml:space="preserve"> Ops</w:t>
      </w:r>
      <w:r>
        <w:rPr>
          <w:rFonts w:asciiTheme="minorHAnsi" w:hAnsiTheme="minorHAnsi" w:cstheme="minorHAnsi"/>
          <w:b/>
          <w:sz w:val="21"/>
          <w:szCs w:val="21"/>
        </w:rPr>
        <w:t xml:space="preserve"> </w:t>
      </w:r>
      <w:r w:rsidRPr="00C3111F">
        <w:rPr>
          <w:rFonts w:asciiTheme="minorHAnsi" w:hAnsiTheme="minorHAnsi" w:cstheme="minorHAnsi"/>
          <w:bCs/>
          <w:sz w:val="21"/>
          <w:szCs w:val="21"/>
        </w:rPr>
        <w:t xml:space="preserve">at </w:t>
      </w:r>
      <w:r w:rsidRPr="00556D97">
        <w:rPr>
          <w:rFonts w:asciiTheme="minorHAnsi" w:hAnsiTheme="minorHAnsi" w:cstheme="minorHAnsi"/>
          <w:bCs/>
          <w:sz w:val="21"/>
          <w:szCs w:val="21"/>
        </w:rPr>
        <w:t>Scaler</w:t>
      </w:r>
    </w:p>
    <w:p w14:paraId="03B4FF29" w14:textId="77777777" w:rsidR="00BC623B" w:rsidRPr="001A69BF" w:rsidRDefault="00BC623B" w:rsidP="00BC623B">
      <w:pPr>
        <w:ind w:left="720" w:hanging="720"/>
        <w:rPr>
          <w:rFonts w:asciiTheme="minorHAnsi" w:hAnsiTheme="minorHAnsi" w:cstheme="minorHAnsi"/>
          <w:sz w:val="21"/>
          <w:szCs w:val="21"/>
        </w:rPr>
      </w:pPr>
      <w:r w:rsidRPr="001A69BF">
        <w:rPr>
          <w:rFonts w:asciiTheme="minorHAnsi" w:hAnsiTheme="minorHAnsi" w:cstheme="minorHAnsi"/>
          <w:b/>
          <w:sz w:val="21"/>
          <w:szCs w:val="21"/>
        </w:rPr>
        <w:t xml:space="preserve">2018 – </w:t>
      </w:r>
      <w:r>
        <w:rPr>
          <w:rFonts w:asciiTheme="minorHAnsi" w:hAnsiTheme="minorHAnsi" w:cstheme="minorHAnsi"/>
          <w:b/>
          <w:sz w:val="21"/>
          <w:szCs w:val="21"/>
        </w:rPr>
        <w:t>2020</w:t>
      </w:r>
      <w:r w:rsidRPr="001A69BF">
        <w:rPr>
          <w:rFonts w:asciiTheme="minorHAnsi" w:hAnsiTheme="minorHAnsi" w:cstheme="minorHAnsi"/>
          <w:b/>
          <w:sz w:val="21"/>
          <w:szCs w:val="21"/>
        </w:rPr>
        <w:t xml:space="preserve"> </w:t>
      </w:r>
      <w:r w:rsidRPr="001A69BF">
        <w:rPr>
          <w:rFonts w:asciiTheme="minorHAnsi" w:hAnsiTheme="minorHAnsi" w:cstheme="minorHAnsi"/>
          <w:b/>
          <w:sz w:val="21"/>
          <w:szCs w:val="21"/>
        </w:rPr>
        <w:tab/>
        <w:t>MSc Data Science and Analytics</w:t>
      </w:r>
      <w:r w:rsidRPr="001A69BF">
        <w:rPr>
          <w:rFonts w:asciiTheme="minorHAnsi" w:hAnsiTheme="minorHAnsi" w:cstheme="minorHAnsi"/>
          <w:sz w:val="21"/>
          <w:szCs w:val="21"/>
        </w:rPr>
        <w:t xml:space="preserve"> </w:t>
      </w:r>
      <w:r w:rsidRPr="001A69BF">
        <w:rPr>
          <w:rFonts w:asciiTheme="minorHAnsi" w:hAnsiTheme="minorHAnsi" w:cstheme="minorHAnsi"/>
          <w:sz w:val="21"/>
          <w:szCs w:val="21"/>
        </w:rPr>
        <w:tab/>
        <w:t>Brunel University, London</w:t>
      </w:r>
      <w:r>
        <w:rPr>
          <w:rFonts w:asciiTheme="minorHAnsi" w:hAnsiTheme="minorHAnsi" w:cstheme="minorHAnsi"/>
          <w:sz w:val="21"/>
          <w:szCs w:val="21"/>
        </w:rPr>
        <w:t>, UK</w:t>
      </w:r>
    </w:p>
    <w:p w14:paraId="51AD693D" w14:textId="77777777" w:rsidR="00BC623B" w:rsidRPr="001A69BF" w:rsidRDefault="00BC623B" w:rsidP="00BC623B">
      <w:pPr>
        <w:rPr>
          <w:rFonts w:asciiTheme="minorHAnsi" w:hAnsiTheme="minorHAnsi" w:cstheme="minorHAnsi"/>
          <w:sz w:val="21"/>
          <w:szCs w:val="21"/>
          <w:u w:val="single"/>
        </w:rPr>
      </w:pPr>
      <w:r w:rsidRPr="001A69BF">
        <w:rPr>
          <w:rFonts w:asciiTheme="minorHAnsi" w:hAnsiTheme="minorHAnsi" w:cstheme="minorHAnsi"/>
          <w:noProof/>
          <w:sz w:val="21"/>
          <w:szCs w:val="21"/>
          <w:u w:val="single"/>
          <w:lang w:val="en-US" w:eastAsia="zh-TW"/>
        </w:rPr>
        <mc:AlternateContent>
          <mc:Choice Requires="wps">
            <w:drawing>
              <wp:anchor distT="0" distB="0" distL="114300" distR="114300" simplePos="0" relativeHeight="251678720" behindDoc="0" locked="0" layoutInCell="1" allowOverlap="1" wp14:anchorId="68C84AAC" wp14:editId="66E58EC2">
                <wp:simplePos x="0" y="0"/>
                <wp:positionH relativeFrom="column">
                  <wp:posOffset>3061970</wp:posOffset>
                </wp:positionH>
                <wp:positionV relativeFrom="paragraph">
                  <wp:posOffset>93761</wp:posOffset>
                </wp:positionV>
                <wp:extent cx="3709670" cy="916721"/>
                <wp:effectExtent l="0" t="0" r="508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9670" cy="9167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B61CC1" w14:textId="77777777" w:rsidR="00BC623B" w:rsidRPr="001A69BF" w:rsidRDefault="00BC623B" w:rsidP="00BC623B">
                            <w:pPr>
                              <w:numPr>
                                <w:ilvl w:val="0"/>
                                <w:numId w:val="2"/>
                              </w:numPr>
                              <w:tabs>
                                <w:tab w:val="clear" w:pos="720"/>
                                <w:tab w:val="num" w:pos="426"/>
                              </w:tabs>
                              <w:ind w:left="426" w:hanging="426"/>
                              <w:rPr>
                                <w:rFonts w:asciiTheme="minorHAnsi" w:hAnsiTheme="minorHAnsi" w:cstheme="minorHAnsi"/>
                                <w:sz w:val="21"/>
                                <w:szCs w:val="21"/>
                              </w:rPr>
                            </w:pPr>
                            <w:r w:rsidRPr="001A69BF">
                              <w:rPr>
                                <w:rFonts w:asciiTheme="minorHAnsi" w:hAnsiTheme="minorHAnsi" w:cstheme="minorHAnsi"/>
                                <w:b/>
                                <w:bCs/>
                                <w:sz w:val="21"/>
                                <w:szCs w:val="21"/>
                              </w:rPr>
                              <w:t>Big Data Analytics</w:t>
                            </w:r>
                            <w:r w:rsidRPr="001A69BF">
                              <w:rPr>
                                <w:rFonts w:asciiTheme="minorHAnsi" w:hAnsiTheme="minorHAnsi" w:cstheme="minorHAnsi"/>
                                <w:sz w:val="21"/>
                                <w:szCs w:val="21"/>
                              </w:rPr>
                              <w:t xml:space="preserve"> covers data mining alongside machine learning techniques (e.g. clustering, regression, support vector machines, boosting, decision trees and neural networks) etc</w:t>
                            </w:r>
                          </w:p>
                          <w:p w14:paraId="2B7A0C2E" w14:textId="77777777" w:rsidR="00BC623B" w:rsidRPr="001A69BF" w:rsidRDefault="00BC623B" w:rsidP="00BC623B">
                            <w:pPr>
                              <w:numPr>
                                <w:ilvl w:val="0"/>
                                <w:numId w:val="2"/>
                              </w:numPr>
                              <w:tabs>
                                <w:tab w:val="clear" w:pos="720"/>
                                <w:tab w:val="num" w:pos="426"/>
                              </w:tabs>
                              <w:ind w:left="426" w:hanging="426"/>
                              <w:rPr>
                                <w:rFonts w:asciiTheme="minorHAnsi" w:hAnsiTheme="minorHAnsi" w:cstheme="minorHAnsi"/>
                                <w:sz w:val="21"/>
                                <w:szCs w:val="21"/>
                              </w:rPr>
                            </w:pPr>
                            <w:r w:rsidRPr="001A69BF">
                              <w:rPr>
                                <w:rFonts w:asciiTheme="minorHAnsi" w:hAnsiTheme="minorHAnsi" w:cstheme="minorHAnsi"/>
                                <w:b/>
                                <w:bCs/>
                                <w:sz w:val="21"/>
                                <w:szCs w:val="21"/>
                              </w:rPr>
                              <w:t>Quantitative Data Analysis</w:t>
                            </w:r>
                            <w:r w:rsidRPr="001A69BF">
                              <w:rPr>
                                <w:rFonts w:asciiTheme="minorHAnsi" w:hAnsiTheme="minorHAnsi" w:cstheme="minorHAnsi"/>
                                <w:sz w:val="21"/>
                                <w:szCs w:val="21"/>
                              </w:rPr>
                              <w:t xml:space="preserve"> </w:t>
                            </w:r>
                            <w:r w:rsidRPr="00AE29D7">
                              <w:rPr>
                                <w:rFonts w:asciiTheme="minorHAnsi" w:hAnsiTheme="minorHAnsi" w:cstheme="minorHAnsi"/>
                                <w:b/>
                                <w:bCs/>
                                <w:sz w:val="21"/>
                                <w:szCs w:val="21"/>
                              </w:rPr>
                              <w:t>&amp; Statistics with R</w:t>
                            </w:r>
                          </w:p>
                          <w:p w14:paraId="04320221" w14:textId="77777777" w:rsidR="00BC623B" w:rsidRPr="001A69BF" w:rsidRDefault="00BC623B" w:rsidP="00BC623B">
                            <w:pPr>
                              <w:ind w:left="426"/>
                              <w:rPr>
                                <w:rFonts w:asciiTheme="minorHAnsi" w:hAnsiTheme="minorHAnsi" w:cstheme="minorHAnsi"/>
                                <w:sz w:val="21"/>
                                <w:szCs w:val="21"/>
                              </w:rPr>
                            </w:pPr>
                          </w:p>
                          <w:p w14:paraId="0D884F0F" w14:textId="77777777" w:rsidR="00BC623B" w:rsidRPr="001A69BF" w:rsidRDefault="00BC623B" w:rsidP="00BC623B">
                            <w:pPr>
                              <w:rPr>
                                <w:rFonts w:asciiTheme="minorHAnsi" w:hAnsiTheme="minorHAnsi" w:cstheme="minorHAnsi"/>
                                <w:sz w:val="21"/>
                                <w:szCs w:val="21"/>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C84AAC" id="_x0000_t202" coordsize="21600,21600" o:spt="202" path="m,l,21600r21600,l21600,xe">
                <v:stroke joinstyle="miter"/>
                <v:path gradientshapeok="t" o:connecttype="rect"/>
              </v:shapetype>
              <v:shape id="Text Box 3" o:spid="_x0000_s1026" type="#_x0000_t202" style="position:absolute;margin-left:241.1pt;margin-top:7.4pt;width:292.1pt;height:72.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" stroked="f">
                <v:textbox>
                  <w:txbxContent>
                    <w:p w14:paraId="7EB61CC1" w14:textId="77777777" w:rsidR="00BC623B" w:rsidRPr="001A69BF" w:rsidRDefault="00BC623B" w:rsidP="00BC623B">
                      <w:pPr>
                        <w:numPr>
                          <w:ilvl w:val="0"/>
                          <w:numId w:val="2"/>
                        </w:numPr>
                        <w:tabs>
                          <w:tab w:val="clear" w:pos="720"/>
                          <w:tab w:val="num" w:pos="426"/>
                        </w:tabs>
                        <w:ind w:left="426" w:hanging="426"/>
                        <w:rPr>
                          <w:rFonts w:asciiTheme="minorHAnsi" w:hAnsiTheme="minorHAnsi" w:cstheme="minorHAnsi"/>
                          <w:sz w:val="21"/>
                          <w:szCs w:val="21"/>
                        </w:rPr>
                      </w:pPr>
                      <w:r w:rsidRPr="001A69BF">
                        <w:rPr>
                          <w:rFonts w:asciiTheme="minorHAnsi" w:hAnsiTheme="minorHAnsi" w:cstheme="minorHAnsi"/>
                          <w:b/>
                          <w:bCs/>
                          <w:sz w:val="21"/>
                          <w:szCs w:val="21"/>
                        </w:rPr>
                        <w:t>Big Data Analytics</w:t>
                      </w:r>
                      <w:r w:rsidRPr="001A69BF">
                        <w:rPr>
                          <w:rFonts w:asciiTheme="minorHAnsi" w:hAnsiTheme="minorHAnsi" w:cstheme="minorHAnsi"/>
                          <w:sz w:val="21"/>
                          <w:szCs w:val="21"/>
                        </w:rPr>
                        <w:t xml:space="preserve"> covers data mining alongside machine learning techniques (e.g. clustering, regression, support vector machines, boosting, decision trees and neural networks) etc</w:t>
                      </w:r>
                    </w:p>
                    <w:p w14:paraId="2B7A0C2E" w14:textId="77777777" w:rsidR="00BC623B" w:rsidRPr="001A69BF" w:rsidRDefault="00BC623B" w:rsidP="00BC623B">
                      <w:pPr>
                        <w:numPr>
                          <w:ilvl w:val="0"/>
                          <w:numId w:val="2"/>
                        </w:numPr>
                        <w:tabs>
                          <w:tab w:val="clear" w:pos="720"/>
                          <w:tab w:val="num" w:pos="426"/>
                        </w:tabs>
                        <w:ind w:left="426" w:hanging="426"/>
                        <w:rPr>
                          <w:rFonts w:asciiTheme="minorHAnsi" w:hAnsiTheme="minorHAnsi" w:cstheme="minorHAnsi"/>
                          <w:sz w:val="21"/>
                          <w:szCs w:val="21"/>
                        </w:rPr>
                      </w:pPr>
                      <w:r w:rsidRPr="001A69BF">
                        <w:rPr>
                          <w:rFonts w:asciiTheme="minorHAnsi" w:hAnsiTheme="minorHAnsi" w:cstheme="minorHAnsi"/>
                          <w:b/>
                          <w:bCs/>
                          <w:sz w:val="21"/>
                          <w:szCs w:val="21"/>
                        </w:rPr>
                        <w:t>Quantitative Data Analysis</w:t>
                      </w:r>
                      <w:r w:rsidRPr="001A69BF">
                        <w:rPr>
                          <w:rFonts w:asciiTheme="minorHAnsi" w:hAnsiTheme="minorHAnsi" w:cstheme="minorHAnsi"/>
                          <w:sz w:val="21"/>
                          <w:szCs w:val="21"/>
                        </w:rPr>
                        <w:t xml:space="preserve"> </w:t>
                      </w:r>
                      <w:r w:rsidRPr="00AE29D7">
                        <w:rPr>
                          <w:rFonts w:asciiTheme="minorHAnsi" w:hAnsiTheme="minorHAnsi" w:cstheme="minorHAnsi"/>
                          <w:b/>
                          <w:bCs/>
                          <w:sz w:val="21"/>
                          <w:szCs w:val="21"/>
                        </w:rPr>
                        <w:t>&amp; Statistics with R</w:t>
                      </w:r>
                    </w:p>
                    <w:p w14:paraId="04320221" w14:textId="77777777" w:rsidR="00BC623B" w:rsidRPr="001A69BF" w:rsidRDefault="00BC623B" w:rsidP="00BC623B">
                      <w:pPr>
                        <w:ind w:left="426"/>
                        <w:rPr>
                          <w:rFonts w:asciiTheme="minorHAnsi" w:hAnsiTheme="minorHAnsi" w:cstheme="minorHAnsi"/>
                          <w:sz w:val="21"/>
                          <w:szCs w:val="21"/>
                        </w:rPr>
                      </w:pPr>
                    </w:p>
                    <w:p w14:paraId="0D884F0F" w14:textId="77777777" w:rsidR="00BC623B" w:rsidRPr="001A69BF" w:rsidRDefault="00BC623B" w:rsidP="00BC623B">
                      <w:pPr>
                        <w:rPr>
                          <w:rFonts w:asciiTheme="minorHAnsi" w:hAnsiTheme="minorHAnsi" w:cstheme="minorHAnsi"/>
                          <w:sz w:val="21"/>
                          <w:szCs w:val="21"/>
                        </w:rPr>
                      </w:pPr>
                    </w:p>
                  </w:txbxContent>
                </v:textbox>
              </v:shape>
            </w:pict>
          </mc:Fallback>
        </mc:AlternateContent>
      </w:r>
      <w:r w:rsidRPr="001A69BF">
        <w:rPr>
          <w:rFonts w:asciiTheme="minorHAnsi" w:hAnsiTheme="minorHAnsi" w:cstheme="minorHAnsi"/>
          <w:sz w:val="21"/>
          <w:szCs w:val="21"/>
          <w:u w:val="single"/>
        </w:rPr>
        <w:t>Key modules</w:t>
      </w:r>
    </w:p>
    <w:p w14:paraId="04AB1C7C" w14:textId="77777777" w:rsidR="00BC623B" w:rsidRPr="001A69BF" w:rsidRDefault="00BC623B" w:rsidP="00BC623B">
      <w:pPr>
        <w:numPr>
          <w:ilvl w:val="0"/>
          <w:numId w:val="2"/>
        </w:numPr>
        <w:rPr>
          <w:rFonts w:asciiTheme="minorHAnsi" w:hAnsiTheme="minorHAnsi" w:cstheme="minorHAnsi"/>
          <w:b/>
          <w:bCs/>
          <w:sz w:val="21"/>
          <w:szCs w:val="21"/>
        </w:rPr>
      </w:pPr>
      <w:r w:rsidRPr="001A69BF">
        <w:rPr>
          <w:rFonts w:asciiTheme="minorHAnsi" w:hAnsiTheme="minorHAnsi" w:cstheme="minorHAnsi"/>
          <w:b/>
          <w:bCs/>
          <w:sz w:val="21"/>
          <w:szCs w:val="21"/>
        </w:rPr>
        <w:t xml:space="preserve">High Performance Computational </w:t>
      </w:r>
    </w:p>
    <w:p w14:paraId="337073ED" w14:textId="77777777" w:rsidR="00BC623B" w:rsidRPr="001A69BF" w:rsidRDefault="00BC623B" w:rsidP="00BC623B">
      <w:pPr>
        <w:ind w:left="720"/>
        <w:rPr>
          <w:rFonts w:asciiTheme="minorHAnsi" w:hAnsiTheme="minorHAnsi" w:cstheme="minorHAnsi"/>
          <w:sz w:val="21"/>
          <w:szCs w:val="21"/>
        </w:rPr>
      </w:pPr>
      <w:r w:rsidRPr="001A69BF">
        <w:rPr>
          <w:rFonts w:asciiTheme="minorHAnsi" w:hAnsiTheme="minorHAnsi" w:cstheme="minorHAnsi"/>
          <w:b/>
          <w:bCs/>
          <w:sz w:val="21"/>
          <w:szCs w:val="21"/>
        </w:rPr>
        <w:t>Infrastructures in Java</w:t>
      </w:r>
      <w:r w:rsidRPr="001A69BF">
        <w:rPr>
          <w:rFonts w:asciiTheme="minorHAnsi" w:hAnsiTheme="minorHAnsi" w:cstheme="minorHAnsi"/>
          <w:sz w:val="21"/>
          <w:szCs w:val="21"/>
        </w:rPr>
        <w:t xml:space="preserve"> (Hadoop &amp; </w:t>
      </w:r>
      <w:r>
        <w:rPr>
          <w:rFonts w:asciiTheme="minorHAnsi" w:hAnsiTheme="minorHAnsi" w:cstheme="minorHAnsi"/>
          <w:sz w:val="21"/>
          <w:szCs w:val="21"/>
        </w:rPr>
        <w:t>NoSQL)</w:t>
      </w:r>
    </w:p>
    <w:p w14:paraId="7C1C0B62" w14:textId="77777777" w:rsidR="00BC623B" w:rsidRPr="000C692E" w:rsidRDefault="00BC623B" w:rsidP="00BC623B">
      <w:pPr>
        <w:pStyle w:val="ListParagraph"/>
        <w:numPr>
          <w:ilvl w:val="0"/>
          <w:numId w:val="2"/>
        </w:numPr>
        <w:rPr>
          <w:rFonts w:asciiTheme="minorHAnsi" w:hAnsiTheme="minorHAnsi" w:cstheme="minorHAnsi"/>
          <w:b/>
          <w:bCs/>
          <w:sz w:val="21"/>
          <w:szCs w:val="21"/>
        </w:rPr>
      </w:pPr>
      <w:r w:rsidRPr="001A69BF">
        <w:rPr>
          <w:rFonts w:asciiTheme="minorHAnsi" w:hAnsiTheme="minorHAnsi" w:cstheme="minorHAnsi"/>
          <w:b/>
          <w:bCs/>
          <w:sz w:val="21"/>
          <w:szCs w:val="21"/>
        </w:rPr>
        <w:t>Data Visualisation</w:t>
      </w:r>
      <w:r w:rsidRPr="001A69BF">
        <w:rPr>
          <w:rFonts w:asciiTheme="minorHAnsi" w:hAnsiTheme="minorHAnsi" w:cstheme="minorHAnsi"/>
          <w:sz w:val="21"/>
          <w:szCs w:val="21"/>
        </w:rPr>
        <w:t xml:space="preserve"> (</w:t>
      </w:r>
      <w:r w:rsidRPr="000C692E">
        <w:rPr>
          <w:rFonts w:asciiTheme="minorHAnsi" w:hAnsiTheme="minorHAnsi" w:cstheme="minorHAnsi"/>
          <w:b/>
          <w:bCs/>
          <w:sz w:val="21"/>
          <w:szCs w:val="21"/>
        </w:rPr>
        <w:t xml:space="preserve">dashboard and </w:t>
      </w:r>
    </w:p>
    <w:p w14:paraId="5AEDA8F5" w14:textId="77777777" w:rsidR="00BC623B" w:rsidRPr="000C692E" w:rsidRDefault="00BC623B" w:rsidP="00BC623B">
      <w:pPr>
        <w:pStyle w:val="ListParagraph"/>
        <w:rPr>
          <w:rFonts w:asciiTheme="minorHAnsi" w:hAnsiTheme="minorHAnsi" w:cstheme="minorHAnsi"/>
          <w:b/>
          <w:bCs/>
          <w:sz w:val="21"/>
          <w:szCs w:val="21"/>
        </w:rPr>
      </w:pPr>
      <w:r w:rsidRPr="000C692E">
        <w:rPr>
          <w:rFonts w:asciiTheme="minorHAnsi" w:hAnsiTheme="minorHAnsi" w:cstheme="minorHAnsi"/>
          <w:b/>
          <w:bCs/>
          <w:sz w:val="21"/>
          <w:szCs w:val="21"/>
        </w:rPr>
        <w:t xml:space="preserve">infographic design using Tableau &amp; </w:t>
      </w:r>
    </w:p>
    <w:p w14:paraId="6A77B0AB" w14:textId="77777777" w:rsidR="00BC623B" w:rsidRDefault="00BC623B" w:rsidP="00BC623B">
      <w:pPr>
        <w:pStyle w:val="ListParagraph"/>
        <w:rPr>
          <w:rFonts w:asciiTheme="minorHAnsi" w:hAnsiTheme="minorHAnsi" w:cstheme="minorHAnsi"/>
          <w:sz w:val="21"/>
          <w:szCs w:val="21"/>
        </w:rPr>
      </w:pPr>
      <w:r w:rsidRPr="000C692E">
        <w:rPr>
          <w:rFonts w:asciiTheme="minorHAnsi" w:hAnsiTheme="minorHAnsi" w:cstheme="minorHAnsi"/>
          <w:b/>
          <w:bCs/>
          <w:sz w:val="21"/>
          <w:szCs w:val="21"/>
        </w:rPr>
        <w:t>Microsoft Power BI</w:t>
      </w:r>
      <w:r>
        <w:rPr>
          <w:rFonts w:asciiTheme="minorHAnsi" w:hAnsiTheme="minorHAnsi" w:cstheme="minorHAnsi"/>
          <w:sz w:val="21"/>
          <w:szCs w:val="21"/>
        </w:rPr>
        <w:t>)</w:t>
      </w:r>
      <w:r w:rsidRPr="001A69BF">
        <w:rPr>
          <w:rFonts w:asciiTheme="minorHAnsi" w:hAnsiTheme="minorHAnsi" w:cstheme="minorHAnsi"/>
          <w:sz w:val="21"/>
          <w:szCs w:val="21"/>
        </w:rPr>
        <w:t>.</w:t>
      </w:r>
    </w:p>
    <w:p w14:paraId="0CC17F05" w14:textId="77777777" w:rsidR="00BC623B" w:rsidRPr="003F4FDE" w:rsidRDefault="00BC623B" w:rsidP="00BC623B">
      <w:pPr>
        <w:rPr>
          <w:rFonts w:asciiTheme="minorHAnsi" w:hAnsiTheme="minorHAnsi" w:cstheme="minorHAnsi"/>
          <w:sz w:val="6"/>
          <w:szCs w:val="6"/>
        </w:rPr>
      </w:pPr>
    </w:p>
    <w:p w14:paraId="76328FB2" w14:textId="77777777" w:rsidR="00BC623B" w:rsidRDefault="00BC623B" w:rsidP="00BC623B">
      <w:pPr>
        <w:rPr>
          <w:rFonts w:asciiTheme="minorHAnsi" w:hAnsiTheme="minorHAnsi" w:cstheme="minorHAnsi"/>
          <w:sz w:val="21"/>
          <w:szCs w:val="21"/>
        </w:rPr>
      </w:pPr>
      <w:r>
        <w:rPr>
          <w:rFonts w:asciiTheme="minorHAnsi" w:hAnsiTheme="minorHAnsi" w:cstheme="minorHAnsi"/>
          <w:sz w:val="21"/>
          <w:szCs w:val="21"/>
          <w:u w:val="single"/>
        </w:rPr>
        <w:t>MSc</w:t>
      </w:r>
      <w:r w:rsidRPr="009D5C41">
        <w:rPr>
          <w:rFonts w:asciiTheme="minorHAnsi" w:hAnsiTheme="minorHAnsi" w:cstheme="minorHAnsi"/>
          <w:sz w:val="21"/>
          <w:szCs w:val="21"/>
        </w:rPr>
        <w:t xml:space="preserve"> - </w:t>
      </w:r>
      <w:r w:rsidRPr="00AD0D3C">
        <w:rPr>
          <w:rFonts w:asciiTheme="minorHAnsi" w:hAnsiTheme="minorHAnsi" w:cstheme="minorHAnsi"/>
          <w:sz w:val="21"/>
          <w:szCs w:val="21"/>
        </w:rPr>
        <w:t xml:space="preserve">specialising in </w:t>
      </w:r>
      <w:r w:rsidRPr="00620128">
        <w:rPr>
          <w:rFonts w:asciiTheme="minorHAnsi" w:hAnsiTheme="minorHAnsi" w:cstheme="minorHAnsi"/>
          <w:b/>
          <w:bCs/>
          <w:sz w:val="21"/>
          <w:szCs w:val="21"/>
        </w:rPr>
        <w:t>machine learning, big data and visual analytics technologies</w:t>
      </w:r>
      <w:r w:rsidRPr="00AD0D3C">
        <w:rPr>
          <w:rFonts w:asciiTheme="minorHAnsi" w:hAnsiTheme="minorHAnsi" w:cstheme="minorHAnsi"/>
          <w:sz w:val="21"/>
          <w:szCs w:val="21"/>
        </w:rPr>
        <w:t>. Experienced at programming in Python</w:t>
      </w:r>
      <w:r>
        <w:rPr>
          <w:rFonts w:asciiTheme="minorHAnsi" w:hAnsiTheme="minorHAnsi" w:cstheme="minorHAnsi"/>
          <w:sz w:val="21"/>
          <w:szCs w:val="21"/>
        </w:rPr>
        <w:t xml:space="preserve"> with </w:t>
      </w:r>
      <w:r w:rsidRPr="00956B4B">
        <w:rPr>
          <w:rFonts w:asciiTheme="minorHAnsi" w:hAnsiTheme="minorHAnsi" w:cstheme="minorHAnsi"/>
          <w:sz w:val="21"/>
          <w:szCs w:val="21"/>
        </w:rPr>
        <w:t>Jupyter Notebook</w:t>
      </w:r>
      <w:r w:rsidRPr="00AD0D3C">
        <w:rPr>
          <w:rFonts w:asciiTheme="minorHAnsi" w:hAnsiTheme="minorHAnsi" w:cstheme="minorHAnsi"/>
          <w:sz w:val="21"/>
          <w:szCs w:val="21"/>
        </w:rPr>
        <w:t xml:space="preserve">, </w:t>
      </w:r>
      <w:r>
        <w:rPr>
          <w:rFonts w:asciiTheme="minorHAnsi" w:hAnsiTheme="minorHAnsi" w:cstheme="minorHAnsi"/>
          <w:sz w:val="21"/>
          <w:szCs w:val="21"/>
        </w:rPr>
        <w:t xml:space="preserve">Hadoop, </w:t>
      </w:r>
      <w:r w:rsidRPr="00AD0D3C">
        <w:rPr>
          <w:rFonts w:asciiTheme="minorHAnsi" w:hAnsiTheme="minorHAnsi" w:cstheme="minorHAnsi"/>
          <w:sz w:val="21"/>
          <w:szCs w:val="21"/>
        </w:rPr>
        <w:t>Spark, R</w:t>
      </w:r>
      <w:r>
        <w:rPr>
          <w:rFonts w:asciiTheme="minorHAnsi" w:hAnsiTheme="minorHAnsi" w:cstheme="minorHAnsi"/>
          <w:sz w:val="21"/>
          <w:szCs w:val="21"/>
        </w:rPr>
        <w:t xml:space="preserve"> with </w:t>
      </w:r>
      <w:r w:rsidRPr="00956B4B">
        <w:rPr>
          <w:rFonts w:asciiTheme="minorHAnsi" w:hAnsiTheme="minorHAnsi" w:cstheme="minorHAnsi"/>
          <w:sz w:val="21"/>
          <w:szCs w:val="21"/>
        </w:rPr>
        <w:t>RStudio</w:t>
      </w:r>
      <w:r w:rsidRPr="00AD0D3C">
        <w:rPr>
          <w:rFonts w:asciiTheme="minorHAnsi" w:hAnsiTheme="minorHAnsi" w:cstheme="minorHAnsi"/>
          <w:sz w:val="21"/>
          <w:szCs w:val="21"/>
        </w:rPr>
        <w:t xml:space="preserve">, </w:t>
      </w:r>
      <w:r>
        <w:rPr>
          <w:rFonts w:asciiTheme="minorHAnsi" w:hAnsiTheme="minorHAnsi" w:cstheme="minorHAnsi"/>
          <w:sz w:val="21"/>
          <w:szCs w:val="21"/>
        </w:rPr>
        <w:t>No</w:t>
      </w:r>
      <w:r w:rsidRPr="00AD0D3C">
        <w:rPr>
          <w:rFonts w:asciiTheme="minorHAnsi" w:hAnsiTheme="minorHAnsi" w:cstheme="minorHAnsi"/>
          <w:sz w:val="21"/>
          <w:szCs w:val="21"/>
        </w:rPr>
        <w:t>SQL</w:t>
      </w:r>
      <w:r>
        <w:rPr>
          <w:rFonts w:asciiTheme="minorHAnsi" w:hAnsiTheme="minorHAnsi" w:cstheme="minorHAnsi"/>
          <w:sz w:val="21"/>
          <w:szCs w:val="21"/>
        </w:rPr>
        <w:t>, Java</w:t>
      </w:r>
      <w:r w:rsidRPr="00AD0D3C">
        <w:rPr>
          <w:rFonts w:asciiTheme="minorHAnsi" w:hAnsiTheme="minorHAnsi" w:cstheme="minorHAnsi"/>
          <w:sz w:val="21"/>
          <w:szCs w:val="21"/>
        </w:rPr>
        <w:t xml:space="preserve"> and Unix systems.</w:t>
      </w:r>
    </w:p>
    <w:p w14:paraId="0CBF984D" w14:textId="77777777" w:rsidR="00BC623B" w:rsidRPr="0030209B" w:rsidRDefault="00BC623B" w:rsidP="00BC623B">
      <w:pPr>
        <w:rPr>
          <w:rFonts w:asciiTheme="minorHAnsi" w:hAnsiTheme="minorHAnsi" w:cstheme="minorHAnsi"/>
          <w:sz w:val="10"/>
          <w:szCs w:val="10"/>
        </w:rPr>
      </w:pPr>
    </w:p>
    <w:p w14:paraId="2D428689" w14:textId="34727967" w:rsidR="00BC623B" w:rsidRDefault="00BC623B" w:rsidP="00BC623B">
      <w:pPr>
        <w:rPr>
          <w:rFonts w:asciiTheme="minorHAnsi" w:hAnsiTheme="minorHAnsi" w:cstheme="minorHAnsi"/>
          <w:sz w:val="21"/>
          <w:szCs w:val="21"/>
        </w:rPr>
      </w:pPr>
      <w:r w:rsidRPr="001A69BF">
        <w:rPr>
          <w:rFonts w:asciiTheme="minorHAnsi" w:hAnsiTheme="minorHAnsi" w:cstheme="minorHAnsi"/>
          <w:b/>
          <w:bCs/>
          <w:sz w:val="21"/>
          <w:szCs w:val="21"/>
        </w:rPr>
        <w:t>2017</w:t>
      </w:r>
      <w:r w:rsidRPr="001A69BF">
        <w:rPr>
          <w:rFonts w:asciiTheme="minorHAnsi" w:hAnsiTheme="minorHAnsi" w:cstheme="minorHAnsi"/>
          <w:b/>
          <w:bCs/>
          <w:sz w:val="21"/>
          <w:szCs w:val="21"/>
        </w:rPr>
        <w:tab/>
      </w:r>
      <w:r w:rsidRPr="001A69BF">
        <w:rPr>
          <w:rFonts w:asciiTheme="minorHAnsi" w:hAnsiTheme="minorHAnsi" w:cstheme="minorHAnsi"/>
          <w:b/>
          <w:sz w:val="21"/>
          <w:szCs w:val="21"/>
        </w:rPr>
        <w:t>Certified Scrum Master® (Credential ID: 000691196)</w:t>
      </w:r>
      <w:r w:rsidRPr="001A69BF">
        <w:rPr>
          <w:rFonts w:asciiTheme="minorHAnsi" w:hAnsiTheme="minorHAnsi" w:cstheme="minorHAnsi"/>
          <w:sz w:val="21"/>
          <w:szCs w:val="21"/>
        </w:rPr>
        <w:tab/>
        <w:t>Scrum Alliance</w:t>
      </w:r>
    </w:p>
    <w:p w14:paraId="6C2FF0F6" w14:textId="77777777" w:rsidR="00BC623B" w:rsidRPr="00DE3791" w:rsidRDefault="00BC623B" w:rsidP="00BC623B">
      <w:pPr>
        <w:rPr>
          <w:rFonts w:asciiTheme="minorHAnsi" w:hAnsiTheme="minorHAnsi" w:cstheme="minorHAnsi"/>
          <w:sz w:val="6"/>
          <w:szCs w:val="6"/>
        </w:rPr>
      </w:pPr>
    </w:p>
    <w:p w14:paraId="063BFA3E" w14:textId="1FECD58C" w:rsidR="00BC623B" w:rsidRDefault="00BC623B" w:rsidP="00BC623B">
      <w:pPr>
        <w:rPr>
          <w:rFonts w:asciiTheme="minorHAnsi" w:hAnsiTheme="minorHAnsi" w:cstheme="minorHAnsi"/>
          <w:sz w:val="21"/>
          <w:szCs w:val="21"/>
        </w:rPr>
      </w:pPr>
      <w:r w:rsidRPr="001A69BF">
        <w:rPr>
          <w:rFonts w:asciiTheme="minorHAnsi" w:hAnsiTheme="minorHAnsi" w:cstheme="minorHAnsi"/>
          <w:b/>
          <w:bCs/>
          <w:sz w:val="21"/>
          <w:szCs w:val="21"/>
        </w:rPr>
        <w:t>2006</w:t>
      </w:r>
      <w:r w:rsidRPr="001A69BF">
        <w:rPr>
          <w:rFonts w:asciiTheme="minorHAnsi" w:hAnsiTheme="minorHAnsi" w:cstheme="minorHAnsi"/>
          <w:b/>
          <w:bCs/>
          <w:sz w:val="21"/>
          <w:szCs w:val="21"/>
        </w:rPr>
        <w:tab/>
      </w:r>
      <w:r w:rsidRPr="001A69BF">
        <w:rPr>
          <w:rFonts w:asciiTheme="minorHAnsi" w:hAnsiTheme="minorHAnsi" w:cstheme="minorHAnsi"/>
          <w:b/>
          <w:sz w:val="21"/>
          <w:szCs w:val="21"/>
        </w:rPr>
        <w:t>MSc in Computer Science</w:t>
      </w:r>
      <w:r w:rsidRPr="001A69BF">
        <w:rPr>
          <w:rFonts w:asciiTheme="minorHAnsi" w:hAnsiTheme="minorHAnsi" w:cstheme="minorHAnsi"/>
          <w:sz w:val="21"/>
          <w:szCs w:val="21"/>
        </w:rPr>
        <w:tab/>
      </w:r>
      <w:r w:rsidRPr="001A69BF">
        <w:rPr>
          <w:rFonts w:asciiTheme="minorHAnsi" w:hAnsiTheme="minorHAnsi" w:cstheme="minorHAnsi"/>
          <w:sz w:val="21"/>
          <w:szCs w:val="21"/>
        </w:rPr>
        <w:tab/>
      </w:r>
      <w:r w:rsidRPr="001A69BF">
        <w:rPr>
          <w:rFonts w:asciiTheme="minorHAnsi" w:hAnsiTheme="minorHAnsi" w:cstheme="minorHAnsi"/>
          <w:sz w:val="21"/>
          <w:szCs w:val="21"/>
        </w:rPr>
        <w:tab/>
      </w:r>
      <w:r w:rsidRPr="001A69BF">
        <w:rPr>
          <w:rFonts w:asciiTheme="minorHAnsi" w:hAnsiTheme="minorHAnsi" w:cstheme="minorHAnsi"/>
          <w:sz w:val="21"/>
          <w:szCs w:val="21"/>
        </w:rPr>
        <w:tab/>
        <w:t>University of Bristol</w:t>
      </w:r>
      <w:r w:rsidR="006F62CC">
        <w:rPr>
          <w:rFonts w:asciiTheme="minorHAnsi" w:hAnsiTheme="minorHAnsi" w:cstheme="minorHAnsi"/>
          <w:sz w:val="21"/>
          <w:szCs w:val="21"/>
        </w:rPr>
        <w:t xml:space="preserve"> </w:t>
      </w:r>
      <w:r w:rsidR="00671246" w:rsidRPr="00671246">
        <w:rPr>
          <w:rFonts w:asciiTheme="minorHAnsi" w:hAnsiTheme="minorHAnsi" w:cstheme="minorHAnsi"/>
          <w:sz w:val="21"/>
          <w:szCs w:val="21"/>
        </w:rPr>
        <w:t xml:space="preserve">(The </w:t>
      </w:r>
      <w:r w:rsidR="004566AD">
        <w:rPr>
          <w:rFonts w:asciiTheme="minorHAnsi" w:hAnsiTheme="minorHAnsi" w:cstheme="minorHAnsi"/>
          <w:sz w:val="21"/>
          <w:szCs w:val="21"/>
        </w:rPr>
        <w:t>T</w:t>
      </w:r>
      <w:r w:rsidR="00671246" w:rsidRPr="00671246">
        <w:rPr>
          <w:rFonts w:asciiTheme="minorHAnsi" w:hAnsiTheme="minorHAnsi" w:cstheme="minorHAnsi"/>
          <w:sz w:val="21"/>
          <w:szCs w:val="21"/>
        </w:rPr>
        <w:t xml:space="preserve">op 28 </w:t>
      </w:r>
      <w:r w:rsidR="004566AD">
        <w:rPr>
          <w:rFonts w:asciiTheme="minorHAnsi" w:hAnsiTheme="minorHAnsi" w:cstheme="minorHAnsi"/>
          <w:sz w:val="21"/>
          <w:szCs w:val="21"/>
        </w:rPr>
        <w:t>U</w:t>
      </w:r>
      <w:r w:rsidR="00671246" w:rsidRPr="00671246">
        <w:rPr>
          <w:rFonts w:asciiTheme="minorHAnsi" w:hAnsiTheme="minorHAnsi" w:cstheme="minorHAnsi"/>
          <w:sz w:val="21"/>
          <w:szCs w:val="21"/>
        </w:rPr>
        <w:t>niversities in the World, 2012)</w:t>
      </w:r>
    </w:p>
    <w:p w14:paraId="44B7E4F0" w14:textId="77777777" w:rsidR="00BC623B" w:rsidRDefault="00BC623B" w:rsidP="00B8212F">
      <w:pPr>
        <w:rPr>
          <w:rFonts w:asciiTheme="minorHAnsi" w:hAnsiTheme="minorHAnsi" w:cstheme="minorHAnsi"/>
          <w:sz w:val="21"/>
          <w:szCs w:val="21"/>
        </w:rPr>
      </w:pPr>
    </w:p>
    <w:p w14:paraId="43718A96" w14:textId="77777777" w:rsidR="00805A3D" w:rsidRDefault="00805A3D" w:rsidP="00B8212F">
      <w:pPr>
        <w:rPr>
          <w:rFonts w:asciiTheme="minorHAnsi" w:hAnsiTheme="minorHAnsi" w:cstheme="minorHAnsi"/>
          <w:sz w:val="21"/>
          <w:szCs w:val="21"/>
        </w:rPr>
      </w:pPr>
    </w:p>
    <w:p w14:paraId="3FF528CD" w14:textId="77777777" w:rsidR="000C30D6" w:rsidRDefault="000C30D6" w:rsidP="00B8212F">
      <w:pPr>
        <w:rPr>
          <w:rFonts w:asciiTheme="minorHAnsi" w:hAnsiTheme="minorHAnsi" w:cstheme="minorHAnsi"/>
          <w:sz w:val="21"/>
          <w:szCs w:val="21"/>
        </w:rPr>
      </w:pPr>
    </w:p>
    <w:p w14:paraId="13244D83" w14:textId="77777777" w:rsidR="00805A3D" w:rsidRDefault="00805A3D" w:rsidP="00B8212F">
      <w:pPr>
        <w:rPr>
          <w:rFonts w:asciiTheme="minorHAnsi" w:hAnsiTheme="minorHAnsi" w:cstheme="minorHAnsi"/>
          <w:sz w:val="21"/>
          <w:szCs w:val="21"/>
        </w:rPr>
      </w:pPr>
    </w:p>
    <w:p w14:paraId="609B33F6" w14:textId="6F13443F" w:rsidR="00B8212F" w:rsidRDefault="00BD559D" w:rsidP="00B8212F">
      <w:pPr>
        <w:rPr>
          <w:rFonts w:asciiTheme="minorHAnsi" w:hAnsiTheme="minorHAnsi" w:cstheme="minorHAnsi"/>
          <w:b/>
          <w:sz w:val="21"/>
          <w:szCs w:val="21"/>
          <w:u w:val="single"/>
        </w:rPr>
      </w:pPr>
      <w:r w:rsidRPr="001A69BF">
        <w:rPr>
          <w:rFonts w:asciiTheme="minorHAnsi" w:hAnsiTheme="minorHAnsi" w:cstheme="minorHAnsi"/>
          <w:b/>
          <w:sz w:val="21"/>
          <w:szCs w:val="21"/>
          <w:u w:val="single"/>
        </w:rPr>
        <w:lastRenderedPageBreak/>
        <w:t>Data Science</w:t>
      </w:r>
      <w:r w:rsidR="00B8212F" w:rsidRPr="001A69BF">
        <w:rPr>
          <w:rFonts w:asciiTheme="minorHAnsi" w:hAnsiTheme="minorHAnsi" w:cstheme="minorHAnsi"/>
          <w:b/>
          <w:sz w:val="21"/>
          <w:szCs w:val="21"/>
          <w:u w:val="single"/>
        </w:rPr>
        <w:t xml:space="preserve"> Project</w:t>
      </w:r>
      <w:r w:rsidR="00814A04">
        <w:rPr>
          <w:rFonts w:asciiTheme="minorHAnsi" w:hAnsiTheme="minorHAnsi" w:cstheme="minorHAnsi"/>
          <w:b/>
          <w:sz w:val="21"/>
          <w:szCs w:val="21"/>
          <w:u w:val="single"/>
        </w:rPr>
        <w:t>s</w:t>
      </w:r>
      <w:r w:rsidR="00F8083D">
        <w:rPr>
          <w:rFonts w:asciiTheme="minorHAnsi" w:hAnsiTheme="minorHAnsi" w:cstheme="minorHAnsi"/>
          <w:b/>
          <w:sz w:val="21"/>
          <w:szCs w:val="21"/>
          <w:u w:val="single"/>
        </w:rPr>
        <w:t xml:space="preserve"> &amp; </w:t>
      </w:r>
      <w:r w:rsidR="005E0E58">
        <w:rPr>
          <w:rFonts w:asciiTheme="minorHAnsi" w:hAnsiTheme="minorHAnsi" w:cstheme="minorHAnsi"/>
          <w:b/>
          <w:sz w:val="21"/>
          <w:szCs w:val="21"/>
          <w:u w:val="single"/>
        </w:rPr>
        <w:t>H</w:t>
      </w:r>
      <w:r w:rsidR="00F8083D" w:rsidRPr="00F8083D">
        <w:rPr>
          <w:rFonts w:asciiTheme="minorHAnsi" w:hAnsiTheme="minorHAnsi" w:cstheme="minorHAnsi"/>
          <w:b/>
          <w:sz w:val="21"/>
          <w:szCs w:val="21"/>
          <w:u w:val="single"/>
        </w:rPr>
        <w:t xml:space="preserve">ighlight </w:t>
      </w:r>
      <w:r w:rsidR="005E0E58">
        <w:rPr>
          <w:rFonts w:asciiTheme="minorHAnsi" w:hAnsiTheme="minorHAnsi" w:cstheme="minorHAnsi"/>
          <w:b/>
          <w:sz w:val="21"/>
          <w:szCs w:val="21"/>
          <w:u w:val="single"/>
        </w:rPr>
        <w:t>A</w:t>
      </w:r>
      <w:r w:rsidR="00F8083D" w:rsidRPr="00F8083D">
        <w:rPr>
          <w:rFonts w:asciiTheme="minorHAnsi" w:hAnsiTheme="minorHAnsi" w:cstheme="minorHAnsi"/>
          <w:b/>
          <w:sz w:val="21"/>
          <w:szCs w:val="21"/>
          <w:u w:val="single"/>
        </w:rPr>
        <w:t>chievements</w:t>
      </w:r>
    </w:p>
    <w:p w14:paraId="6BBF0CB1" w14:textId="77777777" w:rsidR="0010494D" w:rsidRPr="0010494D" w:rsidRDefault="0010494D" w:rsidP="0010494D">
      <w:pPr>
        <w:rPr>
          <w:rFonts w:asciiTheme="minorHAnsi" w:hAnsiTheme="minorHAnsi" w:cstheme="minorHAnsi"/>
          <w:b/>
          <w:sz w:val="21"/>
          <w:szCs w:val="21"/>
        </w:rPr>
      </w:pPr>
      <w:r w:rsidRPr="0010494D">
        <w:rPr>
          <w:rFonts w:asciiTheme="minorHAnsi" w:hAnsiTheme="minorHAnsi" w:cstheme="minorHAnsi"/>
          <w:b/>
          <w:sz w:val="21"/>
          <w:szCs w:val="21"/>
        </w:rPr>
        <w:t xml:space="preserve">Data Science Projects: </w:t>
      </w:r>
    </w:p>
    <w:p w14:paraId="592B8489" w14:textId="6F2B2B60" w:rsidR="0010494D" w:rsidRPr="0010494D" w:rsidRDefault="00000000" w:rsidP="0010494D">
      <w:pPr>
        <w:rPr>
          <w:rFonts w:asciiTheme="minorHAnsi" w:hAnsiTheme="minorHAnsi" w:cstheme="minorHAnsi"/>
          <w:b/>
          <w:sz w:val="21"/>
          <w:szCs w:val="21"/>
        </w:rPr>
      </w:pPr>
      <w:hyperlink r:id="rId11" w:history="1">
        <w:r w:rsidR="0010494D" w:rsidRPr="0010494D">
          <w:rPr>
            <w:rStyle w:val="Hyperlink"/>
            <w:rFonts w:asciiTheme="minorHAnsi" w:hAnsiTheme="minorHAnsi" w:cstheme="minorHAnsi"/>
            <w:b/>
            <w:sz w:val="21"/>
            <w:szCs w:val="21"/>
          </w:rPr>
          <w:t>https://github.com/emma-luk/pdf-data-science/blob/master/Emma_Luk_A_selection_of_my_data_science_work.pdf</w:t>
        </w:r>
      </w:hyperlink>
      <w:r w:rsidR="0010494D" w:rsidRPr="0010494D">
        <w:rPr>
          <w:rFonts w:asciiTheme="minorHAnsi" w:hAnsiTheme="minorHAnsi" w:cstheme="minorHAnsi"/>
          <w:b/>
          <w:sz w:val="21"/>
          <w:szCs w:val="21"/>
        </w:rPr>
        <w:t xml:space="preserve"> </w:t>
      </w:r>
    </w:p>
    <w:p w14:paraId="75886DE2" w14:textId="77777777" w:rsidR="0010494D" w:rsidRPr="0010494D" w:rsidRDefault="0010494D" w:rsidP="0010494D">
      <w:pPr>
        <w:rPr>
          <w:rFonts w:asciiTheme="minorHAnsi" w:hAnsiTheme="minorHAnsi" w:cstheme="minorHAnsi"/>
          <w:b/>
          <w:sz w:val="21"/>
          <w:szCs w:val="21"/>
        </w:rPr>
      </w:pPr>
    </w:p>
    <w:p w14:paraId="754B7165" w14:textId="3BD1E3BE" w:rsidR="0010494D" w:rsidRPr="0010494D" w:rsidRDefault="0010494D" w:rsidP="0010494D">
      <w:pPr>
        <w:rPr>
          <w:rFonts w:asciiTheme="minorHAnsi" w:hAnsiTheme="minorHAnsi" w:cstheme="minorHAnsi"/>
          <w:b/>
          <w:sz w:val="21"/>
          <w:szCs w:val="21"/>
        </w:rPr>
      </w:pPr>
      <w:r w:rsidRPr="0010494D">
        <w:rPr>
          <w:rFonts w:asciiTheme="minorHAnsi" w:hAnsiTheme="minorHAnsi" w:cstheme="minorHAnsi"/>
          <w:b/>
          <w:sz w:val="21"/>
          <w:szCs w:val="21"/>
        </w:rPr>
        <w:t xml:space="preserve">Data Scientist: Driving Data-Driven Insights for Strategic Marketing Success using Google BigQuery Report: </w:t>
      </w:r>
      <w:hyperlink r:id="rId12" w:history="1">
        <w:r w:rsidRPr="0010494D">
          <w:rPr>
            <w:rStyle w:val="Hyperlink"/>
            <w:rFonts w:asciiTheme="minorHAnsi" w:hAnsiTheme="minorHAnsi" w:cstheme="minorHAnsi"/>
            <w:b/>
            <w:sz w:val="21"/>
            <w:szCs w:val="21"/>
          </w:rPr>
          <w:t>https://github.com/emma-luk/pdf-data-science/blob/master/project-with-BigQuery-emma-luk.pdf</w:t>
        </w:r>
      </w:hyperlink>
      <w:r w:rsidRPr="0010494D">
        <w:rPr>
          <w:rFonts w:asciiTheme="minorHAnsi" w:hAnsiTheme="minorHAnsi" w:cstheme="minorHAnsi"/>
          <w:b/>
          <w:sz w:val="21"/>
          <w:szCs w:val="21"/>
        </w:rPr>
        <w:t xml:space="preserve"> </w:t>
      </w:r>
    </w:p>
    <w:p w14:paraId="202BD549" w14:textId="77777777" w:rsidR="00DE3791" w:rsidRPr="00DE3791" w:rsidRDefault="00DE3791" w:rsidP="00DE3791">
      <w:pPr>
        <w:rPr>
          <w:rFonts w:asciiTheme="minorHAnsi" w:hAnsiTheme="minorHAnsi" w:cstheme="minorHAnsi"/>
          <w:sz w:val="10"/>
          <w:szCs w:val="10"/>
        </w:rPr>
      </w:pPr>
    </w:p>
    <w:p w14:paraId="71E9B018" w14:textId="27CD3427" w:rsidR="00CD5B91" w:rsidRPr="0067751C" w:rsidRDefault="006E7A4D" w:rsidP="0067751C">
      <w:pPr>
        <w:rPr>
          <w:rFonts w:asciiTheme="minorHAnsi" w:hAnsiTheme="minorHAnsi" w:cstheme="minorHAnsi"/>
          <w:b/>
          <w:sz w:val="21"/>
          <w:szCs w:val="21"/>
        </w:rPr>
      </w:pPr>
      <w:r w:rsidRPr="006E7A4D">
        <w:rPr>
          <w:rFonts w:asciiTheme="minorHAnsi" w:hAnsiTheme="minorHAnsi" w:cstheme="minorHAnsi"/>
          <w:b/>
          <w:sz w:val="21"/>
          <w:szCs w:val="21"/>
        </w:rPr>
        <w:t xml:space="preserve">Business Insights at AXA </w:t>
      </w:r>
      <w:r w:rsidRPr="006E7A4D">
        <w:rPr>
          <w:rFonts w:asciiTheme="minorHAnsi" w:hAnsiTheme="minorHAnsi" w:cstheme="minorHAnsi"/>
          <w:b/>
          <w:bCs/>
          <w:sz w:val="21"/>
          <w:szCs w:val="21"/>
        </w:rPr>
        <w:t>(</w:t>
      </w:r>
      <w:hyperlink r:id="rId13" w:history="1">
        <w:r w:rsidR="00F177D2">
          <w:rPr>
            <w:rStyle w:val="Hyperlink"/>
            <w:rFonts w:asciiTheme="minorHAnsi" w:hAnsiTheme="minorHAnsi" w:cstheme="minorHAnsi"/>
            <w:b/>
            <w:bCs/>
            <w:sz w:val="21"/>
            <w:szCs w:val="21"/>
          </w:rPr>
          <w:t>Appendix 1</w:t>
        </w:r>
      </w:hyperlink>
      <w:r w:rsidRPr="006E7A4D">
        <w:rPr>
          <w:rFonts w:asciiTheme="minorHAnsi" w:hAnsiTheme="minorHAnsi" w:cstheme="minorHAnsi"/>
          <w:b/>
          <w:bCs/>
          <w:sz w:val="21"/>
          <w:szCs w:val="21"/>
        </w:rPr>
        <w:t>)</w:t>
      </w:r>
    </w:p>
    <w:p w14:paraId="0589AD3F" w14:textId="62967F5E" w:rsidR="0067751C" w:rsidRDefault="0067751C" w:rsidP="00CD5B91">
      <w:pPr>
        <w:numPr>
          <w:ilvl w:val="0"/>
          <w:numId w:val="14"/>
        </w:numPr>
        <w:rPr>
          <w:rFonts w:asciiTheme="minorHAnsi" w:hAnsiTheme="minorHAnsi" w:cstheme="minorHAnsi"/>
          <w:sz w:val="21"/>
          <w:szCs w:val="21"/>
        </w:rPr>
      </w:pPr>
      <w:r w:rsidRPr="0067751C">
        <w:rPr>
          <w:rFonts w:asciiTheme="minorHAnsi" w:hAnsiTheme="minorHAnsi" w:cstheme="minorHAnsi"/>
          <w:sz w:val="21"/>
          <w:szCs w:val="21"/>
        </w:rPr>
        <w:t>Devised and implemented effective tracking metrics at AXA to monitor online customer behaviours, building models that translated data points into business insights, and using machine learning to accelerate testing and improve the accuracy of recommendation engines, resulting in a 30% increase in incremental revenue.</w:t>
      </w:r>
    </w:p>
    <w:p w14:paraId="4AF45850" w14:textId="241A0856" w:rsidR="0001264A" w:rsidRPr="0001264A" w:rsidRDefault="0001264A" w:rsidP="0001264A">
      <w:pPr>
        <w:pStyle w:val="ListParagraph"/>
        <w:numPr>
          <w:ilvl w:val="0"/>
          <w:numId w:val="14"/>
        </w:numPr>
        <w:rPr>
          <w:rFonts w:asciiTheme="minorHAnsi" w:hAnsiTheme="minorHAnsi" w:cstheme="minorHAnsi"/>
          <w:bCs/>
          <w:sz w:val="21"/>
          <w:szCs w:val="21"/>
        </w:rPr>
      </w:pPr>
      <w:r w:rsidRPr="0001264A">
        <w:rPr>
          <w:rFonts w:asciiTheme="minorHAnsi" w:hAnsiTheme="minorHAnsi" w:cstheme="minorHAnsi"/>
          <w:bCs/>
          <w:sz w:val="21"/>
          <w:szCs w:val="21"/>
        </w:rPr>
        <w:t>Implemented measurement strategies for marketing campaigns, utili</w:t>
      </w:r>
      <w:r w:rsidR="00A73CF7">
        <w:rPr>
          <w:rFonts w:asciiTheme="minorHAnsi" w:hAnsiTheme="minorHAnsi" w:cstheme="minorHAnsi"/>
          <w:bCs/>
          <w:sz w:val="21"/>
          <w:szCs w:val="21"/>
        </w:rPr>
        <w:t>s</w:t>
      </w:r>
      <w:r w:rsidRPr="0001264A">
        <w:rPr>
          <w:rFonts w:asciiTheme="minorHAnsi" w:hAnsiTheme="minorHAnsi" w:cstheme="minorHAnsi"/>
          <w:bCs/>
          <w:sz w:val="21"/>
          <w:szCs w:val="21"/>
        </w:rPr>
        <w:t>ing randomi</w:t>
      </w:r>
      <w:r w:rsidR="00A73CF7">
        <w:rPr>
          <w:rFonts w:asciiTheme="minorHAnsi" w:hAnsiTheme="minorHAnsi" w:cstheme="minorHAnsi"/>
          <w:bCs/>
          <w:sz w:val="21"/>
          <w:szCs w:val="21"/>
        </w:rPr>
        <w:t>s</w:t>
      </w:r>
      <w:r w:rsidRPr="0001264A">
        <w:rPr>
          <w:rFonts w:asciiTheme="minorHAnsi" w:hAnsiTheme="minorHAnsi" w:cstheme="minorHAnsi"/>
          <w:bCs/>
          <w:sz w:val="21"/>
          <w:szCs w:val="21"/>
        </w:rPr>
        <w:t>ed lift tests, geo-targeted lift tests, and marketing mix models to optimi</w:t>
      </w:r>
      <w:r w:rsidR="00A73CF7">
        <w:rPr>
          <w:rFonts w:asciiTheme="minorHAnsi" w:hAnsiTheme="minorHAnsi" w:cstheme="minorHAnsi"/>
          <w:bCs/>
          <w:sz w:val="21"/>
          <w:szCs w:val="21"/>
        </w:rPr>
        <w:t>s</w:t>
      </w:r>
      <w:r w:rsidRPr="0001264A">
        <w:rPr>
          <w:rFonts w:asciiTheme="minorHAnsi" w:hAnsiTheme="minorHAnsi" w:cstheme="minorHAnsi"/>
          <w:bCs/>
          <w:sz w:val="21"/>
          <w:szCs w:val="21"/>
        </w:rPr>
        <w:t>e ROI.</w:t>
      </w:r>
    </w:p>
    <w:p w14:paraId="1AECCC35" w14:textId="77777777" w:rsidR="0001264A" w:rsidRPr="0001264A" w:rsidRDefault="0001264A" w:rsidP="0001264A">
      <w:pPr>
        <w:pStyle w:val="ListParagraph"/>
        <w:numPr>
          <w:ilvl w:val="0"/>
          <w:numId w:val="14"/>
        </w:numPr>
        <w:rPr>
          <w:rFonts w:asciiTheme="minorHAnsi" w:hAnsiTheme="minorHAnsi" w:cstheme="minorHAnsi"/>
          <w:bCs/>
          <w:sz w:val="21"/>
          <w:szCs w:val="21"/>
        </w:rPr>
      </w:pPr>
      <w:r w:rsidRPr="0001264A">
        <w:rPr>
          <w:rFonts w:asciiTheme="minorHAnsi" w:hAnsiTheme="minorHAnsi" w:cstheme="minorHAnsi"/>
          <w:bCs/>
          <w:sz w:val="21"/>
          <w:szCs w:val="21"/>
        </w:rPr>
        <w:t>Collaborated with in-house and agency marketers to identify the most effective marketing channels, resulting in enhanced user growth and product success.</w:t>
      </w:r>
    </w:p>
    <w:p w14:paraId="0962CA40" w14:textId="77777777" w:rsidR="0001264A" w:rsidRPr="0001264A" w:rsidRDefault="0001264A" w:rsidP="0001264A">
      <w:pPr>
        <w:pStyle w:val="ListParagraph"/>
        <w:numPr>
          <w:ilvl w:val="0"/>
          <w:numId w:val="14"/>
        </w:numPr>
        <w:rPr>
          <w:rFonts w:asciiTheme="minorHAnsi" w:hAnsiTheme="minorHAnsi" w:cstheme="minorHAnsi"/>
          <w:bCs/>
          <w:sz w:val="21"/>
          <w:szCs w:val="21"/>
        </w:rPr>
      </w:pPr>
      <w:r w:rsidRPr="0001264A">
        <w:rPr>
          <w:rFonts w:asciiTheme="minorHAnsi" w:hAnsiTheme="minorHAnsi" w:cstheme="minorHAnsi"/>
          <w:bCs/>
          <w:sz w:val="21"/>
          <w:szCs w:val="21"/>
        </w:rPr>
        <w:t>Established and maintained strong relationships with advertising partners and their analytics measurement teams, driving best practices and experimental design.</w:t>
      </w:r>
    </w:p>
    <w:p w14:paraId="2DF5A72F" w14:textId="23EB216B" w:rsidR="0001264A" w:rsidRPr="0001264A" w:rsidRDefault="0001264A" w:rsidP="0001264A">
      <w:pPr>
        <w:pStyle w:val="ListParagraph"/>
        <w:numPr>
          <w:ilvl w:val="0"/>
          <w:numId w:val="14"/>
        </w:numPr>
        <w:rPr>
          <w:rFonts w:asciiTheme="minorHAnsi" w:hAnsiTheme="minorHAnsi" w:cstheme="minorHAnsi"/>
          <w:bCs/>
          <w:sz w:val="21"/>
          <w:szCs w:val="21"/>
        </w:rPr>
      </w:pPr>
      <w:r w:rsidRPr="0001264A">
        <w:rPr>
          <w:rFonts w:asciiTheme="minorHAnsi" w:hAnsiTheme="minorHAnsi" w:cstheme="minorHAnsi"/>
          <w:bCs/>
          <w:sz w:val="21"/>
          <w:szCs w:val="21"/>
        </w:rPr>
        <w:t>Utili</w:t>
      </w:r>
      <w:r w:rsidR="002435BA">
        <w:rPr>
          <w:rFonts w:asciiTheme="minorHAnsi" w:hAnsiTheme="minorHAnsi" w:cstheme="minorHAnsi"/>
          <w:bCs/>
          <w:sz w:val="21"/>
          <w:szCs w:val="21"/>
        </w:rPr>
        <w:t>s</w:t>
      </w:r>
      <w:r w:rsidRPr="0001264A">
        <w:rPr>
          <w:rFonts w:asciiTheme="minorHAnsi" w:hAnsiTheme="minorHAnsi" w:cstheme="minorHAnsi"/>
          <w:bCs/>
          <w:sz w:val="21"/>
          <w:szCs w:val="21"/>
        </w:rPr>
        <w:t>ed cloud-native data infrastructure, including BigQuery and Looker, to provide comprehensive visibility on channel performance.</w:t>
      </w:r>
    </w:p>
    <w:p w14:paraId="441B76D0" w14:textId="57119016" w:rsidR="0001264A" w:rsidRPr="0001264A" w:rsidRDefault="0001264A" w:rsidP="0001264A">
      <w:pPr>
        <w:pStyle w:val="ListParagraph"/>
        <w:numPr>
          <w:ilvl w:val="0"/>
          <w:numId w:val="14"/>
        </w:numPr>
        <w:rPr>
          <w:rFonts w:asciiTheme="minorHAnsi" w:hAnsiTheme="minorHAnsi" w:cstheme="minorHAnsi"/>
          <w:bCs/>
          <w:sz w:val="21"/>
          <w:szCs w:val="21"/>
        </w:rPr>
      </w:pPr>
      <w:r w:rsidRPr="0001264A">
        <w:rPr>
          <w:rFonts w:asciiTheme="minorHAnsi" w:hAnsiTheme="minorHAnsi" w:cstheme="minorHAnsi"/>
          <w:bCs/>
          <w:sz w:val="21"/>
          <w:szCs w:val="21"/>
        </w:rPr>
        <w:t xml:space="preserve">Stayed up-to-date with industry-leading performance marketing measurement strategies, ensuring </w:t>
      </w:r>
      <w:r w:rsidR="00E74065">
        <w:rPr>
          <w:rFonts w:asciiTheme="minorHAnsi" w:hAnsiTheme="minorHAnsi" w:cstheme="minorHAnsi"/>
          <w:bCs/>
          <w:sz w:val="21"/>
          <w:szCs w:val="21"/>
        </w:rPr>
        <w:t>AXA</w:t>
      </w:r>
      <w:r w:rsidRPr="0001264A">
        <w:rPr>
          <w:rFonts w:asciiTheme="minorHAnsi" w:hAnsiTheme="minorHAnsi" w:cstheme="minorHAnsi"/>
          <w:bCs/>
          <w:sz w:val="21"/>
          <w:szCs w:val="21"/>
        </w:rPr>
        <w:t xml:space="preserve"> remains at the forefront of marketing analytics.</w:t>
      </w:r>
    </w:p>
    <w:p w14:paraId="6CA9E100" w14:textId="77777777" w:rsidR="0001264A" w:rsidRDefault="0001264A" w:rsidP="0001264A">
      <w:pPr>
        <w:rPr>
          <w:rFonts w:asciiTheme="minorHAnsi" w:hAnsiTheme="minorHAnsi" w:cstheme="minorHAnsi"/>
          <w:bCs/>
          <w:sz w:val="21"/>
          <w:szCs w:val="21"/>
        </w:rPr>
      </w:pPr>
    </w:p>
    <w:p w14:paraId="36A3F4D5" w14:textId="77A08858" w:rsidR="0001264A" w:rsidRPr="0001264A" w:rsidRDefault="0001264A" w:rsidP="0001264A">
      <w:pPr>
        <w:rPr>
          <w:rFonts w:asciiTheme="minorHAnsi" w:hAnsiTheme="minorHAnsi" w:cstheme="minorHAnsi"/>
          <w:bCs/>
          <w:sz w:val="21"/>
          <w:szCs w:val="21"/>
        </w:rPr>
      </w:pPr>
      <w:r w:rsidRPr="0074463E">
        <w:rPr>
          <w:rFonts w:asciiTheme="minorHAnsi" w:hAnsiTheme="minorHAnsi" w:cstheme="minorHAnsi"/>
          <w:bCs/>
          <w:sz w:val="21"/>
          <w:szCs w:val="21"/>
        </w:rPr>
        <w:t>Overall, contributions and achievements demonstrate ability to use data analytics and machine learning techniques to drive better decision-making, improve business outcomes, and generate measurable results for clients or employers.</w:t>
      </w:r>
    </w:p>
    <w:p w14:paraId="004BE2BC" w14:textId="77777777" w:rsidR="00DE3791" w:rsidRPr="00DE3791" w:rsidRDefault="00DE3791" w:rsidP="00DE3791">
      <w:pPr>
        <w:rPr>
          <w:rFonts w:asciiTheme="minorHAnsi" w:hAnsiTheme="minorHAnsi" w:cstheme="minorHAnsi"/>
          <w:sz w:val="10"/>
          <w:szCs w:val="10"/>
        </w:rPr>
      </w:pPr>
    </w:p>
    <w:p w14:paraId="03E91872" w14:textId="3DE93374" w:rsidR="00DF6964" w:rsidRPr="006E7A4D" w:rsidRDefault="00DF6964" w:rsidP="00DF6964">
      <w:pPr>
        <w:rPr>
          <w:rFonts w:asciiTheme="minorHAnsi" w:hAnsiTheme="minorHAnsi" w:cstheme="minorHAnsi"/>
          <w:b/>
          <w:sz w:val="21"/>
          <w:szCs w:val="21"/>
        </w:rPr>
      </w:pPr>
      <w:r>
        <w:rPr>
          <w:rFonts w:asciiTheme="minorHAnsi" w:hAnsiTheme="minorHAnsi" w:cstheme="minorHAnsi"/>
          <w:b/>
          <w:sz w:val="21"/>
          <w:szCs w:val="21"/>
        </w:rPr>
        <w:t xml:space="preserve">Data Visualisation in </w:t>
      </w:r>
      <w:r w:rsidR="002213B9" w:rsidRPr="002213B9">
        <w:rPr>
          <w:rFonts w:asciiTheme="minorHAnsi" w:hAnsiTheme="minorHAnsi" w:cstheme="minorHAnsi"/>
          <w:b/>
          <w:sz w:val="21"/>
          <w:szCs w:val="21"/>
        </w:rPr>
        <w:t>Microsoft Power BI</w:t>
      </w:r>
      <w:r>
        <w:rPr>
          <w:rFonts w:asciiTheme="minorHAnsi" w:hAnsiTheme="minorHAnsi" w:cstheme="minorHAnsi"/>
          <w:b/>
          <w:sz w:val="21"/>
          <w:szCs w:val="21"/>
        </w:rPr>
        <w:t xml:space="preserve"> &amp; </w:t>
      </w:r>
      <w:r w:rsidRPr="00E725DD">
        <w:rPr>
          <w:rFonts w:asciiTheme="minorHAnsi" w:hAnsiTheme="minorHAnsi" w:cstheme="minorHAnsi"/>
          <w:b/>
          <w:sz w:val="21"/>
          <w:szCs w:val="21"/>
        </w:rPr>
        <w:t>Tableau</w:t>
      </w:r>
      <w:r w:rsidRPr="006E7A4D">
        <w:rPr>
          <w:rFonts w:asciiTheme="minorHAnsi" w:hAnsiTheme="minorHAnsi" w:cstheme="minorHAnsi"/>
          <w:b/>
          <w:sz w:val="21"/>
          <w:szCs w:val="21"/>
        </w:rPr>
        <w:t xml:space="preserve"> </w:t>
      </w:r>
      <w:r w:rsidRPr="006E7A4D">
        <w:rPr>
          <w:rFonts w:asciiTheme="minorHAnsi" w:hAnsiTheme="minorHAnsi" w:cstheme="minorHAnsi"/>
          <w:b/>
          <w:bCs/>
          <w:sz w:val="21"/>
          <w:szCs w:val="21"/>
        </w:rPr>
        <w:t>(</w:t>
      </w:r>
      <w:hyperlink r:id="rId14" w:history="1">
        <w:r w:rsidR="00F177D2">
          <w:rPr>
            <w:rStyle w:val="Hyperlink"/>
            <w:rFonts w:asciiTheme="minorHAnsi" w:hAnsiTheme="minorHAnsi" w:cstheme="minorHAnsi"/>
            <w:b/>
            <w:bCs/>
            <w:sz w:val="21"/>
            <w:szCs w:val="21"/>
          </w:rPr>
          <w:t>Appendix 3</w:t>
        </w:r>
      </w:hyperlink>
      <w:r w:rsidRPr="006E7A4D">
        <w:rPr>
          <w:rFonts w:asciiTheme="minorHAnsi" w:hAnsiTheme="minorHAnsi" w:cstheme="minorHAnsi"/>
          <w:b/>
          <w:bCs/>
          <w:sz w:val="21"/>
          <w:szCs w:val="21"/>
        </w:rPr>
        <w:t>)</w:t>
      </w:r>
    </w:p>
    <w:p w14:paraId="32D00950" w14:textId="795C7410" w:rsidR="00371A91" w:rsidRDefault="00FD101C" w:rsidP="00E94E71">
      <w:pPr>
        <w:numPr>
          <w:ilvl w:val="0"/>
          <w:numId w:val="14"/>
        </w:numPr>
        <w:rPr>
          <w:rFonts w:asciiTheme="minorHAnsi" w:hAnsiTheme="minorHAnsi" w:cstheme="minorHAnsi"/>
          <w:sz w:val="21"/>
          <w:szCs w:val="21"/>
        </w:rPr>
      </w:pPr>
      <w:r w:rsidRPr="00FD101C">
        <w:rPr>
          <w:rFonts w:asciiTheme="minorHAnsi" w:hAnsiTheme="minorHAnsi" w:cstheme="minorHAnsi"/>
          <w:sz w:val="21"/>
          <w:szCs w:val="21"/>
        </w:rPr>
        <w:t>Created an executive dashboard using Microsoft Power BI and Tableau to track and report on business metrics and KPIs, providing decision-makers with real-time visibility into business performance and improving overall business outcomes.</w:t>
      </w:r>
    </w:p>
    <w:p w14:paraId="053CF898" w14:textId="77777777" w:rsidR="00F845AE" w:rsidRPr="00F845AE" w:rsidRDefault="00F845AE" w:rsidP="00F845AE">
      <w:pPr>
        <w:rPr>
          <w:rFonts w:asciiTheme="minorHAnsi" w:hAnsiTheme="minorHAnsi" w:cstheme="minorHAnsi"/>
          <w:sz w:val="10"/>
          <w:szCs w:val="10"/>
        </w:rPr>
      </w:pPr>
    </w:p>
    <w:p w14:paraId="194E4DB4" w14:textId="443C1BD5" w:rsidR="00F06767" w:rsidRPr="00F06767" w:rsidRDefault="00F06767" w:rsidP="00F06767">
      <w:pPr>
        <w:rPr>
          <w:rFonts w:asciiTheme="minorHAnsi" w:hAnsiTheme="minorHAnsi" w:cstheme="minorHAnsi"/>
          <w:b/>
          <w:sz w:val="21"/>
          <w:szCs w:val="21"/>
        </w:rPr>
      </w:pPr>
      <w:r w:rsidRPr="00F06767">
        <w:rPr>
          <w:rFonts w:asciiTheme="minorHAnsi" w:hAnsiTheme="minorHAnsi" w:cstheme="minorHAnsi"/>
          <w:b/>
          <w:sz w:val="21"/>
          <w:szCs w:val="21"/>
        </w:rPr>
        <w:t>Data Scientist: Driving Data-Driven Insights for Strategic Marketing Success using Google BigQuery (</w:t>
      </w:r>
      <w:hyperlink r:id="rId15" w:history="1">
        <w:r>
          <w:rPr>
            <w:rStyle w:val="Hyperlink"/>
            <w:rFonts w:asciiTheme="minorHAnsi" w:hAnsiTheme="minorHAnsi" w:cstheme="minorHAnsi"/>
            <w:b/>
            <w:bCs/>
            <w:sz w:val="21"/>
            <w:szCs w:val="21"/>
          </w:rPr>
          <w:t>Appendix 4</w:t>
        </w:r>
      </w:hyperlink>
      <w:r w:rsidRPr="00F06767">
        <w:rPr>
          <w:rFonts w:asciiTheme="minorHAnsi" w:hAnsiTheme="minorHAnsi" w:cstheme="minorHAnsi"/>
          <w:b/>
          <w:sz w:val="21"/>
          <w:szCs w:val="21"/>
        </w:rPr>
        <w:t>)</w:t>
      </w:r>
    </w:p>
    <w:p w14:paraId="6C07A8C9" w14:textId="0F16B6D4" w:rsidR="00F06767" w:rsidRDefault="00F06767" w:rsidP="00F06767">
      <w:pPr>
        <w:numPr>
          <w:ilvl w:val="0"/>
          <w:numId w:val="14"/>
        </w:numPr>
        <w:rPr>
          <w:rFonts w:asciiTheme="minorHAnsi" w:hAnsiTheme="minorHAnsi" w:cstheme="minorHAnsi"/>
          <w:sz w:val="21"/>
          <w:szCs w:val="21"/>
        </w:rPr>
      </w:pPr>
      <w:r w:rsidRPr="00F06767">
        <w:rPr>
          <w:rFonts w:asciiTheme="minorHAnsi" w:hAnsiTheme="minorHAnsi" w:cstheme="minorHAnsi"/>
          <w:sz w:val="21"/>
          <w:szCs w:val="21"/>
        </w:rPr>
        <w:t>Conducted an in-depth analysis of 100k orders at Target in Brazil, identifying key relationships between customer, order, seller, payment, review, product, and geolocation datasets. This analysis provided valuable insights for customer segmentation and sentiment analysis.</w:t>
      </w:r>
    </w:p>
    <w:p w14:paraId="7D2FFB96" w14:textId="1C1A4BB0" w:rsidR="00DB149E" w:rsidRPr="00F06767" w:rsidRDefault="00DB149E" w:rsidP="00F06767">
      <w:pPr>
        <w:numPr>
          <w:ilvl w:val="0"/>
          <w:numId w:val="14"/>
        </w:numPr>
        <w:rPr>
          <w:rFonts w:asciiTheme="minorHAnsi" w:hAnsiTheme="minorHAnsi" w:cstheme="minorHAnsi"/>
          <w:sz w:val="21"/>
          <w:szCs w:val="21"/>
        </w:rPr>
      </w:pPr>
      <w:r w:rsidRPr="00DB149E">
        <w:rPr>
          <w:rFonts w:asciiTheme="minorHAnsi" w:hAnsiTheme="minorHAnsi" w:cstheme="minorHAnsi"/>
          <w:sz w:val="21"/>
          <w:szCs w:val="21"/>
        </w:rPr>
        <w:t xml:space="preserve">Data Scientist: Driving Data-Driven Insights for Strategic Marketing Success using Google BigQuery Report: </w:t>
      </w:r>
      <w:hyperlink r:id="rId16" w:history="1">
        <w:r w:rsidRPr="007D1D6A">
          <w:rPr>
            <w:rStyle w:val="Hyperlink"/>
            <w:rFonts w:asciiTheme="minorHAnsi" w:hAnsiTheme="minorHAnsi" w:cstheme="minorHAnsi"/>
            <w:sz w:val="21"/>
            <w:szCs w:val="21"/>
          </w:rPr>
          <w:t>https://github.com/emma-luk/pdf-data-science/blob/master/project-with-BigQuery-emma-luk.pdf</w:t>
        </w:r>
      </w:hyperlink>
      <w:r>
        <w:rPr>
          <w:rFonts w:asciiTheme="minorHAnsi" w:hAnsiTheme="minorHAnsi" w:cstheme="minorHAnsi"/>
          <w:sz w:val="21"/>
          <w:szCs w:val="21"/>
        </w:rPr>
        <w:t xml:space="preserve"> </w:t>
      </w:r>
    </w:p>
    <w:p w14:paraId="6931B30D" w14:textId="77777777" w:rsidR="00F06767" w:rsidRPr="00E94E71" w:rsidRDefault="00F06767" w:rsidP="00F06767">
      <w:pPr>
        <w:rPr>
          <w:rFonts w:asciiTheme="minorHAnsi" w:hAnsiTheme="minorHAnsi" w:cstheme="minorHAnsi"/>
          <w:sz w:val="21"/>
          <w:szCs w:val="21"/>
        </w:rPr>
      </w:pPr>
    </w:p>
    <w:sectPr w:rsidR="00F06767" w:rsidRPr="00E94E71" w:rsidSect="007A3945">
      <w:pgSz w:w="11906" w:h="16838"/>
      <w:pgMar w:top="426" w:right="566" w:bottom="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B5040" w14:textId="77777777" w:rsidR="00E971F1" w:rsidRDefault="00E971F1">
      <w:r>
        <w:separator/>
      </w:r>
    </w:p>
  </w:endnote>
  <w:endnote w:type="continuationSeparator" w:id="0">
    <w:p w14:paraId="7084960C" w14:textId="77777777" w:rsidR="00E971F1" w:rsidRDefault="00E97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F8136" w14:textId="77777777" w:rsidR="00E971F1" w:rsidRDefault="00E971F1">
      <w:r>
        <w:separator/>
      </w:r>
    </w:p>
  </w:footnote>
  <w:footnote w:type="continuationSeparator" w:id="0">
    <w:p w14:paraId="68616223" w14:textId="77777777" w:rsidR="00E971F1" w:rsidRDefault="00E971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6A2C"/>
    <w:multiLevelType w:val="hybridMultilevel"/>
    <w:tmpl w:val="4AC4C5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755A87"/>
    <w:multiLevelType w:val="hybridMultilevel"/>
    <w:tmpl w:val="56C08864"/>
    <w:lvl w:ilvl="0" w:tplc="2DB6102E">
      <w:start w:val="1"/>
      <w:numFmt w:val="bullet"/>
      <w:lvlText w:val=""/>
      <w:lvlJc w:val="left"/>
      <w:pPr>
        <w:tabs>
          <w:tab w:val="num" w:pos="720"/>
        </w:tabs>
        <w:ind w:left="720" w:hanging="360"/>
      </w:pPr>
      <w:rPr>
        <w:rFonts w:ascii="Wingdings" w:hAnsi="Wingdings" w:hint="default"/>
        <w:strike w:val="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B82BD9"/>
    <w:multiLevelType w:val="hybridMultilevel"/>
    <w:tmpl w:val="1B2E2B8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2627B4"/>
    <w:multiLevelType w:val="hybridMultilevel"/>
    <w:tmpl w:val="D3D4EBC4"/>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D668D1"/>
    <w:multiLevelType w:val="hybridMultilevel"/>
    <w:tmpl w:val="AFE09FE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7853F9"/>
    <w:multiLevelType w:val="hybridMultilevel"/>
    <w:tmpl w:val="6600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342985"/>
    <w:multiLevelType w:val="hybridMultilevel"/>
    <w:tmpl w:val="264ED97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AB63F4"/>
    <w:multiLevelType w:val="hybridMultilevel"/>
    <w:tmpl w:val="C2E095D2"/>
    <w:lvl w:ilvl="0" w:tplc="08090005">
      <w:start w:val="1"/>
      <w:numFmt w:val="bullet"/>
      <w:lvlText w:val=""/>
      <w:lvlJc w:val="left"/>
      <w:pPr>
        <w:tabs>
          <w:tab w:val="num" w:pos="360"/>
        </w:tabs>
        <w:ind w:left="360" w:hanging="360"/>
      </w:pPr>
      <w:rPr>
        <w:rFonts w:ascii="Wingdings" w:hAnsi="Wingdings"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E752861"/>
    <w:multiLevelType w:val="hybridMultilevel"/>
    <w:tmpl w:val="885817AA"/>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162B9D"/>
    <w:multiLevelType w:val="hybridMultilevel"/>
    <w:tmpl w:val="ADD8B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EF7542"/>
    <w:multiLevelType w:val="hybridMultilevel"/>
    <w:tmpl w:val="77486D8C"/>
    <w:lvl w:ilvl="0" w:tplc="2DB6102E">
      <w:start w:val="1"/>
      <w:numFmt w:val="bullet"/>
      <w:lvlText w:val=""/>
      <w:lvlJc w:val="left"/>
      <w:pPr>
        <w:ind w:left="720" w:hanging="360"/>
      </w:pPr>
      <w:rPr>
        <w:rFonts w:ascii="Wingdings" w:hAnsi="Wingdings"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5E1F5E"/>
    <w:multiLevelType w:val="hybridMultilevel"/>
    <w:tmpl w:val="1EE46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BA0D20"/>
    <w:multiLevelType w:val="hybridMultilevel"/>
    <w:tmpl w:val="8B106238"/>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2FA3B77"/>
    <w:multiLevelType w:val="hybridMultilevel"/>
    <w:tmpl w:val="1A464D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AB17FE"/>
    <w:multiLevelType w:val="hybridMultilevel"/>
    <w:tmpl w:val="4D4A9E2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104005"/>
    <w:multiLevelType w:val="hybridMultilevel"/>
    <w:tmpl w:val="A5B828E2"/>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DF5CEC"/>
    <w:multiLevelType w:val="hybridMultilevel"/>
    <w:tmpl w:val="3BD85B06"/>
    <w:lvl w:ilvl="0" w:tplc="2DB6102E">
      <w:start w:val="1"/>
      <w:numFmt w:val="bullet"/>
      <w:lvlText w:val=""/>
      <w:lvlJc w:val="left"/>
      <w:pPr>
        <w:ind w:left="720" w:hanging="360"/>
      </w:pPr>
      <w:rPr>
        <w:rFonts w:ascii="Wingdings" w:hAnsi="Wingdings"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B86646"/>
    <w:multiLevelType w:val="hybridMultilevel"/>
    <w:tmpl w:val="DC80CEF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5E28E7"/>
    <w:multiLevelType w:val="hybridMultilevel"/>
    <w:tmpl w:val="35C65A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CC2A1D"/>
    <w:multiLevelType w:val="hybridMultilevel"/>
    <w:tmpl w:val="6C5221D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C2790D"/>
    <w:multiLevelType w:val="hybridMultilevel"/>
    <w:tmpl w:val="828A6AF0"/>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8457657"/>
    <w:multiLevelType w:val="hybridMultilevel"/>
    <w:tmpl w:val="7C38E15E"/>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BA15BA9"/>
    <w:multiLevelType w:val="hybridMultilevel"/>
    <w:tmpl w:val="5056891C"/>
    <w:lvl w:ilvl="0" w:tplc="2DB6102E">
      <w:start w:val="1"/>
      <w:numFmt w:val="bullet"/>
      <w:lvlText w:val=""/>
      <w:lvlJc w:val="left"/>
      <w:pPr>
        <w:ind w:left="720" w:hanging="360"/>
      </w:pPr>
      <w:rPr>
        <w:rFonts w:ascii="Wingdings" w:hAnsi="Wingdings"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0277DE"/>
    <w:multiLevelType w:val="hybridMultilevel"/>
    <w:tmpl w:val="484846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524506"/>
    <w:multiLevelType w:val="hybridMultilevel"/>
    <w:tmpl w:val="0D2218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870F32"/>
    <w:multiLevelType w:val="hybridMultilevel"/>
    <w:tmpl w:val="8690CC6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825FFF"/>
    <w:multiLevelType w:val="hybridMultilevel"/>
    <w:tmpl w:val="77F20C70"/>
    <w:lvl w:ilvl="0" w:tplc="898C264C">
      <w:start w:val="2012"/>
      <w:numFmt w:val="decimal"/>
      <w:lvlText w:val="%1"/>
      <w:lvlJc w:val="left"/>
      <w:pPr>
        <w:ind w:left="792" w:hanging="43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28885857">
    <w:abstractNumId w:val="1"/>
  </w:num>
  <w:num w:numId="2" w16cid:durableId="1653409443">
    <w:abstractNumId w:val="2"/>
  </w:num>
  <w:num w:numId="3" w16cid:durableId="884366184">
    <w:abstractNumId w:val="15"/>
  </w:num>
  <w:num w:numId="4" w16cid:durableId="764154160">
    <w:abstractNumId w:val="6"/>
  </w:num>
  <w:num w:numId="5" w16cid:durableId="838811455">
    <w:abstractNumId w:val="7"/>
  </w:num>
  <w:num w:numId="6" w16cid:durableId="1230923111">
    <w:abstractNumId w:val="8"/>
  </w:num>
  <w:num w:numId="7" w16cid:durableId="1732658743">
    <w:abstractNumId w:val="3"/>
  </w:num>
  <w:num w:numId="8" w16cid:durableId="2084837766">
    <w:abstractNumId w:val="12"/>
  </w:num>
  <w:num w:numId="9" w16cid:durableId="2146661234">
    <w:abstractNumId w:val="21"/>
  </w:num>
  <w:num w:numId="10" w16cid:durableId="280454191">
    <w:abstractNumId w:val="20"/>
  </w:num>
  <w:num w:numId="11" w16cid:durableId="634604727">
    <w:abstractNumId w:val="4"/>
  </w:num>
  <w:num w:numId="12" w16cid:durableId="1855531920">
    <w:abstractNumId w:val="17"/>
  </w:num>
  <w:num w:numId="13" w16cid:durableId="699665031">
    <w:abstractNumId w:val="11"/>
  </w:num>
  <w:num w:numId="14" w16cid:durableId="699621822">
    <w:abstractNumId w:val="25"/>
  </w:num>
  <w:num w:numId="15" w16cid:durableId="5062564">
    <w:abstractNumId w:val="13"/>
  </w:num>
  <w:num w:numId="16" w16cid:durableId="2096240854">
    <w:abstractNumId w:val="18"/>
  </w:num>
  <w:num w:numId="17" w16cid:durableId="1130593228">
    <w:abstractNumId w:val="24"/>
  </w:num>
  <w:num w:numId="18" w16cid:durableId="1612518089">
    <w:abstractNumId w:val="0"/>
  </w:num>
  <w:num w:numId="19" w16cid:durableId="660619966">
    <w:abstractNumId w:val="14"/>
  </w:num>
  <w:num w:numId="20" w16cid:durableId="1362822866">
    <w:abstractNumId w:val="5"/>
  </w:num>
  <w:num w:numId="21" w16cid:durableId="1164316831">
    <w:abstractNumId w:val="9"/>
  </w:num>
  <w:num w:numId="22" w16cid:durableId="2105956093">
    <w:abstractNumId w:val="23"/>
  </w:num>
  <w:num w:numId="23" w16cid:durableId="737478014">
    <w:abstractNumId w:val="19"/>
  </w:num>
  <w:num w:numId="24" w16cid:durableId="1075778946">
    <w:abstractNumId w:val="26"/>
  </w:num>
  <w:num w:numId="25" w16cid:durableId="592592076">
    <w:abstractNumId w:val="10"/>
  </w:num>
  <w:num w:numId="26" w16cid:durableId="523206245">
    <w:abstractNumId w:val="16"/>
  </w:num>
  <w:num w:numId="27" w16cid:durableId="33202728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7GwMDE3NjM0NLNQ0lEKTi0uzszPAykwrAUAoPtEiCwAAAA="/>
  </w:docVars>
  <w:rsids>
    <w:rsidRoot w:val="00835796"/>
    <w:rsid w:val="00000D48"/>
    <w:rsid w:val="00005D94"/>
    <w:rsid w:val="0000678C"/>
    <w:rsid w:val="000078D3"/>
    <w:rsid w:val="0001264A"/>
    <w:rsid w:val="00015571"/>
    <w:rsid w:val="00017928"/>
    <w:rsid w:val="0002009A"/>
    <w:rsid w:val="000234C4"/>
    <w:rsid w:val="000244A4"/>
    <w:rsid w:val="00025498"/>
    <w:rsid w:val="0002573B"/>
    <w:rsid w:val="00025AFE"/>
    <w:rsid w:val="00027CAA"/>
    <w:rsid w:val="00035DA4"/>
    <w:rsid w:val="00042DD2"/>
    <w:rsid w:val="0004483F"/>
    <w:rsid w:val="00045AF2"/>
    <w:rsid w:val="00045D50"/>
    <w:rsid w:val="000520C9"/>
    <w:rsid w:val="00065B6C"/>
    <w:rsid w:val="00066262"/>
    <w:rsid w:val="00067D0E"/>
    <w:rsid w:val="00067EDF"/>
    <w:rsid w:val="00072AB0"/>
    <w:rsid w:val="00073B4F"/>
    <w:rsid w:val="0007526F"/>
    <w:rsid w:val="000757AC"/>
    <w:rsid w:val="00075C37"/>
    <w:rsid w:val="000766C2"/>
    <w:rsid w:val="00077BD0"/>
    <w:rsid w:val="00081116"/>
    <w:rsid w:val="0008497E"/>
    <w:rsid w:val="00084A5D"/>
    <w:rsid w:val="00093149"/>
    <w:rsid w:val="00093625"/>
    <w:rsid w:val="00093FF9"/>
    <w:rsid w:val="0009558B"/>
    <w:rsid w:val="000975E9"/>
    <w:rsid w:val="000A0EC9"/>
    <w:rsid w:val="000A15D3"/>
    <w:rsid w:val="000A1D07"/>
    <w:rsid w:val="000A2115"/>
    <w:rsid w:val="000A2565"/>
    <w:rsid w:val="000A2993"/>
    <w:rsid w:val="000A4A93"/>
    <w:rsid w:val="000A6595"/>
    <w:rsid w:val="000B0E62"/>
    <w:rsid w:val="000B0EC8"/>
    <w:rsid w:val="000B7D31"/>
    <w:rsid w:val="000C30D6"/>
    <w:rsid w:val="000C38BC"/>
    <w:rsid w:val="000C5C35"/>
    <w:rsid w:val="000C61F0"/>
    <w:rsid w:val="000C692E"/>
    <w:rsid w:val="000D2B18"/>
    <w:rsid w:val="000E0242"/>
    <w:rsid w:val="000E60B7"/>
    <w:rsid w:val="000F0BDE"/>
    <w:rsid w:val="000F1756"/>
    <w:rsid w:val="000F2009"/>
    <w:rsid w:val="000F4FBD"/>
    <w:rsid w:val="000F6070"/>
    <w:rsid w:val="001006AA"/>
    <w:rsid w:val="001008B0"/>
    <w:rsid w:val="0010494D"/>
    <w:rsid w:val="001228C9"/>
    <w:rsid w:val="00130899"/>
    <w:rsid w:val="001319B4"/>
    <w:rsid w:val="00136126"/>
    <w:rsid w:val="00137882"/>
    <w:rsid w:val="0014318A"/>
    <w:rsid w:val="00143D02"/>
    <w:rsid w:val="00145E75"/>
    <w:rsid w:val="001477D7"/>
    <w:rsid w:val="00147967"/>
    <w:rsid w:val="00147C53"/>
    <w:rsid w:val="001529B8"/>
    <w:rsid w:val="00157801"/>
    <w:rsid w:val="00161DC3"/>
    <w:rsid w:val="00162F77"/>
    <w:rsid w:val="00163A39"/>
    <w:rsid w:val="001651F2"/>
    <w:rsid w:val="001673A1"/>
    <w:rsid w:val="00171259"/>
    <w:rsid w:val="00176E56"/>
    <w:rsid w:val="0018522A"/>
    <w:rsid w:val="00185E91"/>
    <w:rsid w:val="001862CE"/>
    <w:rsid w:val="00187478"/>
    <w:rsid w:val="001927A4"/>
    <w:rsid w:val="00194E40"/>
    <w:rsid w:val="0019712E"/>
    <w:rsid w:val="00197CD3"/>
    <w:rsid w:val="001A0D13"/>
    <w:rsid w:val="001A0ED3"/>
    <w:rsid w:val="001A19E9"/>
    <w:rsid w:val="001A531A"/>
    <w:rsid w:val="001A69BF"/>
    <w:rsid w:val="001A7852"/>
    <w:rsid w:val="001B76ED"/>
    <w:rsid w:val="001C136B"/>
    <w:rsid w:val="001C167E"/>
    <w:rsid w:val="001C182B"/>
    <w:rsid w:val="001C1DD5"/>
    <w:rsid w:val="001C3C89"/>
    <w:rsid w:val="001C4DF4"/>
    <w:rsid w:val="001C7BD9"/>
    <w:rsid w:val="001D073B"/>
    <w:rsid w:val="001D0E2C"/>
    <w:rsid w:val="001D1086"/>
    <w:rsid w:val="001D1DD4"/>
    <w:rsid w:val="001D42D4"/>
    <w:rsid w:val="001D5003"/>
    <w:rsid w:val="001D530E"/>
    <w:rsid w:val="001E1DF9"/>
    <w:rsid w:val="001E4896"/>
    <w:rsid w:val="001F1CA1"/>
    <w:rsid w:val="0020318F"/>
    <w:rsid w:val="002057EB"/>
    <w:rsid w:val="00206A9A"/>
    <w:rsid w:val="00206B90"/>
    <w:rsid w:val="00206E00"/>
    <w:rsid w:val="00207287"/>
    <w:rsid w:val="00216D3B"/>
    <w:rsid w:val="002213B9"/>
    <w:rsid w:val="002273C8"/>
    <w:rsid w:val="00231E68"/>
    <w:rsid w:val="0023265B"/>
    <w:rsid w:val="002435BA"/>
    <w:rsid w:val="0025026F"/>
    <w:rsid w:val="002519A2"/>
    <w:rsid w:val="00253F63"/>
    <w:rsid w:val="00254B76"/>
    <w:rsid w:val="00254F2A"/>
    <w:rsid w:val="00256649"/>
    <w:rsid w:val="00257B5B"/>
    <w:rsid w:val="00263AA9"/>
    <w:rsid w:val="00263C8A"/>
    <w:rsid w:val="002646F1"/>
    <w:rsid w:val="00264791"/>
    <w:rsid w:val="002706FB"/>
    <w:rsid w:val="00270D8D"/>
    <w:rsid w:val="00271307"/>
    <w:rsid w:val="00272979"/>
    <w:rsid w:val="00277793"/>
    <w:rsid w:val="00280E25"/>
    <w:rsid w:val="00281CED"/>
    <w:rsid w:val="00282C6F"/>
    <w:rsid w:val="0029027D"/>
    <w:rsid w:val="0029552E"/>
    <w:rsid w:val="00296A2A"/>
    <w:rsid w:val="002A5E55"/>
    <w:rsid w:val="002B0619"/>
    <w:rsid w:val="002B1444"/>
    <w:rsid w:val="002B16E5"/>
    <w:rsid w:val="002B264B"/>
    <w:rsid w:val="002B2B79"/>
    <w:rsid w:val="002B2F1B"/>
    <w:rsid w:val="002B5F0F"/>
    <w:rsid w:val="002B6592"/>
    <w:rsid w:val="002B6911"/>
    <w:rsid w:val="002B7120"/>
    <w:rsid w:val="002B7A2E"/>
    <w:rsid w:val="002C13E9"/>
    <w:rsid w:val="002C2AFE"/>
    <w:rsid w:val="002C4C52"/>
    <w:rsid w:val="002D256E"/>
    <w:rsid w:val="002E657E"/>
    <w:rsid w:val="002F1AC0"/>
    <w:rsid w:val="002F2B88"/>
    <w:rsid w:val="002F3AF5"/>
    <w:rsid w:val="002F5568"/>
    <w:rsid w:val="002F6B80"/>
    <w:rsid w:val="0030209B"/>
    <w:rsid w:val="00302314"/>
    <w:rsid w:val="00303703"/>
    <w:rsid w:val="00307BE6"/>
    <w:rsid w:val="00310FB2"/>
    <w:rsid w:val="00312681"/>
    <w:rsid w:val="00312C28"/>
    <w:rsid w:val="00312FB4"/>
    <w:rsid w:val="0031427A"/>
    <w:rsid w:val="0031620B"/>
    <w:rsid w:val="003178B8"/>
    <w:rsid w:val="003214C0"/>
    <w:rsid w:val="00322A5C"/>
    <w:rsid w:val="003329AD"/>
    <w:rsid w:val="003343C8"/>
    <w:rsid w:val="00341ADE"/>
    <w:rsid w:val="00342D05"/>
    <w:rsid w:val="00350F40"/>
    <w:rsid w:val="003520D3"/>
    <w:rsid w:val="003540F1"/>
    <w:rsid w:val="0035573E"/>
    <w:rsid w:val="00361971"/>
    <w:rsid w:val="00371A91"/>
    <w:rsid w:val="00373CBC"/>
    <w:rsid w:val="003740C5"/>
    <w:rsid w:val="003746DE"/>
    <w:rsid w:val="003778A0"/>
    <w:rsid w:val="00383514"/>
    <w:rsid w:val="0038404E"/>
    <w:rsid w:val="003847D5"/>
    <w:rsid w:val="003847E0"/>
    <w:rsid w:val="00390179"/>
    <w:rsid w:val="003942DF"/>
    <w:rsid w:val="00397A5E"/>
    <w:rsid w:val="003A3F74"/>
    <w:rsid w:val="003A4F0D"/>
    <w:rsid w:val="003A6791"/>
    <w:rsid w:val="003B0A3C"/>
    <w:rsid w:val="003B6E38"/>
    <w:rsid w:val="003B6E4C"/>
    <w:rsid w:val="003B70D7"/>
    <w:rsid w:val="003B7CA5"/>
    <w:rsid w:val="003C187D"/>
    <w:rsid w:val="003C1A46"/>
    <w:rsid w:val="003C4561"/>
    <w:rsid w:val="003C7F24"/>
    <w:rsid w:val="003D3644"/>
    <w:rsid w:val="003D3D8B"/>
    <w:rsid w:val="003D413E"/>
    <w:rsid w:val="003D7A7B"/>
    <w:rsid w:val="003E198F"/>
    <w:rsid w:val="003F0450"/>
    <w:rsid w:val="003F0687"/>
    <w:rsid w:val="003F17B8"/>
    <w:rsid w:val="003F186E"/>
    <w:rsid w:val="003F3A8F"/>
    <w:rsid w:val="003F4FDE"/>
    <w:rsid w:val="003F6F6D"/>
    <w:rsid w:val="003F7E93"/>
    <w:rsid w:val="00402E10"/>
    <w:rsid w:val="0040699B"/>
    <w:rsid w:val="00411206"/>
    <w:rsid w:val="00413D30"/>
    <w:rsid w:val="00416009"/>
    <w:rsid w:val="00422490"/>
    <w:rsid w:val="00422EEC"/>
    <w:rsid w:val="00424434"/>
    <w:rsid w:val="00426E25"/>
    <w:rsid w:val="00431F0B"/>
    <w:rsid w:val="00432B48"/>
    <w:rsid w:val="00434547"/>
    <w:rsid w:val="00435AD8"/>
    <w:rsid w:val="0043749D"/>
    <w:rsid w:val="004403C2"/>
    <w:rsid w:val="00441BB6"/>
    <w:rsid w:val="00442974"/>
    <w:rsid w:val="00445CA8"/>
    <w:rsid w:val="00445E6A"/>
    <w:rsid w:val="0045024F"/>
    <w:rsid w:val="004566AD"/>
    <w:rsid w:val="00456F81"/>
    <w:rsid w:val="00462478"/>
    <w:rsid w:val="0046570E"/>
    <w:rsid w:val="00473E7E"/>
    <w:rsid w:val="00474976"/>
    <w:rsid w:val="00476FB6"/>
    <w:rsid w:val="004811C0"/>
    <w:rsid w:val="00485EA6"/>
    <w:rsid w:val="004874CE"/>
    <w:rsid w:val="004910FC"/>
    <w:rsid w:val="00493BB8"/>
    <w:rsid w:val="00495D47"/>
    <w:rsid w:val="004A3522"/>
    <w:rsid w:val="004A5114"/>
    <w:rsid w:val="004A57B8"/>
    <w:rsid w:val="004A5C8B"/>
    <w:rsid w:val="004B38F6"/>
    <w:rsid w:val="004B39D7"/>
    <w:rsid w:val="004B3D2D"/>
    <w:rsid w:val="004B7433"/>
    <w:rsid w:val="004B78AE"/>
    <w:rsid w:val="004C08F0"/>
    <w:rsid w:val="004C1524"/>
    <w:rsid w:val="004C32A9"/>
    <w:rsid w:val="004C5578"/>
    <w:rsid w:val="004C6A69"/>
    <w:rsid w:val="004C6E4A"/>
    <w:rsid w:val="004D08A0"/>
    <w:rsid w:val="004D0D32"/>
    <w:rsid w:val="004D3BBA"/>
    <w:rsid w:val="004D7660"/>
    <w:rsid w:val="004D77CA"/>
    <w:rsid w:val="004E0EFE"/>
    <w:rsid w:val="004E3EAB"/>
    <w:rsid w:val="004E5A48"/>
    <w:rsid w:val="004E6763"/>
    <w:rsid w:val="004F1B53"/>
    <w:rsid w:val="00500E72"/>
    <w:rsid w:val="005015FE"/>
    <w:rsid w:val="00503349"/>
    <w:rsid w:val="00510F57"/>
    <w:rsid w:val="0051201C"/>
    <w:rsid w:val="00512C7C"/>
    <w:rsid w:val="005131A8"/>
    <w:rsid w:val="0051391F"/>
    <w:rsid w:val="005177BE"/>
    <w:rsid w:val="00523DC1"/>
    <w:rsid w:val="005260C9"/>
    <w:rsid w:val="00526245"/>
    <w:rsid w:val="00526870"/>
    <w:rsid w:val="00526BFF"/>
    <w:rsid w:val="00531BB0"/>
    <w:rsid w:val="00534259"/>
    <w:rsid w:val="00537701"/>
    <w:rsid w:val="00544A52"/>
    <w:rsid w:val="0055188A"/>
    <w:rsid w:val="00552C63"/>
    <w:rsid w:val="00554485"/>
    <w:rsid w:val="00554C92"/>
    <w:rsid w:val="00560CD9"/>
    <w:rsid w:val="00560D53"/>
    <w:rsid w:val="00562529"/>
    <w:rsid w:val="005625C7"/>
    <w:rsid w:val="00564322"/>
    <w:rsid w:val="005659CC"/>
    <w:rsid w:val="00565CD8"/>
    <w:rsid w:val="00565DCC"/>
    <w:rsid w:val="0056690B"/>
    <w:rsid w:val="00581F4E"/>
    <w:rsid w:val="005820C5"/>
    <w:rsid w:val="00583617"/>
    <w:rsid w:val="00585B6A"/>
    <w:rsid w:val="00586B7C"/>
    <w:rsid w:val="00587698"/>
    <w:rsid w:val="00595B9B"/>
    <w:rsid w:val="00596199"/>
    <w:rsid w:val="00597360"/>
    <w:rsid w:val="005976DD"/>
    <w:rsid w:val="00597CED"/>
    <w:rsid w:val="005A0BFC"/>
    <w:rsid w:val="005A547F"/>
    <w:rsid w:val="005A7ADF"/>
    <w:rsid w:val="005B26B8"/>
    <w:rsid w:val="005C0F45"/>
    <w:rsid w:val="005C1873"/>
    <w:rsid w:val="005C25B9"/>
    <w:rsid w:val="005C347A"/>
    <w:rsid w:val="005D0B4A"/>
    <w:rsid w:val="005D4489"/>
    <w:rsid w:val="005D469E"/>
    <w:rsid w:val="005D6CE9"/>
    <w:rsid w:val="005E00F4"/>
    <w:rsid w:val="005E0E58"/>
    <w:rsid w:val="005E442C"/>
    <w:rsid w:val="00600541"/>
    <w:rsid w:val="006020A5"/>
    <w:rsid w:val="00602FDD"/>
    <w:rsid w:val="00604351"/>
    <w:rsid w:val="006059CA"/>
    <w:rsid w:val="0061229C"/>
    <w:rsid w:val="00612477"/>
    <w:rsid w:val="0061300A"/>
    <w:rsid w:val="00613F0E"/>
    <w:rsid w:val="0061679B"/>
    <w:rsid w:val="00616F05"/>
    <w:rsid w:val="00620128"/>
    <w:rsid w:val="00622372"/>
    <w:rsid w:val="00623637"/>
    <w:rsid w:val="006245CD"/>
    <w:rsid w:val="006313F0"/>
    <w:rsid w:val="006344E0"/>
    <w:rsid w:val="00635423"/>
    <w:rsid w:val="0063545B"/>
    <w:rsid w:val="006379E7"/>
    <w:rsid w:val="00642285"/>
    <w:rsid w:val="00642A4D"/>
    <w:rsid w:val="00646714"/>
    <w:rsid w:val="006474D5"/>
    <w:rsid w:val="0065137A"/>
    <w:rsid w:val="0065178A"/>
    <w:rsid w:val="00654447"/>
    <w:rsid w:val="00656CC5"/>
    <w:rsid w:val="00657CCC"/>
    <w:rsid w:val="00660571"/>
    <w:rsid w:val="00662C03"/>
    <w:rsid w:val="00663923"/>
    <w:rsid w:val="006652ED"/>
    <w:rsid w:val="00665DE1"/>
    <w:rsid w:val="00666490"/>
    <w:rsid w:val="00667876"/>
    <w:rsid w:val="00667956"/>
    <w:rsid w:val="00667E78"/>
    <w:rsid w:val="00671246"/>
    <w:rsid w:val="00672994"/>
    <w:rsid w:val="00674179"/>
    <w:rsid w:val="00677193"/>
    <w:rsid w:val="00677519"/>
    <w:rsid w:val="0067751C"/>
    <w:rsid w:val="0068006C"/>
    <w:rsid w:val="006811E7"/>
    <w:rsid w:val="006831A8"/>
    <w:rsid w:val="00685847"/>
    <w:rsid w:val="00686FD6"/>
    <w:rsid w:val="00690EF4"/>
    <w:rsid w:val="00694A4A"/>
    <w:rsid w:val="0069755D"/>
    <w:rsid w:val="006A1A0A"/>
    <w:rsid w:val="006A1E88"/>
    <w:rsid w:val="006A2C1A"/>
    <w:rsid w:val="006A37ED"/>
    <w:rsid w:val="006A683C"/>
    <w:rsid w:val="006B2B82"/>
    <w:rsid w:val="006B793B"/>
    <w:rsid w:val="006C21F3"/>
    <w:rsid w:val="006C28A3"/>
    <w:rsid w:val="006C41A5"/>
    <w:rsid w:val="006D4105"/>
    <w:rsid w:val="006E2F0E"/>
    <w:rsid w:val="006E3F02"/>
    <w:rsid w:val="006E4B11"/>
    <w:rsid w:val="006E4DD9"/>
    <w:rsid w:val="006E7A4D"/>
    <w:rsid w:val="006F13E5"/>
    <w:rsid w:val="006F259D"/>
    <w:rsid w:val="006F5612"/>
    <w:rsid w:val="006F62CC"/>
    <w:rsid w:val="007011D4"/>
    <w:rsid w:val="0070196D"/>
    <w:rsid w:val="0070575F"/>
    <w:rsid w:val="00706101"/>
    <w:rsid w:val="0071238B"/>
    <w:rsid w:val="00714CFE"/>
    <w:rsid w:val="007159B1"/>
    <w:rsid w:val="00717B8F"/>
    <w:rsid w:val="007225D1"/>
    <w:rsid w:val="0072261A"/>
    <w:rsid w:val="00731491"/>
    <w:rsid w:val="007316EE"/>
    <w:rsid w:val="00731BFF"/>
    <w:rsid w:val="00740422"/>
    <w:rsid w:val="00740801"/>
    <w:rsid w:val="007409A6"/>
    <w:rsid w:val="00742BBE"/>
    <w:rsid w:val="007441D7"/>
    <w:rsid w:val="007443D8"/>
    <w:rsid w:val="0074463E"/>
    <w:rsid w:val="00750371"/>
    <w:rsid w:val="00753440"/>
    <w:rsid w:val="00754E8A"/>
    <w:rsid w:val="0075736C"/>
    <w:rsid w:val="007579B3"/>
    <w:rsid w:val="00762789"/>
    <w:rsid w:val="00766961"/>
    <w:rsid w:val="00773BCB"/>
    <w:rsid w:val="007745FD"/>
    <w:rsid w:val="0077565A"/>
    <w:rsid w:val="007812AE"/>
    <w:rsid w:val="007831F7"/>
    <w:rsid w:val="00783B0D"/>
    <w:rsid w:val="00784751"/>
    <w:rsid w:val="00786EAC"/>
    <w:rsid w:val="0078778E"/>
    <w:rsid w:val="00793448"/>
    <w:rsid w:val="007968D7"/>
    <w:rsid w:val="007A005E"/>
    <w:rsid w:val="007A3945"/>
    <w:rsid w:val="007B2962"/>
    <w:rsid w:val="007B33C6"/>
    <w:rsid w:val="007B66AC"/>
    <w:rsid w:val="007C2E28"/>
    <w:rsid w:val="007C331C"/>
    <w:rsid w:val="007C3B1E"/>
    <w:rsid w:val="007D1037"/>
    <w:rsid w:val="007D1F70"/>
    <w:rsid w:val="007D5AE4"/>
    <w:rsid w:val="007D7B6A"/>
    <w:rsid w:val="007E5583"/>
    <w:rsid w:val="007F1046"/>
    <w:rsid w:val="007F2160"/>
    <w:rsid w:val="007F3655"/>
    <w:rsid w:val="007F45E5"/>
    <w:rsid w:val="007F4FAC"/>
    <w:rsid w:val="007F54A2"/>
    <w:rsid w:val="00801784"/>
    <w:rsid w:val="00801A68"/>
    <w:rsid w:val="00805A3D"/>
    <w:rsid w:val="00814A04"/>
    <w:rsid w:val="00817D4B"/>
    <w:rsid w:val="008212C7"/>
    <w:rsid w:val="00825B81"/>
    <w:rsid w:val="00825D67"/>
    <w:rsid w:val="00830AC0"/>
    <w:rsid w:val="00830B97"/>
    <w:rsid w:val="00832034"/>
    <w:rsid w:val="00835796"/>
    <w:rsid w:val="008417AD"/>
    <w:rsid w:val="00843527"/>
    <w:rsid w:val="008438A2"/>
    <w:rsid w:val="008465C2"/>
    <w:rsid w:val="0084774B"/>
    <w:rsid w:val="00850760"/>
    <w:rsid w:val="00852E57"/>
    <w:rsid w:val="0085457A"/>
    <w:rsid w:val="00854A10"/>
    <w:rsid w:val="00855ED9"/>
    <w:rsid w:val="00860550"/>
    <w:rsid w:val="0086173A"/>
    <w:rsid w:val="00861774"/>
    <w:rsid w:val="00867AC3"/>
    <w:rsid w:val="008722F8"/>
    <w:rsid w:val="00872388"/>
    <w:rsid w:val="008745DB"/>
    <w:rsid w:val="00882D7D"/>
    <w:rsid w:val="008850B0"/>
    <w:rsid w:val="008932BA"/>
    <w:rsid w:val="008943C3"/>
    <w:rsid w:val="008A4412"/>
    <w:rsid w:val="008A64E2"/>
    <w:rsid w:val="008A7621"/>
    <w:rsid w:val="008B012D"/>
    <w:rsid w:val="008B5015"/>
    <w:rsid w:val="008B5319"/>
    <w:rsid w:val="008C3551"/>
    <w:rsid w:val="008C402C"/>
    <w:rsid w:val="008C539F"/>
    <w:rsid w:val="008C5872"/>
    <w:rsid w:val="008C7173"/>
    <w:rsid w:val="008D284B"/>
    <w:rsid w:val="008D40E5"/>
    <w:rsid w:val="008D460A"/>
    <w:rsid w:val="008D67D1"/>
    <w:rsid w:val="008D6C4C"/>
    <w:rsid w:val="008D78A3"/>
    <w:rsid w:val="008E432F"/>
    <w:rsid w:val="008E46DD"/>
    <w:rsid w:val="008E5F1B"/>
    <w:rsid w:val="008E68A3"/>
    <w:rsid w:val="008F1D22"/>
    <w:rsid w:val="008F4375"/>
    <w:rsid w:val="008F789E"/>
    <w:rsid w:val="008F79BF"/>
    <w:rsid w:val="00902729"/>
    <w:rsid w:val="00907824"/>
    <w:rsid w:val="0091272E"/>
    <w:rsid w:val="00914B63"/>
    <w:rsid w:val="00914EBA"/>
    <w:rsid w:val="00916BF6"/>
    <w:rsid w:val="009203E0"/>
    <w:rsid w:val="0092285F"/>
    <w:rsid w:val="00922FB4"/>
    <w:rsid w:val="00930565"/>
    <w:rsid w:val="00932AFA"/>
    <w:rsid w:val="00940CF2"/>
    <w:rsid w:val="00941418"/>
    <w:rsid w:val="009425FF"/>
    <w:rsid w:val="00942A1B"/>
    <w:rsid w:val="00947571"/>
    <w:rsid w:val="009508CE"/>
    <w:rsid w:val="009540CD"/>
    <w:rsid w:val="00956B4B"/>
    <w:rsid w:val="00960392"/>
    <w:rsid w:val="00960912"/>
    <w:rsid w:val="00961D18"/>
    <w:rsid w:val="00965D14"/>
    <w:rsid w:val="00972B8F"/>
    <w:rsid w:val="00974A39"/>
    <w:rsid w:val="00974D7C"/>
    <w:rsid w:val="00975475"/>
    <w:rsid w:val="009759BB"/>
    <w:rsid w:val="0098226F"/>
    <w:rsid w:val="009844F8"/>
    <w:rsid w:val="00985863"/>
    <w:rsid w:val="009859E5"/>
    <w:rsid w:val="009964BE"/>
    <w:rsid w:val="009A0F11"/>
    <w:rsid w:val="009B6640"/>
    <w:rsid w:val="009B6D10"/>
    <w:rsid w:val="009B73B2"/>
    <w:rsid w:val="009C57F1"/>
    <w:rsid w:val="009C6C7A"/>
    <w:rsid w:val="009D16E0"/>
    <w:rsid w:val="009D17A9"/>
    <w:rsid w:val="009D52F5"/>
    <w:rsid w:val="009D5C41"/>
    <w:rsid w:val="009D704D"/>
    <w:rsid w:val="009D74E6"/>
    <w:rsid w:val="009D7BBD"/>
    <w:rsid w:val="009E1629"/>
    <w:rsid w:val="009E6051"/>
    <w:rsid w:val="009E6C7B"/>
    <w:rsid w:val="009E7D2A"/>
    <w:rsid w:val="009F1B93"/>
    <w:rsid w:val="009F4E85"/>
    <w:rsid w:val="009F6798"/>
    <w:rsid w:val="009F6F89"/>
    <w:rsid w:val="009F7148"/>
    <w:rsid w:val="00A03B4D"/>
    <w:rsid w:val="00A063D3"/>
    <w:rsid w:val="00A11E1C"/>
    <w:rsid w:val="00A215EA"/>
    <w:rsid w:val="00A26A8F"/>
    <w:rsid w:val="00A34BE8"/>
    <w:rsid w:val="00A40FF6"/>
    <w:rsid w:val="00A4172E"/>
    <w:rsid w:val="00A42F78"/>
    <w:rsid w:val="00A53233"/>
    <w:rsid w:val="00A56DA1"/>
    <w:rsid w:val="00A622F2"/>
    <w:rsid w:val="00A63FD5"/>
    <w:rsid w:val="00A64F89"/>
    <w:rsid w:val="00A718CC"/>
    <w:rsid w:val="00A73CF7"/>
    <w:rsid w:val="00A7423A"/>
    <w:rsid w:val="00A74E15"/>
    <w:rsid w:val="00A77395"/>
    <w:rsid w:val="00A80480"/>
    <w:rsid w:val="00A8179F"/>
    <w:rsid w:val="00A82DD1"/>
    <w:rsid w:val="00A85904"/>
    <w:rsid w:val="00A859A5"/>
    <w:rsid w:val="00A86244"/>
    <w:rsid w:val="00A87B65"/>
    <w:rsid w:val="00A9066B"/>
    <w:rsid w:val="00A92A6B"/>
    <w:rsid w:val="00A93ACA"/>
    <w:rsid w:val="00A9494A"/>
    <w:rsid w:val="00A97AD7"/>
    <w:rsid w:val="00AA2756"/>
    <w:rsid w:val="00AA314E"/>
    <w:rsid w:val="00AA409C"/>
    <w:rsid w:val="00AA661C"/>
    <w:rsid w:val="00AA7062"/>
    <w:rsid w:val="00AB4758"/>
    <w:rsid w:val="00AB493F"/>
    <w:rsid w:val="00AC0773"/>
    <w:rsid w:val="00AC3721"/>
    <w:rsid w:val="00AC3A7A"/>
    <w:rsid w:val="00AC6FA4"/>
    <w:rsid w:val="00AC7773"/>
    <w:rsid w:val="00AD086B"/>
    <w:rsid w:val="00AD0D3C"/>
    <w:rsid w:val="00AD29C6"/>
    <w:rsid w:val="00AD36DA"/>
    <w:rsid w:val="00AE25D2"/>
    <w:rsid w:val="00AE29D7"/>
    <w:rsid w:val="00AE66A6"/>
    <w:rsid w:val="00AF02B5"/>
    <w:rsid w:val="00AF0871"/>
    <w:rsid w:val="00AF3E32"/>
    <w:rsid w:val="00B002AF"/>
    <w:rsid w:val="00B00A0F"/>
    <w:rsid w:val="00B03FA1"/>
    <w:rsid w:val="00B15B10"/>
    <w:rsid w:val="00B168F5"/>
    <w:rsid w:val="00B2174E"/>
    <w:rsid w:val="00B24314"/>
    <w:rsid w:val="00B329B2"/>
    <w:rsid w:val="00B341E3"/>
    <w:rsid w:val="00B3561E"/>
    <w:rsid w:val="00B36635"/>
    <w:rsid w:val="00B466B1"/>
    <w:rsid w:val="00B46ACF"/>
    <w:rsid w:val="00B46C68"/>
    <w:rsid w:val="00B53081"/>
    <w:rsid w:val="00B547C3"/>
    <w:rsid w:val="00B579CE"/>
    <w:rsid w:val="00B57F6E"/>
    <w:rsid w:val="00B60EEE"/>
    <w:rsid w:val="00B6163A"/>
    <w:rsid w:val="00B64495"/>
    <w:rsid w:val="00B66104"/>
    <w:rsid w:val="00B664AD"/>
    <w:rsid w:val="00B71690"/>
    <w:rsid w:val="00B72908"/>
    <w:rsid w:val="00B80C2A"/>
    <w:rsid w:val="00B8212F"/>
    <w:rsid w:val="00B84951"/>
    <w:rsid w:val="00B86427"/>
    <w:rsid w:val="00B8653E"/>
    <w:rsid w:val="00B87A71"/>
    <w:rsid w:val="00B911A9"/>
    <w:rsid w:val="00BA0009"/>
    <w:rsid w:val="00BA3548"/>
    <w:rsid w:val="00BA65B0"/>
    <w:rsid w:val="00BA67BD"/>
    <w:rsid w:val="00BA7A4A"/>
    <w:rsid w:val="00BB1D35"/>
    <w:rsid w:val="00BB1FDF"/>
    <w:rsid w:val="00BB23F7"/>
    <w:rsid w:val="00BC10DF"/>
    <w:rsid w:val="00BC2AE1"/>
    <w:rsid w:val="00BC5FED"/>
    <w:rsid w:val="00BC623B"/>
    <w:rsid w:val="00BD4FE0"/>
    <w:rsid w:val="00BD559D"/>
    <w:rsid w:val="00BD5C5C"/>
    <w:rsid w:val="00BE4848"/>
    <w:rsid w:val="00BE79F8"/>
    <w:rsid w:val="00BF0130"/>
    <w:rsid w:val="00BF2031"/>
    <w:rsid w:val="00BF2B24"/>
    <w:rsid w:val="00BF4712"/>
    <w:rsid w:val="00BF554B"/>
    <w:rsid w:val="00BF5DAD"/>
    <w:rsid w:val="00C002C7"/>
    <w:rsid w:val="00C010F5"/>
    <w:rsid w:val="00C0324F"/>
    <w:rsid w:val="00C042A1"/>
    <w:rsid w:val="00C10598"/>
    <w:rsid w:val="00C10D8E"/>
    <w:rsid w:val="00C115F8"/>
    <w:rsid w:val="00C1224D"/>
    <w:rsid w:val="00C13F75"/>
    <w:rsid w:val="00C17320"/>
    <w:rsid w:val="00C178E1"/>
    <w:rsid w:val="00C20A83"/>
    <w:rsid w:val="00C20D0B"/>
    <w:rsid w:val="00C21697"/>
    <w:rsid w:val="00C2668F"/>
    <w:rsid w:val="00C27C94"/>
    <w:rsid w:val="00C32254"/>
    <w:rsid w:val="00C37D8B"/>
    <w:rsid w:val="00C40A19"/>
    <w:rsid w:val="00C4115B"/>
    <w:rsid w:val="00C44F8F"/>
    <w:rsid w:val="00C4765F"/>
    <w:rsid w:val="00C626D1"/>
    <w:rsid w:val="00C63CDA"/>
    <w:rsid w:val="00C64130"/>
    <w:rsid w:val="00C64989"/>
    <w:rsid w:val="00C7549F"/>
    <w:rsid w:val="00C77EC3"/>
    <w:rsid w:val="00C82720"/>
    <w:rsid w:val="00C85533"/>
    <w:rsid w:val="00C93D08"/>
    <w:rsid w:val="00C958AD"/>
    <w:rsid w:val="00C96AA5"/>
    <w:rsid w:val="00CA1E33"/>
    <w:rsid w:val="00CA4E69"/>
    <w:rsid w:val="00CA66C6"/>
    <w:rsid w:val="00CB6859"/>
    <w:rsid w:val="00CC08F6"/>
    <w:rsid w:val="00CC57CB"/>
    <w:rsid w:val="00CC5A70"/>
    <w:rsid w:val="00CC660F"/>
    <w:rsid w:val="00CC6FCD"/>
    <w:rsid w:val="00CC7573"/>
    <w:rsid w:val="00CD3549"/>
    <w:rsid w:val="00CD5B91"/>
    <w:rsid w:val="00CD67E5"/>
    <w:rsid w:val="00CD694E"/>
    <w:rsid w:val="00CE046D"/>
    <w:rsid w:val="00CE45D3"/>
    <w:rsid w:val="00CE4CA8"/>
    <w:rsid w:val="00CE7076"/>
    <w:rsid w:val="00CF439A"/>
    <w:rsid w:val="00CF712A"/>
    <w:rsid w:val="00D021C6"/>
    <w:rsid w:val="00D021D6"/>
    <w:rsid w:val="00D1035E"/>
    <w:rsid w:val="00D15206"/>
    <w:rsid w:val="00D215F0"/>
    <w:rsid w:val="00D369A1"/>
    <w:rsid w:val="00D421D1"/>
    <w:rsid w:val="00D43E8F"/>
    <w:rsid w:val="00D456B4"/>
    <w:rsid w:val="00D45E8B"/>
    <w:rsid w:val="00D50F62"/>
    <w:rsid w:val="00D6123D"/>
    <w:rsid w:val="00D632C1"/>
    <w:rsid w:val="00D644EF"/>
    <w:rsid w:val="00D65596"/>
    <w:rsid w:val="00D67F4C"/>
    <w:rsid w:val="00D855DE"/>
    <w:rsid w:val="00D870F3"/>
    <w:rsid w:val="00D92AF9"/>
    <w:rsid w:val="00D946CC"/>
    <w:rsid w:val="00D961C2"/>
    <w:rsid w:val="00D966DE"/>
    <w:rsid w:val="00DA0816"/>
    <w:rsid w:val="00DA2862"/>
    <w:rsid w:val="00DA4189"/>
    <w:rsid w:val="00DA6B25"/>
    <w:rsid w:val="00DA7F48"/>
    <w:rsid w:val="00DB055F"/>
    <w:rsid w:val="00DB149E"/>
    <w:rsid w:val="00DB18A3"/>
    <w:rsid w:val="00DB3D6D"/>
    <w:rsid w:val="00DB4554"/>
    <w:rsid w:val="00DB5FDD"/>
    <w:rsid w:val="00DB6280"/>
    <w:rsid w:val="00DB6A22"/>
    <w:rsid w:val="00DB6AD6"/>
    <w:rsid w:val="00DC022E"/>
    <w:rsid w:val="00DC09C5"/>
    <w:rsid w:val="00DC1E88"/>
    <w:rsid w:val="00DC420D"/>
    <w:rsid w:val="00DC4304"/>
    <w:rsid w:val="00DC66AE"/>
    <w:rsid w:val="00DC68AE"/>
    <w:rsid w:val="00DD2E91"/>
    <w:rsid w:val="00DD6A85"/>
    <w:rsid w:val="00DE3791"/>
    <w:rsid w:val="00DE59FF"/>
    <w:rsid w:val="00DF2375"/>
    <w:rsid w:val="00DF39CE"/>
    <w:rsid w:val="00DF6964"/>
    <w:rsid w:val="00E042B2"/>
    <w:rsid w:val="00E05FAF"/>
    <w:rsid w:val="00E12267"/>
    <w:rsid w:val="00E150B6"/>
    <w:rsid w:val="00E16E02"/>
    <w:rsid w:val="00E2257C"/>
    <w:rsid w:val="00E23865"/>
    <w:rsid w:val="00E31EC3"/>
    <w:rsid w:val="00E33DDE"/>
    <w:rsid w:val="00E3498D"/>
    <w:rsid w:val="00E372DE"/>
    <w:rsid w:val="00E42561"/>
    <w:rsid w:val="00E43BC5"/>
    <w:rsid w:val="00E43FC7"/>
    <w:rsid w:val="00E4595C"/>
    <w:rsid w:val="00E52198"/>
    <w:rsid w:val="00E52B28"/>
    <w:rsid w:val="00E540B8"/>
    <w:rsid w:val="00E54227"/>
    <w:rsid w:val="00E5622A"/>
    <w:rsid w:val="00E56D96"/>
    <w:rsid w:val="00E6064B"/>
    <w:rsid w:val="00E60F9F"/>
    <w:rsid w:val="00E63073"/>
    <w:rsid w:val="00E725DD"/>
    <w:rsid w:val="00E74065"/>
    <w:rsid w:val="00E75B87"/>
    <w:rsid w:val="00E80E40"/>
    <w:rsid w:val="00E81A1A"/>
    <w:rsid w:val="00E9493F"/>
    <w:rsid w:val="00E94A47"/>
    <w:rsid w:val="00E94E71"/>
    <w:rsid w:val="00E9591C"/>
    <w:rsid w:val="00E95BE4"/>
    <w:rsid w:val="00E971F1"/>
    <w:rsid w:val="00E97377"/>
    <w:rsid w:val="00EA1451"/>
    <w:rsid w:val="00EA4D11"/>
    <w:rsid w:val="00EA5BE2"/>
    <w:rsid w:val="00EA7214"/>
    <w:rsid w:val="00EB0177"/>
    <w:rsid w:val="00EB0ACB"/>
    <w:rsid w:val="00EB4CF3"/>
    <w:rsid w:val="00EB6C83"/>
    <w:rsid w:val="00EC2BDD"/>
    <w:rsid w:val="00ED2251"/>
    <w:rsid w:val="00ED2D82"/>
    <w:rsid w:val="00ED3A75"/>
    <w:rsid w:val="00ED68DE"/>
    <w:rsid w:val="00EE213D"/>
    <w:rsid w:val="00EE2E7E"/>
    <w:rsid w:val="00EE43E2"/>
    <w:rsid w:val="00EE6203"/>
    <w:rsid w:val="00EE75B3"/>
    <w:rsid w:val="00EF00CF"/>
    <w:rsid w:val="00F06767"/>
    <w:rsid w:val="00F07D48"/>
    <w:rsid w:val="00F177D2"/>
    <w:rsid w:val="00F22F5D"/>
    <w:rsid w:val="00F24208"/>
    <w:rsid w:val="00F2513A"/>
    <w:rsid w:val="00F26A5E"/>
    <w:rsid w:val="00F33D74"/>
    <w:rsid w:val="00F345F6"/>
    <w:rsid w:val="00F359D9"/>
    <w:rsid w:val="00F402E2"/>
    <w:rsid w:val="00F404A4"/>
    <w:rsid w:val="00F4584B"/>
    <w:rsid w:val="00F46D05"/>
    <w:rsid w:val="00F47510"/>
    <w:rsid w:val="00F540B1"/>
    <w:rsid w:val="00F541DE"/>
    <w:rsid w:val="00F5474C"/>
    <w:rsid w:val="00F563EC"/>
    <w:rsid w:val="00F61E29"/>
    <w:rsid w:val="00F62BCD"/>
    <w:rsid w:val="00F635A4"/>
    <w:rsid w:val="00F64524"/>
    <w:rsid w:val="00F6639C"/>
    <w:rsid w:val="00F66A4C"/>
    <w:rsid w:val="00F727C9"/>
    <w:rsid w:val="00F74BD0"/>
    <w:rsid w:val="00F76118"/>
    <w:rsid w:val="00F77BFA"/>
    <w:rsid w:val="00F8083D"/>
    <w:rsid w:val="00F823DA"/>
    <w:rsid w:val="00F845AE"/>
    <w:rsid w:val="00F879C8"/>
    <w:rsid w:val="00F90C6F"/>
    <w:rsid w:val="00F940F1"/>
    <w:rsid w:val="00F9490D"/>
    <w:rsid w:val="00F95444"/>
    <w:rsid w:val="00F97324"/>
    <w:rsid w:val="00FA3D83"/>
    <w:rsid w:val="00FA5619"/>
    <w:rsid w:val="00FB209F"/>
    <w:rsid w:val="00FB3081"/>
    <w:rsid w:val="00FB4606"/>
    <w:rsid w:val="00FB5114"/>
    <w:rsid w:val="00FB52EE"/>
    <w:rsid w:val="00FC4976"/>
    <w:rsid w:val="00FC6261"/>
    <w:rsid w:val="00FC70C0"/>
    <w:rsid w:val="00FC714D"/>
    <w:rsid w:val="00FD101C"/>
    <w:rsid w:val="00FD2140"/>
    <w:rsid w:val="00FD24A4"/>
    <w:rsid w:val="00FD389D"/>
    <w:rsid w:val="00FD500A"/>
    <w:rsid w:val="00FD7D39"/>
    <w:rsid w:val="00FE0180"/>
    <w:rsid w:val="00FE0C52"/>
    <w:rsid w:val="00FE1876"/>
    <w:rsid w:val="00FF158A"/>
    <w:rsid w:val="00FF328C"/>
    <w:rsid w:val="00FF51CD"/>
    <w:rsid w:val="00FF70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ED7FAA"/>
  <w15:chartTrackingRefBased/>
  <w15:docId w15:val="{FC47D7E1-BEBB-442E-81E8-D3CEB9879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490"/>
    <w:rPr>
      <w:sz w:val="24"/>
      <w:szCs w:val="24"/>
      <w:lang w:eastAsia="en-US"/>
    </w:rPr>
  </w:style>
  <w:style w:type="paragraph" w:styleId="Heading1">
    <w:name w:val="heading 1"/>
    <w:basedOn w:val="Normal"/>
    <w:next w:val="Normal"/>
    <w:link w:val="Heading1Char"/>
    <w:qFormat/>
    <w:rsid w:val="0065178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FollowedHyperlink">
    <w:name w:val="FollowedHyperlink"/>
    <w:rsid w:val="005D0B4A"/>
    <w:rPr>
      <w:color w:val="800080"/>
      <w:u w:val="single"/>
    </w:rPr>
  </w:style>
  <w:style w:type="paragraph" w:styleId="BalloonText">
    <w:name w:val="Balloon Text"/>
    <w:basedOn w:val="Normal"/>
    <w:link w:val="BalloonTextChar"/>
    <w:rsid w:val="009C57F1"/>
    <w:rPr>
      <w:rFonts w:ascii="Tahoma" w:hAnsi="Tahoma" w:cs="Tahoma"/>
      <w:sz w:val="16"/>
      <w:szCs w:val="16"/>
    </w:rPr>
  </w:style>
  <w:style w:type="character" w:customStyle="1" w:styleId="BalloonTextChar">
    <w:name w:val="Balloon Text Char"/>
    <w:link w:val="BalloonText"/>
    <w:rsid w:val="009C57F1"/>
    <w:rPr>
      <w:rFonts w:ascii="Tahoma" w:hAnsi="Tahoma" w:cs="Tahoma"/>
      <w:sz w:val="16"/>
      <w:szCs w:val="16"/>
      <w:lang w:eastAsia="en-US"/>
    </w:rPr>
  </w:style>
  <w:style w:type="paragraph" w:styleId="ListParagraph">
    <w:name w:val="List Paragraph"/>
    <w:basedOn w:val="Normal"/>
    <w:uiPriority w:val="34"/>
    <w:qFormat/>
    <w:rsid w:val="00E31EC3"/>
    <w:pPr>
      <w:ind w:left="720"/>
    </w:pPr>
  </w:style>
  <w:style w:type="character" w:styleId="CommentReference">
    <w:name w:val="annotation reference"/>
    <w:rsid w:val="00F22F5D"/>
    <w:rPr>
      <w:sz w:val="16"/>
      <w:szCs w:val="16"/>
    </w:rPr>
  </w:style>
  <w:style w:type="paragraph" w:styleId="CommentText">
    <w:name w:val="annotation text"/>
    <w:basedOn w:val="Normal"/>
    <w:link w:val="CommentTextChar"/>
    <w:rsid w:val="00F22F5D"/>
    <w:rPr>
      <w:sz w:val="20"/>
      <w:szCs w:val="20"/>
    </w:rPr>
  </w:style>
  <w:style w:type="character" w:customStyle="1" w:styleId="CommentTextChar">
    <w:name w:val="Comment Text Char"/>
    <w:link w:val="CommentText"/>
    <w:rsid w:val="00F22F5D"/>
    <w:rPr>
      <w:lang w:eastAsia="en-US"/>
    </w:rPr>
  </w:style>
  <w:style w:type="paragraph" w:styleId="CommentSubject">
    <w:name w:val="annotation subject"/>
    <w:basedOn w:val="CommentText"/>
    <w:next w:val="CommentText"/>
    <w:link w:val="CommentSubjectChar"/>
    <w:rsid w:val="00F22F5D"/>
    <w:rPr>
      <w:b/>
      <w:bCs/>
    </w:rPr>
  </w:style>
  <w:style w:type="character" w:customStyle="1" w:styleId="CommentSubjectChar">
    <w:name w:val="Comment Subject Char"/>
    <w:link w:val="CommentSubject"/>
    <w:rsid w:val="00F22F5D"/>
    <w:rPr>
      <w:b/>
      <w:bCs/>
      <w:lang w:eastAsia="en-US"/>
    </w:rPr>
  </w:style>
  <w:style w:type="character" w:styleId="UnresolvedMention">
    <w:name w:val="Unresolved Mention"/>
    <w:basedOn w:val="DefaultParagraphFont"/>
    <w:uiPriority w:val="99"/>
    <w:semiHidden/>
    <w:unhideWhenUsed/>
    <w:rsid w:val="006652ED"/>
    <w:rPr>
      <w:color w:val="605E5C"/>
      <w:shd w:val="clear" w:color="auto" w:fill="E1DFDD"/>
    </w:rPr>
  </w:style>
  <w:style w:type="table" w:styleId="TableGrid">
    <w:name w:val="Table Grid"/>
    <w:basedOn w:val="TableNormal"/>
    <w:rsid w:val="001862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5178A"/>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mma_luk2@hotmail.com?subject=Data%20Science%20Position" TargetMode="External"/><Relationship Id="rId13" Type="http://schemas.openxmlformats.org/officeDocument/2006/relationships/hyperlink" Target="https://github.com/emma-luk/pdf-data-science/blob/master/Emma_Luk_A_selection_of_my_data_science_work.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emma-luk/pdf-data-science/blob/master/project-with-BigQuery-emma-luk.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emma-luk/pdf-data-science/blob/master/project-with-BigQuery-emma-luk.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mma-luk/pdf-data-science/blob/master/Emma_Luk_A_selection_of_my_data_science_work.pdf" TargetMode="External"/><Relationship Id="rId5" Type="http://schemas.openxmlformats.org/officeDocument/2006/relationships/webSettings" Target="webSettings.xml"/><Relationship Id="rId15" Type="http://schemas.openxmlformats.org/officeDocument/2006/relationships/hyperlink" Target="https://github.com/emma-luk/pdf-data-science/blob/master/project-with-BigQuery-emma-luk.pdf" TargetMode="External"/><Relationship Id="rId10" Type="http://schemas.openxmlformats.org/officeDocument/2006/relationships/hyperlink" Target="https://github.com/emma-luk/pdf-data-science/blob/master/Emma_Luk_A_selection_of_my_data_science_work.pdf" TargetMode="External"/><Relationship Id="rId4" Type="http://schemas.openxmlformats.org/officeDocument/2006/relationships/settings" Target="settings.xml"/><Relationship Id="rId9" Type="http://schemas.openxmlformats.org/officeDocument/2006/relationships/hyperlink" Target="https://www.linkedin.com/in/emma-luk" TargetMode="External"/><Relationship Id="rId14" Type="http://schemas.openxmlformats.org/officeDocument/2006/relationships/hyperlink" Target="https://github.com/emma-luk/pdf-data-science/blob/master/Emma_Luk_A_selection_of_my_data_science_wor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D0BDA-BE48-4294-8EC0-E4011D4EA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68</Words>
  <Characters>951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Emma Luk</vt:lpstr>
    </vt:vector>
  </TitlesOfParts>
  <Company>Emma Luk</Company>
  <LinksUpToDate>false</LinksUpToDate>
  <CharactersWithSpaces>11158</CharactersWithSpaces>
  <SharedDoc>false</SharedDoc>
  <HLinks>
    <vt:vector size="42" baseType="variant">
      <vt:variant>
        <vt:i4>7405671</vt:i4>
      </vt:variant>
      <vt:variant>
        <vt:i4>18</vt:i4>
      </vt:variant>
      <vt:variant>
        <vt:i4>0</vt:i4>
      </vt:variant>
      <vt:variant>
        <vt:i4>5</vt:i4>
      </vt:variant>
      <vt:variant>
        <vt:lpwstr>http://www.bloggingbrits.co.uk/</vt:lpwstr>
      </vt:variant>
      <vt:variant>
        <vt:lpwstr/>
      </vt:variant>
      <vt:variant>
        <vt:i4>6160400</vt:i4>
      </vt:variant>
      <vt:variant>
        <vt:i4>15</vt:i4>
      </vt:variant>
      <vt:variant>
        <vt:i4>0</vt:i4>
      </vt:variant>
      <vt:variant>
        <vt:i4>5</vt:i4>
      </vt:variant>
      <vt:variant>
        <vt:lpwstr>http://www.fisherphotography.com/</vt:lpwstr>
      </vt:variant>
      <vt:variant>
        <vt:lpwstr/>
      </vt:variant>
      <vt:variant>
        <vt:i4>2883701</vt:i4>
      </vt:variant>
      <vt:variant>
        <vt:i4>12</vt:i4>
      </vt:variant>
      <vt:variant>
        <vt:i4>0</vt:i4>
      </vt:variant>
      <vt:variant>
        <vt:i4>5</vt:i4>
      </vt:variant>
      <vt:variant>
        <vt:lpwstr>http://www.finchleykitchens.co.uk/</vt:lpwstr>
      </vt:variant>
      <vt:variant>
        <vt:lpwstr/>
      </vt:variant>
      <vt:variant>
        <vt:i4>10</vt:i4>
      </vt:variant>
      <vt:variant>
        <vt:i4>9</vt:i4>
      </vt:variant>
      <vt:variant>
        <vt:i4>0</vt:i4>
      </vt:variant>
      <vt:variant>
        <vt:i4>5</vt:i4>
      </vt:variant>
      <vt:variant>
        <vt:lpwstr>http://www.middlesexcc.co.uk/</vt:lpwstr>
      </vt:variant>
      <vt:variant>
        <vt:lpwstr/>
      </vt:variant>
      <vt:variant>
        <vt:i4>6160400</vt:i4>
      </vt:variant>
      <vt:variant>
        <vt:i4>6</vt:i4>
      </vt:variant>
      <vt:variant>
        <vt:i4>0</vt:i4>
      </vt:variant>
      <vt:variant>
        <vt:i4>5</vt:i4>
      </vt:variant>
      <vt:variant>
        <vt:lpwstr>http://www.fisherphotography.com/</vt:lpwstr>
      </vt:variant>
      <vt:variant>
        <vt:lpwstr/>
      </vt:variant>
      <vt:variant>
        <vt:i4>2883701</vt:i4>
      </vt:variant>
      <vt:variant>
        <vt:i4>3</vt:i4>
      </vt:variant>
      <vt:variant>
        <vt:i4>0</vt:i4>
      </vt:variant>
      <vt:variant>
        <vt:i4>5</vt:i4>
      </vt:variant>
      <vt:variant>
        <vt:lpwstr>http://www.finchleykitchens.co.uk/</vt:lpwstr>
      </vt:variant>
      <vt:variant>
        <vt:lpwstr/>
      </vt:variant>
      <vt:variant>
        <vt:i4>6291526</vt:i4>
      </vt:variant>
      <vt:variant>
        <vt:i4>0</vt:i4>
      </vt:variant>
      <vt:variant>
        <vt:i4>0</vt:i4>
      </vt:variant>
      <vt:variant>
        <vt:i4>5</vt:i4>
      </vt:variant>
      <vt:variant>
        <vt:lpwstr>mailto:0000.sf@brune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ma Luk</dc:title>
  <dc:subject/>
  <dc:creator>Emma Luk</dc:creator>
  <cp:keywords/>
  <cp:lastModifiedBy>Emma Luk</cp:lastModifiedBy>
  <cp:revision>172</cp:revision>
  <cp:lastPrinted>2022-07-28T12:10:00Z</cp:lastPrinted>
  <dcterms:created xsi:type="dcterms:W3CDTF">2022-07-28T12:12:00Z</dcterms:created>
  <dcterms:modified xsi:type="dcterms:W3CDTF">2023-08-20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26465810</vt:i4>
  </property>
  <property fmtid="{D5CDD505-2E9C-101B-9397-08002B2CF9AE}" pid="3" name="_NewReviewCycle">
    <vt:lpwstr/>
  </property>
  <property fmtid="{D5CDD505-2E9C-101B-9397-08002B2CF9AE}" pid="4" name="_EmailSubject">
    <vt:lpwstr>Careers Appointments </vt:lpwstr>
  </property>
  <property fmtid="{D5CDD505-2E9C-101B-9397-08002B2CF9AE}" pid="5" name="_AuthorEmail">
    <vt:lpwstr>Raj.Sidhu@brunel.ac.uk</vt:lpwstr>
  </property>
  <property fmtid="{D5CDD505-2E9C-101B-9397-08002B2CF9AE}" pid="6" name="_AuthorEmailDisplayName">
    <vt:lpwstr>Raj Sidhu</vt:lpwstr>
  </property>
  <property fmtid="{D5CDD505-2E9C-101B-9397-08002B2CF9AE}" pid="7" name="_PreviousAdHocReviewCycleID">
    <vt:i4>-448264817</vt:i4>
  </property>
  <property fmtid="{D5CDD505-2E9C-101B-9397-08002B2CF9AE}" pid="8" name="_ReviewingToolsShownOnce">
    <vt:lpwstr/>
  </property>
</Properties>
</file>